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962A6" w14:textId="77777777" w:rsidR="00C70D62" w:rsidRPr="00E020CA" w:rsidRDefault="00C70D62" w:rsidP="00C70D62">
      <w:pPr>
        <w:jc w:val="center"/>
        <w:rPr>
          <w:b/>
          <w:color w:val="000000"/>
          <w:sz w:val="36"/>
          <w:szCs w:val="36"/>
          <w:lang w:val="en-GB"/>
        </w:rPr>
      </w:pPr>
      <w:r w:rsidRPr="00E020CA">
        <w:rPr>
          <w:b/>
          <w:color w:val="000000"/>
          <w:sz w:val="36"/>
          <w:szCs w:val="36"/>
          <w:lang w:val="en-GB"/>
        </w:rPr>
        <w:t>PROJECT PROPOSAL APPLICATION FORM</w:t>
      </w:r>
    </w:p>
    <w:p w14:paraId="1E5A6D3F" w14:textId="77777777" w:rsidR="00C70D62" w:rsidRDefault="00C70D62" w:rsidP="00C70D62">
      <w:pPr>
        <w:jc w:val="center"/>
        <w:rPr>
          <w:rFonts w:ascii="Calibri" w:hAnsi="Calibri" w:cs="Calibri"/>
          <w:b/>
          <w:bCs/>
        </w:rPr>
      </w:pPr>
    </w:p>
    <w:p w14:paraId="38B55E9D" w14:textId="77777777" w:rsidR="00C33412" w:rsidRDefault="00C33412" w:rsidP="00C70D62">
      <w:pPr>
        <w:jc w:val="center"/>
        <w:rPr>
          <w:b/>
          <w:bCs/>
        </w:rPr>
      </w:pPr>
    </w:p>
    <w:p w14:paraId="0E1DD5CB" w14:textId="27B3D314" w:rsidR="00C70D62" w:rsidRPr="007027CF" w:rsidRDefault="00C70D62" w:rsidP="00C70D62">
      <w:pPr>
        <w:jc w:val="center"/>
        <w:rPr>
          <w:b/>
          <w:color w:val="000000"/>
          <w:sz w:val="36"/>
          <w:szCs w:val="36"/>
          <w:lang w:val="en-GB"/>
        </w:rPr>
      </w:pPr>
      <w:r w:rsidRPr="007027CF">
        <w:rPr>
          <w:b/>
          <w:bCs/>
        </w:rPr>
        <w:t>HIV and AIDS Prevention, Treatment, Care and Support among people who use drugs and living in closed settings in the Middle East and North Africa</w:t>
      </w:r>
    </w:p>
    <w:p w14:paraId="1C2D3D56" w14:textId="77777777" w:rsidR="005D3EB9" w:rsidRDefault="005D3EB9" w:rsidP="00C70D62">
      <w:pPr>
        <w:spacing w:before="120" w:after="120"/>
        <w:rPr>
          <w:b/>
          <w:sz w:val="20"/>
          <w:lang w:val="en-GB"/>
        </w:rPr>
      </w:pPr>
    </w:p>
    <w:p w14:paraId="299F804C" w14:textId="3926AFA6" w:rsidR="00C70D62" w:rsidRPr="00E020CA" w:rsidRDefault="00C70D62" w:rsidP="00C70D62">
      <w:pPr>
        <w:spacing w:before="120" w:after="120"/>
        <w:rPr>
          <w:b/>
          <w:sz w:val="20"/>
          <w:lang w:val="en-GB"/>
        </w:rPr>
      </w:pPr>
      <w:r w:rsidRPr="00E020CA">
        <w:rPr>
          <w:b/>
          <w:sz w:val="20"/>
          <w:lang w:val="en-GB"/>
        </w:rPr>
        <w:t>CHECKLIST</w:t>
      </w:r>
    </w:p>
    <w:p w14:paraId="6709BC3F" w14:textId="5CECD58C" w:rsidR="00C70D62" w:rsidRDefault="00C33412" w:rsidP="00C70D62">
      <w:pPr>
        <w:spacing w:before="120" w:after="120"/>
        <w:jc w:val="both"/>
        <w:rPr>
          <w:b/>
          <w:i/>
          <w:sz w:val="20"/>
        </w:rPr>
      </w:pPr>
      <w:r w:rsidRPr="00C45DCC">
        <w:rPr>
          <w:b/>
          <w:i/>
          <w:sz w:val="20"/>
        </w:rPr>
        <w:t>Please make sure your application includes each item specified in the below checklist</w:t>
      </w:r>
    </w:p>
    <w:p w14:paraId="293314DB" w14:textId="77777777" w:rsidR="00C33412" w:rsidRPr="00E020CA" w:rsidRDefault="00C33412" w:rsidP="00C70D62">
      <w:pPr>
        <w:spacing w:before="120" w:after="120"/>
        <w:jc w:val="both"/>
        <w:rPr>
          <w:sz w:val="20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48"/>
        <w:gridCol w:w="1506"/>
        <w:gridCol w:w="1502"/>
      </w:tblGrid>
      <w:tr w:rsidR="00C70D62" w:rsidRPr="00752ACC" w14:paraId="7056A88C" w14:textId="77777777" w:rsidTr="00AC57A8">
        <w:trPr>
          <w:jc w:val="center"/>
        </w:trPr>
        <w:tc>
          <w:tcPr>
            <w:tcW w:w="5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7B884" w14:textId="77777777" w:rsidR="00C70D62" w:rsidRPr="00E020CA" w:rsidRDefault="00C70D62" w:rsidP="00AC57A8">
            <w:pPr>
              <w:spacing w:before="120" w:after="120"/>
              <w:jc w:val="both"/>
              <w:rPr>
                <w:sz w:val="20"/>
                <w:lang w:val="en-GB" w:eastAsia="en-GB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E94EB" w14:textId="77777777" w:rsidR="00C70D62" w:rsidRPr="00E020CA" w:rsidRDefault="00C70D62" w:rsidP="00AC57A8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 w:rsidRPr="00E020CA">
              <w:rPr>
                <w:sz w:val="20"/>
                <w:lang w:val="en-GB" w:eastAsia="en-GB"/>
              </w:rPr>
              <w:t>YES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3C3AD" w14:textId="77777777" w:rsidR="00C70D62" w:rsidRPr="00E020CA" w:rsidRDefault="00C70D62" w:rsidP="00AC57A8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 w:rsidRPr="00E020CA">
              <w:rPr>
                <w:sz w:val="20"/>
                <w:lang w:val="en-GB" w:eastAsia="en-GB"/>
              </w:rPr>
              <w:t>NO</w:t>
            </w:r>
          </w:p>
        </w:tc>
      </w:tr>
      <w:tr w:rsidR="00C70D62" w:rsidRPr="00752ACC" w14:paraId="6DDD41C7" w14:textId="77777777" w:rsidTr="00AC57A8">
        <w:trPr>
          <w:jc w:val="center"/>
        </w:trPr>
        <w:tc>
          <w:tcPr>
            <w:tcW w:w="5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D07DB" w14:textId="07CB3F02" w:rsidR="00C70D62" w:rsidRPr="00E020CA" w:rsidRDefault="00C70D62" w:rsidP="00AC57A8">
            <w:pPr>
              <w:spacing w:before="120" w:after="120"/>
              <w:jc w:val="both"/>
              <w:rPr>
                <w:sz w:val="20"/>
                <w:lang w:val="en-GB" w:eastAsia="en-GB"/>
              </w:rPr>
            </w:pPr>
            <w:r>
              <w:rPr>
                <w:sz w:val="20"/>
                <w:lang w:val="en-GB" w:eastAsia="en-GB"/>
              </w:rPr>
              <w:t>Profile created</w:t>
            </w:r>
            <w:r w:rsidR="001C5DCE">
              <w:rPr>
                <w:sz w:val="20"/>
                <w:lang w:val="en-GB" w:eastAsia="en-GB"/>
              </w:rPr>
              <w:t xml:space="preserve"> and</w:t>
            </w:r>
            <w:r w:rsidR="00B465CC">
              <w:rPr>
                <w:sz w:val="20"/>
                <w:lang w:val="en-GB" w:eastAsia="en-GB"/>
              </w:rPr>
              <w:t xml:space="preserve"> completed</w:t>
            </w:r>
            <w:r>
              <w:rPr>
                <w:sz w:val="20"/>
                <w:lang w:val="en-GB" w:eastAsia="en-GB"/>
              </w:rPr>
              <w:t xml:space="preserve"> and/or updated in the UN Partner </w:t>
            </w:r>
            <w:r w:rsidR="00530CF8">
              <w:rPr>
                <w:sz w:val="20"/>
                <w:lang w:val="en-GB" w:eastAsia="en-GB"/>
              </w:rPr>
              <w:t>Portal</w:t>
            </w:r>
            <w:r w:rsidR="009D1445">
              <w:rPr>
                <w:sz w:val="20"/>
                <w:lang w:val="en-GB" w:eastAsia="en-GB"/>
              </w:rPr>
              <w:t xml:space="preserve"> (UNPP)</w:t>
            </w:r>
            <w:r>
              <w:rPr>
                <w:sz w:val="20"/>
                <w:lang w:val="en-GB" w:eastAsia="en-GB"/>
              </w:rPr>
              <w:t xml:space="preserve"> </w:t>
            </w:r>
            <w:r w:rsidRPr="00AC57A8">
              <w:rPr>
                <w:sz w:val="20"/>
                <w:lang w:val="en-GB" w:eastAsia="en-GB"/>
              </w:rPr>
              <w:t xml:space="preserve">with all required documents </w:t>
            </w:r>
            <w:r w:rsidRPr="007027CF">
              <w:rPr>
                <w:sz w:val="20"/>
                <w:lang w:val="en-GB" w:eastAsia="en-GB"/>
              </w:rPr>
              <w:t>attached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34649" w14:textId="77777777" w:rsidR="00C70D62" w:rsidRPr="00E020CA" w:rsidRDefault="00C70D62" w:rsidP="00AC57A8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>
              <w:rPr>
                <w:rFonts w:ascii="MS Gothic" w:eastAsia="MS Gothic" w:hAnsi="MS Gothic" w:hint="eastAsia"/>
                <w:sz w:val="32"/>
                <w:szCs w:val="32"/>
                <w:lang w:eastAsia="en-GB"/>
              </w:rPr>
              <w:t>☐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C1D4F" w14:textId="77777777" w:rsidR="00C70D62" w:rsidRPr="00E020CA" w:rsidRDefault="00C70D62" w:rsidP="00AC57A8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>
              <w:rPr>
                <w:rFonts w:ascii="MS Gothic" w:eastAsia="MS Gothic" w:hAnsi="MS Gothic" w:hint="eastAsia"/>
                <w:sz w:val="32"/>
                <w:szCs w:val="32"/>
              </w:rPr>
              <w:t>☐</w:t>
            </w:r>
          </w:p>
        </w:tc>
      </w:tr>
      <w:tr w:rsidR="00C70D62" w:rsidRPr="00752ACC" w14:paraId="1373591B" w14:textId="77777777" w:rsidTr="00AC57A8">
        <w:trPr>
          <w:jc w:val="center"/>
        </w:trPr>
        <w:tc>
          <w:tcPr>
            <w:tcW w:w="5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16694" w14:textId="54C23C43" w:rsidR="00C70D62" w:rsidRPr="008F2E3B" w:rsidRDefault="00C70D62" w:rsidP="00AC57A8">
            <w:pPr>
              <w:spacing w:before="120" w:after="120"/>
              <w:jc w:val="both"/>
              <w:rPr>
                <w:sz w:val="20"/>
                <w:szCs w:val="20"/>
                <w:lang w:val="en-GB" w:eastAsia="en-GB"/>
              </w:rPr>
            </w:pPr>
            <w:r w:rsidRPr="008F2E3B">
              <w:rPr>
                <w:sz w:val="20"/>
                <w:szCs w:val="20"/>
              </w:rPr>
              <w:t>Project proposal (Word or PDF Format</w:t>
            </w:r>
            <w:r w:rsidR="00CE7913">
              <w:rPr>
                <w:sz w:val="20"/>
                <w:szCs w:val="20"/>
              </w:rPr>
              <w:t>, Annex 1</w:t>
            </w:r>
            <w:r w:rsidRPr="008F2E3B">
              <w:rPr>
                <w:sz w:val="20"/>
                <w:szCs w:val="20"/>
              </w:rPr>
              <w:t>)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91C32" w14:textId="77777777" w:rsidR="00C70D62" w:rsidRPr="00E020CA" w:rsidRDefault="00C70D62" w:rsidP="00AC57A8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>
              <w:rPr>
                <w:rFonts w:ascii="MS Gothic" w:eastAsia="MS Gothic" w:hAnsi="MS Gothic" w:hint="eastAsia"/>
                <w:sz w:val="32"/>
                <w:szCs w:val="32"/>
              </w:rPr>
              <w:t>☐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BA19A" w14:textId="77777777" w:rsidR="00C70D62" w:rsidRPr="00E020CA" w:rsidRDefault="00C70D62" w:rsidP="00AC57A8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>
              <w:rPr>
                <w:rFonts w:ascii="MS Gothic" w:eastAsia="MS Gothic" w:hAnsi="MS Gothic" w:hint="eastAsia"/>
                <w:sz w:val="32"/>
                <w:szCs w:val="32"/>
              </w:rPr>
              <w:t>☐</w:t>
            </w:r>
          </w:p>
        </w:tc>
      </w:tr>
      <w:tr w:rsidR="00C70D62" w:rsidRPr="00752ACC" w14:paraId="6ADED0B6" w14:textId="77777777" w:rsidTr="00AC57A8">
        <w:trPr>
          <w:jc w:val="center"/>
        </w:trPr>
        <w:tc>
          <w:tcPr>
            <w:tcW w:w="5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E1136" w14:textId="7197B0EE" w:rsidR="00C70D62" w:rsidRPr="008F2E3B" w:rsidRDefault="00C70D62" w:rsidP="00AC57A8">
            <w:pPr>
              <w:spacing w:before="120" w:after="120"/>
              <w:jc w:val="both"/>
              <w:rPr>
                <w:sz w:val="20"/>
                <w:szCs w:val="20"/>
                <w:lang w:val="en-GB" w:eastAsia="en-GB"/>
              </w:rPr>
            </w:pPr>
            <w:r w:rsidRPr="008F2E3B">
              <w:rPr>
                <w:sz w:val="20"/>
                <w:szCs w:val="20"/>
              </w:rPr>
              <w:t>Project budget (Excel or PDF Format</w:t>
            </w:r>
            <w:r w:rsidR="00CE7913">
              <w:rPr>
                <w:sz w:val="20"/>
                <w:szCs w:val="20"/>
              </w:rPr>
              <w:t>, Annex 2</w:t>
            </w:r>
            <w:r w:rsidRPr="008F2E3B">
              <w:rPr>
                <w:sz w:val="20"/>
                <w:szCs w:val="20"/>
              </w:rPr>
              <w:t>)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72B7E" w14:textId="77777777" w:rsidR="00C70D62" w:rsidRPr="00E020CA" w:rsidRDefault="00C70D62" w:rsidP="00AC57A8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>
              <w:rPr>
                <w:rFonts w:ascii="MS Gothic" w:eastAsia="MS Gothic" w:hAnsi="MS Gothic" w:hint="eastAsia"/>
                <w:sz w:val="32"/>
                <w:szCs w:val="32"/>
              </w:rPr>
              <w:t>☐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C69AC" w14:textId="77777777" w:rsidR="00C70D62" w:rsidRPr="00E020CA" w:rsidRDefault="00C70D62" w:rsidP="00AC57A8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>
              <w:rPr>
                <w:rFonts w:ascii="MS Gothic" w:eastAsia="MS Gothic" w:hAnsi="MS Gothic" w:hint="eastAsia"/>
                <w:sz w:val="32"/>
                <w:szCs w:val="32"/>
              </w:rPr>
              <w:t>☐</w:t>
            </w:r>
          </w:p>
        </w:tc>
      </w:tr>
      <w:tr w:rsidR="00373229" w:rsidRPr="00752ACC" w14:paraId="1B1CD636" w14:textId="77777777" w:rsidTr="00AC57A8">
        <w:trPr>
          <w:jc w:val="center"/>
        </w:trPr>
        <w:tc>
          <w:tcPr>
            <w:tcW w:w="5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DECA5" w14:textId="65F7C704" w:rsidR="00373229" w:rsidRPr="00E020CA" w:rsidRDefault="00373229" w:rsidP="00373229">
            <w:pPr>
              <w:spacing w:before="120" w:after="120"/>
              <w:jc w:val="both"/>
              <w:rPr>
                <w:sz w:val="20"/>
                <w:lang w:val="en-GB" w:eastAsia="en-GB"/>
              </w:rPr>
            </w:pPr>
            <w:r w:rsidRPr="007027CF">
              <w:rPr>
                <w:sz w:val="20"/>
                <w:lang w:val="en-GB" w:eastAsia="en-GB"/>
              </w:rPr>
              <w:t xml:space="preserve">Signed </w:t>
            </w:r>
            <w:r w:rsidR="00003964">
              <w:rPr>
                <w:sz w:val="20"/>
                <w:lang w:val="en-GB" w:eastAsia="en-GB"/>
              </w:rPr>
              <w:t>Partner D</w:t>
            </w:r>
            <w:r w:rsidRPr="007027CF">
              <w:rPr>
                <w:sz w:val="20"/>
                <w:lang w:val="en-GB" w:eastAsia="en-GB"/>
              </w:rPr>
              <w:t>eclaration (PDF Format</w:t>
            </w:r>
            <w:r w:rsidR="00CE7913">
              <w:rPr>
                <w:sz w:val="20"/>
                <w:lang w:val="en-GB" w:eastAsia="en-GB"/>
              </w:rPr>
              <w:t>, Annex 3</w:t>
            </w:r>
            <w:r w:rsidRPr="007027CF">
              <w:rPr>
                <w:sz w:val="20"/>
                <w:lang w:val="en-GB" w:eastAsia="en-GB"/>
              </w:rPr>
              <w:t>)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C70FA" w14:textId="6AC09151" w:rsidR="00373229" w:rsidRDefault="00373229" w:rsidP="00373229">
            <w:pPr>
              <w:spacing w:before="120" w:after="120"/>
              <w:jc w:val="center"/>
              <w:rPr>
                <w:rFonts w:ascii="MS Gothic" w:eastAsia="MS Gothic" w:hAnsi="MS Gothic"/>
                <w:sz w:val="32"/>
                <w:szCs w:val="32"/>
              </w:rPr>
            </w:pPr>
            <w:r>
              <w:rPr>
                <w:rFonts w:ascii="MS Gothic" w:eastAsia="MS Gothic" w:hAnsi="MS Gothic" w:hint="eastAsia"/>
                <w:sz w:val="32"/>
                <w:szCs w:val="32"/>
              </w:rPr>
              <w:t>☐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76E42F" w14:textId="7893D160" w:rsidR="00373229" w:rsidRPr="00DA05B7" w:rsidRDefault="00373229" w:rsidP="00373229">
            <w:pPr>
              <w:spacing w:before="120" w:after="120"/>
              <w:jc w:val="center"/>
              <w:rPr>
                <w:rFonts w:ascii="MS Gothic" w:eastAsia="MS Gothic" w:hAnsi="MS Gothic"/>
                <w:sz w:val="32"/>
                <w:szCs w:val="32"/>
              </w:rPr>
            </w:pPr>
            <w:r w:rsidRPr="00DA05B7">
              <w:rPr>
                <w:rFonts w:ascii="MS Gothic" w:eastAsia="MS Gothic" w:hAnsi="MS Gothic" w:hint="eastAsia"/>
                <w:sz w:val="32"/>
                <w:szCs w:val="32"/>
              </w:rPr>
              <w:t>☐</w:t>
            </w:r>
          </w:p>
        </w:tc>
      </w:tr>
      <w:tr w:rsidR="00373229" w:rsidRPr="00752ACC" w14:paraId="1CF52D4B" w14:textId="77777777" w:rsidTr="00AC57A8">
        <w:trPr>
          <w:jc w:val="center"/>
        </w:trPr>
        <w:tc>
          <w:tcPr>
            <w:tcW w:w="5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9BF2C" w14:textId="77777777" w:rsidR="00373229" w:rsidRPr="00E020CA" w:rsidRDefault="00373229" w:rsidP="00373229">
            <w:pPr>
              <w:spacing w:before="120" w:after="120"/>
              <w:jc w:val="both"/>
              <w:rPr>
                <w:sz w:val="20"/>
                <w:lang w:val="en-GB" w:eastAsia="en-GB"/>
              </w:rPr>
            </w:pPr>
            <w:r w:rsidRPr="00E020CA">
              <w:rPr>
                <w:sz w:val="20"/>
                <w:lang w:val="en-GB" w:eastAsia="en-GB"/>
              </w:rPr>
              <w:t>For proposals involving partner contributions only:</w:t>
            </w:r>
          </w:p>
          <w:p w14:paraId="0827A194" w14:textId="77777777" w:rsidR="00373229" w:rsidRPr="00E020CA" w:rsidRDefault="00373229" w:rsidP="00373229">
            <w:pPr>
              <w:numPr>
                <w:ilvl w:val="0"/>
                <w:numId w:val="4"/>
              </w:numPr>
              <w:spacing w:before="120" w:after="120"/>
              <w:ind w:left="1029" w:hanging="669"/>
              <w:contextualSpacing/>
              <w:jc w:val="both"/>
              <w:rPr>
                <w:sz w:val="20"/>
                <w:lang w:val="en-GB" w:eastAsia="en-GB"/>
              </w:rPr>
            </w:pPr>
            <w:r w:rsidRPr="00E020CA">
              <w:rPr>
                <w:sz w:val="20"/>
                <w:lang w:val="en-GB" w:eastAsia="en-GB"/>
              </w:rPr>
              <w:t>evidence of secure funding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E4CC8" w14:textId="77777777" w:rsidR="00373229" w:rsidRPr="00E020CA" w:rsidRDefault="00373229" w:rsidP="00373229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>
              <w:rPr>
                <w:rFonts w:ascii="MS Gothic" w:eastAsia="MS Gothic" w:hAnsi="MS Gothic" w:hint="eastAsia"/>
                <w:sz w:val="32"/>
                <w:szCs w:val="32"/>
              </w:rPr>
              <w:t>☐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48BD4" w14:textId="77777777" w:rsidR="00373229" w:rsidRPr="00E020CA" w:rsidRDefault="00373229" w:rsidP="00373229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 w:rsidRPr="00DA05B7">
              <w:rPr>
                <w:rFonts w:ascii="MS Gothic" w:eastAsia="MS Gothic" w:hAnsi="MS Gothic" w:hint="eastAsia"/>
                <w:sz w:val="32"/>
                <w:szCs w:val="32"/>
              </w:rPr>
              <w:t>☐</w:t>
            </w:r>
          </w:p>
        </w:tc>
      </w:tr>
      <w:tr w:rsidR="00373229" w:rsidRPr="00752ACC" w14:paraId="014E5739" w14:textId="77777777" w:rsidTr="00AC57A8">
        <w:trPr>
          <w:jc w:val="center"/>
        </w:trPr>
        <w:tc>
          <w:tcPr>
            <w:tcW w:w="5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9438D" w14:textId="77777777" w:rsidR="00373229" w:rsidRPr="00E020CA" w:rsidRDefault="00373229" w:rsidP="00373229">
            <w:pPr>
              <w:spacing w:before="120" w:after="120"/>
              <w:jc w:val="both"/>
              <w:rPr>
                <w:sz w:val="20"/>
                <w:lang w:val="en-GB" w:eastAsia="en-GB"/>
              </w:rPr>
            </w:pPr>
            <w:r w:rsidRPr="00E020CA">
              <w:rPr>
                <w:sz w:val="20"/>
                <w:lang w:val="en-GB" w:eastAsia="en-GB"/>
              </w:rPr>
              <w:t>For previous UNOV/UNODC partners only:</w:t>
            </w:r>
          </w:p>
          <w:p w14:paraId="39816252" w14:textId="77777777" w:rsidR="00373229" w:rsidRPr="00E020CA" w:rsidRDefault="00373229" w:rsidP="00373229">
            <w:pPr>
              <w:spacing w:before="120" w:after="120"/>
              <w:jc w:val="both"/>
              <w:rPr>
                <w:sz w:val="20"/>
                <w:lang w:val="en-GB" w:eastAsia="en-GB"/>
              </w:rPr>
            </w:pPr>
            <w:r w:rsidRPr="00E020CA">
              <w:rPr>
                <w:sz w:val="20"/>
                <w:lang w:val="en-GB" w:eastAsia="en-GB"/>
              </w:rPr>
              <w:t>Statement detailing</w:t>
            </w:r>
          </w:p>
          <w:p w14:paraId="33A5C56C" w14:textId="77777777" w:rsidR="00373229" w:rsidRPr="00E020CA" w:rsidRDefault="00373229" w:rsidP="00373229">
            <w:pPr>
              <w:numPr>
                <w:ilvl w:val="0"/>
                <w:numId w:val="3"/>
              </w:numPr>
              <w:spacing w:before="120" w:after="120"/>
              <w:contextualSpacing/>
              <w:jc w:val="both"/>
              <w:rPr>
                <w:sz w:val="20"/>
                <w:lang w:val="en-GB" w:eastAsia="en-GB"/>
              </w:rPr>
            </w:pPr>
            <w:r w:rsidRPr="00E020CA">
              <w:rPr>
                <w:sz w:val="20"/>
                <w:lang w:val="en-GB" w:eastAsia="en-GB"/>
              </w:rPr>
              <w:t>lessons learnt from previous funded project(s).</w:t>
            </w:r>
          </w:p>
          <w:p w14:paraId="79938DB5" w14:textId="77777777" w:rsidR="00373229" w:rsidRPr="00E020CA" w:rsidRDefault="00373229" w:rsidP="00373229">
            <w:pPr>
              <w:numPr>
                <w:ilvl w:val="0"/>
                <w:numId w:val="3"/>
              </w:numPr>
              <w:spacing w:before="120" w:after="120"/>
              <w:contextualSpacing/>
              <w:jc w:val="both"/>
              <w:rPr>
                <w:sz w:val="20"/>
                <w:lang w:val="en-GB" w:eastAsia="en-GB"/>
              </w:rPr>
            </w:pPr>
            <w:r w:rsidRPr="00E020CA">
              <w:rPr>
                <w:sz w:val="20"/>
                <w:lang w:val="en-GB" w:eastAsia="en-GB"/>
              </w:rPr>
              <w:t>the difference between the proposed project and the previous project. At a minimum, it is expected that the proposal will include new activities, target group(s) and/or location(s)</w:t>
            </w:r>
          </w:p>
          <w:p w14:paraId="2CB051EA" w14:textId="77777777" w:rsidR="00373229" w:rsidRPr="00E020CA" w:rsidRDefault="00373229" w:rsidP="00373229">
            <w:pPr>
              <w:spacing w:before="120" w:after="120"/>
              <w:ind w:left="1080"/>
              <w:contextualSpacing/>
              <w:jc w:val="both"/>
              <w:rPr>
                <w:sz w:val="20"/>
                <w:lang w:val="en-GB" w:eastAsia="en-GB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34CE9" w14:textId="77777777" w:rsidR="00373229" w:rsidRPr="00E020CA" w:rsidRDefault="00373229" w:rsidP="00373229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>
              <w:rPr>
                <w:rFonts w:ascii="MS Gothic" w:eastAsia="MS Gothic" w:hAnsi="MS Gothic" w:hint="eastAsia"/>
                <w:sz w:val="32"/>
                <w:szCs w:val="32"/>
              </w:rPr>
              <w:t>☐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A4463" w14:textId="77777777" w:rsidR="00373229" w:rsidRPr="00E020CA" w:rsidRDefault="00373229" w:rsidP="00373229">
            <w:pPr>
              <w:spacing w:before="120" w:after="120"/>
              <w:jc w:val="center"/>
              <w:rPr>
                <w:sz w:val="20"/>
                <w:lang w:val="en-GB" w:eastAsia="en-GB"/>
              </w:rPr>
            </w:pPr>
            <w:r w:rsidRPr="00DA05B7">
              <w:rPr>
                <w:rFonts w:ascii="MS Gothic" w:eastAsia="MS Gothic" w:hAnsi="MS Gothic" w:hint="eastAsia"/>
                <w:sz w:val="32"/>
                <w:szCs w:val="32"/>
              </w:rPr>
              <w:t>☐</w:t>
            </w:r>
          </w:p>
        </w:tc>
      </w:tr>
    </w:tbl>
    <w:p w14:paraId="3574D43D" w14:textId="77777777" w:rsidR="00C70D62" w:rsidRPr="00E020CA" w:rsidRDefault="00C70D62" w:rsidP="00C70D62">
      <w:pPr>
        <w:spacing w:before="120" w:after="120"/>
        <w:jc w:val="both"/>
        <w:rPr>
          <w:b/>
          <w:sz w:val="20"/>
          <w:lang w:val="en-GB"/>
        </w:rPr>
      </w:pPr>
      <w:r w:rsidRPr="00E020CA">
        <w:rPr>
          <w:b/>
          <w:sz w:val="20"/>
          <w:lang w:val="en-GB"/>
        </w:rPr>
        <w:br w:type="page"/>
      </w:r>
    </w:p>
    <w:p w14:paraId="60B67F95" w14:textId="77777777" w:rsidR="00C70D62" w:rsidRDefault="00C70D62" w:rsidP="00AB60A9">
      <w:pPr>
        <w:jc w:val="center"/>
        <w:rPr>
          <w:b/>
          <w:color w:val="000000"/>
          <w:sz w:val="36"/>
          <w:szCs w:val="36"/>
          <w:lang w:val="en-GB"/>
        </w:rPr>
      </w:pPr>
    </w:p>
    <w:p w14:paraId="45006219" w14:textId="48F456E6" w:rsidR="00AB60A9" w:rsidRPr="00E020CA" w:rsidRDefault="00AB60A9" w:rsidP="00AB60A9">
      <w:pPr>
        <w:jc w:val="center"/>
        <w:rPr>
          <w:b/>
          <w:color w:val="000000"/>
          <w:sz w:val="36"/>
          <w:szCs w:val="36"/>
          <w:lang w:val="en-GB"/>
        </w:rPr>
      </w:pPr>
      <w:r w:rsidRPr="00E020CA">
        <w:rPr>
          <w:b/>
          <w:color w:val="000000"/>
          <w:sz w:val="36"/>
          <w:szCs w:val="36"/>
          <w:lang w:val="en-GB"/>
        </w:rPr>
        <w:t>Project Proposal</w:t>
      </w:r>
    </w:p>
    <w:p w14:paraId="7B6B4E06" w14:textId="77777777" w:rsidR="00AB60A9" w:rsidRPr="00247E54" w:rsidRDefault="00AB60A9" w:rsidP="00AB60A9">
      <w:pPr>
        <w:rPr>
          <w:b/>
          <w:bCs/>
        </w:rPr>
      </w:pPr>
      <w:r w:rsidRPr="00247E54">
        <w:rPr>
          <w:b/>
          <w:bCs/>
        </w:rPr>
        <w:t>1.1</w:t>
      </w:r>
      <w:r w:rsidRPr="00247E54">
        <w:rPr>
          <w:b/>
          <w:bCs/>
        </w:rPr>
        <w:tab/>
        <w:t>Applicant details</w:t>
      </w:r>
    </w:p>
    <w:p w14:paraId="5E9D2A8C" w14:textId="77777777" w:rsidR="00AB60A9" w:rsidRPr="00E020CA" w:rsidRDefault="00AB60A9" w:rsidP="00AB60A9">
      <w:pPr>
        <w:rPr>
          <w:rFonts w:eastAsia="SimSun"/>
          <w:lang w:eastAsia="de-DE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6"/>
        <w:gridCol w:w="4820"/>
      </w:tblGrid>
      <w:tr w:rsidR="00AB60A9" w:rsidRPr="00E020CA" w14:paraId="69021F16" w14:textId="77777777" w:rsidTr="00AC57A8">
        <w:trPr>
          <w:trHeight w:val="353"/>
        </w:trPr>
        <w:tc>
          <w:tcPr>
            <w:tcW w:w="4786" w:type="dxa"/>
            <w:shd w:val="clear" w:color="auto" w:fill="F2F2F2"/>
          </w:tcPr>
          <w:p w14:paraId="4E762C21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 xml:space="preserve">Name of </w:t>
            </w:r>
            <w:r>
              <w:rPr>
                <w:rFonts w:eastAsia="SimSun"/>
                <w:b/>
                <w:lang w:val="en-GB" w:eastAsia="zh-CN"/>
              </w:rPr>
              <w:t>the organization (</w:t>
            </w:r>
            <w:r w:rsidRPr="00E020CA">
              <w:rPr>
                <w:rFonts w:eastAsia="SimSun"/>
                <w:b/>
                <w:lang w:val="en-GB" w:eastAsia="zh-CN"/>
              </w:rPr>
              <w:t>APPLICANT</w:t>
            </w:r>
            <w:r>
              <w:rPr>
                <w:rFonts w:eastAsia="SimSun"/>
                <w:b/>
                <w:lang w:val="en-GB" w:eastAsia="zh-CN"/>
              </w:rPr>
              <w:t>)</w:t>
            </w:r>
          </w:p>
          <w:p w14:paraId="2687BDB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i/>
                <w:lang w:val="en-GB" w:eastAsia="zh-CN"/>
              </w:rPr>
            </w:pPr>
          </w:p>
        </w:tc>
        <w:tc>
          <w:tcPr>
            <w:tcW w:w="4820" w:type="dxa"/>
          </w:tcPr>
          <w:p w14:paraId="4085D326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37FA5BE7" w14:textId="77777777" w:rsidTr="00AC57A8">
        <w:trPr>
          <w:trHeight w:val="353"/>
        </w:trPr>
        <w:tc>
          <w:tcPr>
            <w:tcW w:w="4786" w:type="dxa"/>
            <w:shd w:val="clear" w:color="auto" w:fill="F2F2F2"/>
          </w:tcPr>
          <w:p w14:paraId="116F775F" w14:textId="039EEE94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>
              <w:rPr>
                <w:rFonts w:eastAsia="SimSun"/>
                <w:b/>
                <w:lang w:val="en-GB" w:eastAsia="zh-CN"/>
              </w:rPr>
              <w:t xml:space="preserve">Partner ID </w:t>
            </w:r>
            <w:r w:rsidR="00F872C2">
              <w:rPr>
                <w:rFonts w:eastAsia="SimSun"/>
                <w:b/>
                <w:lang w:val="en-GB" w:eastAsia="zh-CN"/>
              </w:rPr>
              <w:t>(</w:t>
            </w:r>
            <w:r>
              <w:rPr>
                <w:rFonts w:eastAsia="SimSun"/>
                <w:b/>
                <w:lang w:val="en-GB" w:eastAsia="zh-CN"/>
              </w:rPr>
              <w:t xml:space="preserve">number </w:t>
            </w:r>
            <w:r w:rsidR="00F872C2">
              <w:rPr>
                <w:rFonts w:eastAsia="SimSun"/>
                <w:b/>
                <w:lang w:val="en-GB" w:eastAsia="zh-CN"/>
              </w:rPr>
              <w:t>from the</w:t>
            </w:r>
            <w:r>
              <w:rPr>
                <w:rFonts w:eastAsia="SimSun"/>
                <w:b/>
                <w:lang w:val="en-GB" w:eastAsia="zh-CN"/>
              </w:rPr>
              <w:t xml:space="preserve"> UNPP</w:t>
            </w:r>
            <w:r w:rsidR="00F872C2">
              <w:rPr>
                <w:rFonts w:eastAsia="SimSun"/>
                <w:b/>
                <w:lang w:val="en-GB" w:eastAsia="zh-CN"/>
              </w:rPr>
              <w:t>)</w:t>
            </w:r>
          </w:p>
        </w:tc>
        <w:tc>
          <w:tcPr>
            <w:tcW w:w="4820" w:type="dxa"/>
          </w:tcPr>
          <w:p w14:paraId="7C432BF5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60904336" w14:textId="77777777" w:rsidTr="00AC57A8">
        <w:trPr>
          <w:trHeight w:val="353"/>
        </w:trPr>
        <w:tc>
          <w:tcPr>
            <w:tcW w:w="4786" w:type="dxa"/>
            <w:shd w:val="clear" w:color="auto" w:fill="F2F2F2"/>
          </w:tcPr>
          <w:p w14:paraId="1AA4772D" w14:textId="089E236B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 xml:space="preserve">Address of </w:t>
            </w:r>
            <w:r w:rsidR="00D6027D">
              <w:rPr>
                <w:rFonts w:eastAsia="SimSun"/>
                <w:b/>
                <w:lang w:val="en-GB" w:eastAsia="zh-CN"/>
              </w:rPr>
              <w:t>the organization (</w:t>
            </w:r>
            <w:r w:rsidRPr="00E020CA">
              <w:rPr>
                <w:rFonts w:eastAsia="SimSun"/>
                <w:b/>
                <w:lang w:val="en-GB" w:eastAsia="zh-CN"/>
              </w:rPr>
              <w:t>APPLICANT</w:t>
            </w:r>
            <w:r w:rsidR="00D6027D">
              <w:rPr>
                <w:rFonts w:eastAsia="SimSun"/>
                <w:b/>
                <w:lang w:val="en-GB" w:eastAsia="zh-CN"/>
              </w:rPr>
              <w:t>)</w:t>
            </w:r>
          </w:p>
          <w:p w14:paraId="327CAD0D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  <w:tc>
          <w:tcPr>
            <w:tcW w:w="4820" w:type="dxa"/>
          </w:tcPr>
          <w:p w14:paraId="74078BEF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45489950" w14:textId="77777777" w:rsidTr="00AC57A8">
        <w:tc>
          <w:tcPr>
            <w:tcW w:w="4786" w:type="dxa"/>
            <w:vMerge w:val="restart"/>
            <w:shd w:val="clear" w:color="auto" w:fill="F2F2F2"/>
          </w:tcPr>
          <w:p w14:paraId="196F6455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 xml:space="preserve">Type of institution </w:t>
            </w:r>
          </w:p>
          <w:p w14:paraId="6168D211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i/>
                <w:iCs/>
                <w:lang w:val="en-GB" w:eastAsia="zh-CN"/>
              </w:rPr>
            </w:pPr>
          </w:p>
        </w:tc>
        <w:tc>
          <w:tcPr>
            <w:tcW w:w="4820" w:type="dxa"/>
          </w:tcPr>
          <w:p w14:paraId="0D4FB111" w14:textId="2FA2645F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>
              <w:rPr>
                <w:rFonts w:ascii="MS Gothic" w:eastAsia="MS Gothic" w:hAnsi="MS Gothic" w:hint="eastAsia"/>
                <w:bCs/>
                <w:sz w:val="32"/>
                <w:szCs w:val="32"/>
              </w:rPr>
              <w:t>☐</w:t>
            </w:r>
            <w:r>
              <w:rPr>
                <w:rFonts w:eastAsia="SimSun"/>
                <w:bCs/>
                <w:sz w:val="32"/>
                <w:szCs w:val="32"/>
              </w:rPr>
              <w:t xml:space="preserve"> </w:t>
            </w:r>
            <w:r w:rsidR="007414AA" w:rsidRPr="00A30C50">
              <w:rPr>
                <w:rFonts w:eastAsia="SimSun"/>
                <w:bCs/>
              </w:rPr>
              <w:t>non-governmental</w:t>
            </w:r>
            <w:r w:rsidRPr="00A30C50">
              <w:rPr>
                <w:rFonts w:eastAsia="SimSun"/>
                <w:bCs/>
              </w:rPr>
              <w:t xml:space="preserve"> organization (NGO) </w:t>
            </w:r>
          </w:p>
        </w:tc>
      </w:tr>
      <w:tr w:rsidR="00AB60A9" w:rsidRPr="00E020CA" w14:paraId="4D806521" w14:textId="77777777" w:rsidTr="00AC57A8">
        <w:tc>
          <w:tcPr>
            <w:tcW w:w="4786" w:type="dxa"/>
            <w:vMerge/>
            <w:shd w:val="clear" w:color="auto" w:fill="F2F2F2"/>
          </w:tcPr>
          <w:p w14:paraId="0D2E7E7D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  <w:tc>
          <w:tcPr>
            <w:tcW w:w="4820" w:type="dxa"/>
          </w:tcPr>
          <w:p w14:paraId="4BB72E84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A445EA">
              <w:rPr>
                <w:rFonts w:ascii="MS Gothic" w:eastAsia="MS Gothic" w:hAnsi="MS Gothic" w:hint="eastAsia"/>
                <w:bCs/>
                <w:sz w:val="32"/>
                <w:szCs w:val="32"/>
              </w:rPr>
              <w:t>☐</w:t>
            </w:r>
            <w:r>
              <w:rPr>
                <w:rFonts w:eastAsia="SimSun"/>
                <w:bCs/>
                <w:sz w:val="32"/>
                <w:szCs w:val="32"/>
              </w:rPr>
              <w:t xml:space="preserve"> </w:t>
            </w:r>
            <w:r w:rsidRPr="00A30C50">
              <w:rPr>
                <w:rFonts w:eastAsia="SimSun"/>
                <w:bCs/>
              </w:rPr>
              <w:t>Community-based organization (CBO)</w:t>
            </w:r>
          </w:p>
        </w:tc>
      </w:tr>
      <w:tr w:rsidR="00AB60A9" w:rsidRPr="00E020CA" w14:paraId="0C24681D" w14:textId="77777777" w:rsidTr="00AC57A8">
        <w:tc>
          <w:tcPr>
            <w:tcW w:w="4786" w:type="dxa"/>
            <w:vMerge/>
            <w:shd w:val="clear" w:color="auto" w:fill="F2F2F2"/>
          </w:tcPr>
          <w:p w14:paraId="51B48166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  <w:tc>
          <w:tcPr>
            <w:tcW w:w="4820" w:type="dxa"/>
          </w:tcPr>
          <w:p w14:paraId="14D4FACD" w14:textId="77777777" w:rsidR="00AB60A9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</w:rPr>
            </w:pPr>
            <w:r>
              <w:rPr>
                <w:rFonts w:ascii="MS Gothic" w:eastAsia="MS Gothic" w:hAnsi="MS Gothic" w:hint="eastAsia"/>
                <w:bCs/>
                <w:sz w:val="32"/>
                <w:szCs w:val="32"/>
              </w:rPr>
              <w:t>☐</w:t>
            </w:r>
            <w:r>
              <w:rPr>
                <w:rFonts w:eastAsia="SimSun"/>
                <w:bCs/>
                <w:sz w:val="32"/>
                <w:szCs w:val="32"/>
              </w:rPr>
              <w:t xml:space="preserve"> </w:t>
            </w:r>
            <w:r w:rsidRPr="009D6640">
              <w:rPr>
                <w:rFonts w:eastAsia="SimSun"/>
                <w:bCs/>
              </w:rPr>
              <w:t>Others</w:t>
            </w:r>
            <w:r>
              <w:rPr>
                <w:rFonts w:eastAsia="SimSun"/>
                <w:bCs/>
              </w:rPr>
              <w:t xml:space="preserve">. </w:t>
            </w:r>
          </w:p>
          <w:p w14:paraId="49A64EA8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>
              <w:rPr>
                <w:rFonts w:eastAsia="SimSun"/>
                <w:bCs/>
              </w:rPr>
              <w:t xml:space="preserve">Please specify: </w:t>
            </w:r>
            <w:r w:rsidRPr="002D78C5">
              <w:rPr>
                <w:rStyle w:val="PlaceholderText"/>
                <w:shd w:val="clear" w:color="auto" w:fill="D9E2F3"/>
              </w:rPr>
              <w:t>Click or tap here to enter text.</w:t>
            </w:r>
          </w:p>
        </w:tc>
      </w:tr>
      <w:tr w:rsidR="00AB60A9" w:rsidRPr="00E020CA" w14:paraId="0102EB0E" w14:textId="77777777" w:rsidTr="00AC57A8">
        <w:tc>
          <w:tcPr>
            <w:tcW w:w="4786" w:type="dxa"/>
            <w:shd w:val="clear" w:color="auto" w:fill="F2F2F2"/>
          </w:tcPr>
          <w:p w14:paraId="6BBAD548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>Date of registration</w:t>
            </w:r>
          </w:p>
          <w:p w14:paraId="7995268F" w14:textId="3615AA7D" w:rsidR="00AB60A9" w:rsidRPr="007F6BCC" w:rsidRDefault="005E1D13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i/>
                <w:iCs/>
                <w:lang w:val="en-GB" w:eastAsia="zh-CN"/>
              </w:rPr>
            </w:pPr>
            <w:r w:rsidRPr="007F6BCC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>CSOs registered later than 15 December 2019 are ineligible</w:t>
            </w:r>
          </w:p>
        </w:tc>
        <w:tc>
          <w:tcPr>
            <w:tcW w:w="4820" w:type="dxa"/>
          </w:tcPr>
          <w:p w14:paraId="69F54271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20F9E0D6" w14:textId="77777777" w:rsidTr="00AC57A8">
        <w:tc>
          <w:tcPr>
            <w:tcW w:w="4786" w:type="dxa"/>
            <w:shd w:val="clear" w:color="auto" w:fill="F2F2F2"/>
          </w:tcPr>
          <w:p w14:paraId="6800312E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>Place of registration</w:t>
            </w:r>
          </w:p>
          <w:p w14:paraId="6A6B9B49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  <w:tc>
          <w:tcPr>
            <w:tcW w:w="4820" w:type="dxa"/>
          </w:tcPr>
          <w:p w14:paraId="3D312233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0A1AD624" w14:textId="77777777" w:rsidTr="00AC57A8">
        <w:tc>
          <w:tcPr>
            <w:tcW w:w="4786" w:type="dxa"/>
            <w:shd w:val="clear" w:color="auto" w:fill="F2F2F2"/>
          </w:tcPr>
          <w:p w14:paraId="2D333135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 xml:space="preserve">Website </w:t>
            </w:r>
          </w:p>
          <w:p w14:paraId="1FF39253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  <w:tc>
          <w:tcPr>
            <w:tcW w:w="4820" w:type="dxa"/>
          </w:tcPr>
          <w:p w14:paraId="5E414C59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556A96B2" w14:textId="77777777" w:rsidTr="00AC57A8">
        <w:tc>
          <w:tcPr>
            <w:tcW w:w="4786" w:type="dxa"/>
            <w:shd w:val="clear" w:color="auto" w:fill="F2F2F2"/>
          </w:tcPr>
          <w:p w14:paraId="4295D475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 xml:space="preserve">Headquarters location </w:t>
            </w:r>
          </w:p>
          <w:p w14:paraId="09045AE2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i/>
                <w:iCs/>
                <w:lang w:val="en-GB" w:eastAsia="zh-CN"/>
              </w:rPr>
            </w:pPr>
          </w:p>
        </w:tc>
        <w:tc>
          <w:tcPr>
            <w:tcW w:w="4820" w:type="dxa"/>
          </w:tcPr>
          <w:p w14:paraId="071F436E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Cs/>
                <w:i/>
                <w:iCs/>
                <w:lang w:val="en-GB" w:eastAsia="zh-CN"/>
              </w:rPr>
              <w:t>City and country</w:t>
            </w:r>
          </w:p>
        </w:tc>
      </w:tr>
      <w:tr w:rsidR="00AB60A9" w:rsidRPr="00E020CA" w14:paraId="5CBF6EF3" w14:textId="77777777" w:rsidTr="00AC57A8">
        <w:tc>
          <w:tcPr>
            <w:tcW w:w="4786" w:type="dxa"/>
            <w:shd w:val="clear" w:color="auto" w:fill="F2F2F2"/>
          </w:tcPr>
          <w:p w14:paraId="75240C4B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 xml:space="preserve">Primary contact person </w:t>
            </w:r>
          </w:p>
          <w:p w14:paraId="02F88D1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  <w:tc>
          <w:tcPr>
            <w:tcW w:w="4820" w:type="dxa"/>
          </w:tcPr>
          <w:p w14:paraId="144957F1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00774F0F" w14:textId="77777777" w:rsidTr="00AC57A8">
        <w:tc>
          <w:tcPr>
            <w:tcW w:w="4786" w:type="dxa"/>
            <w:shd w:val="clear" w:color="auto" w:fill="F2F2F2"/>
          </w:tcPr>
          <w:p w14:paraId="37104C2D" w14:textId="77777777" w:rsidR="00AB60A9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>
              <w:rPr>
                <w:rFonts w:eastAsia="SimSun"/>
                <w:b/>
                <w:lang w:val="en-GB" w:eastAsia="zh-CN"/>
              </w:rPr>
              <w:t>Authorized representative</w:t>
            </w:r>
          </w:p>
          <w:p w14:paraId="07472368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  <w:tc>
          <w:tcPr>
            <w:tcW w:w="4820" w:type="dxa"/>
          </w:tcPr>
          <w:p w14:paraId="4F260414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33C00604" w14:textId="77777777" w:rsidTr="00AC57A8">
        <w:tc>
          <w:tcPr>
            <w:tcW w:w="4786" w:type="dxa"/>
            <w:shd w:val="clear" w:color="auto" w:fill="F2F2F2"/>
          </w:tcPr>
          <w:p w14:paraId="7C20931D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 xml:space="preserve">Telephone number  </w:t>
            </w:r>
            <w:r w:rsidRPr="00E020CA">
              <w:rPr>
                <w:rFonts w:eastAsia="SimSun"/>
                <w:b/>
                <w:lang w:val="en-GB" w:eastAsia="zh-CN"/>
              </w:rPr>
              <w:br/>
            </w:r>
          </w:p>
        </w:tc>
        <w:tc>
          <w:tcPr>
            <w:tcW w:w="4820" w:type="dxa"/>
          </w:tcPr>
          <w:p w14:paraId="08B8C73C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37FECBD1" w14:textId="77777777" w:rsidTr="00AC57A8">
        <w:tc>
          <w:tcPr>
            <w:tcW w:w="4786" w:type="dxa"/>
            <w:shd w:val="clear" w:color="auto" w:fill="F2F2F2"/>
          </w:tcPr>
          <w:p w14:paraId="68B38A49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>Email address</w:t>
            </w:r>
          </w:p>
          <w:p w14:paraId="4ACD139F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  <w:tc>
          <w:tcPr>
            <w:tcW w:w="4820" w:type="dxa"/>
          </w:tcPr>
          <w:p w14:paraId="38769354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</w:tbl>
    <w:p w14:paraId="44DDE3A6" w14:textId="77777777" w:rsidR="00AB60A9" w:rsidRPr="00E020CA" w:rsidRDefault="00AB60A9" w:rsidP="00AB60A9">
      <w:pPr>
        <w:rPr>
          <w:rFonts w:eastAsia="SimSun"/>
          <w:lang w:val="en-GB" w:eastAsia="de-DE"/>
        </w:rPr>
      </w:pPr>
    </w:p>
    <w:p w14:paraId="0F731F2A" w14:textId="77777777" w:rsidR="00AB60A9" w:rsidRPr="00E020CA" w:rsidRDefault="00AB60A9" w:rsidP="00AB60A9">
      <w:pPr>
        <w:tabs>
          <w:tab w:val="left" w:pos="851"/>
          <w:tab w:val="center" w:pos="4320"/>
          <w:tab w:val="left" w:pos="5085"/>
          <w:tab w:val="right" w:pos="8640"/>
        </w:tabs>
        <w:spacing w:after="160" w:line="259" w:lineRule="auto"/>
        <w:contextualSpacing/>
        <w:rPr>
          <w:rFonts w:eastAsia="SimSun"/>
          <w:b/>
          <w:lang w:val="en-GB" w:eastAsia="zh-CN"/>
        </w:rPr>
      </w:pPr>
      <w:r>
        <w:rPr>
          <w:rFonts w:eastAsia="SimSun"/>
          <w:b/>
          <w:lang w:val="en-GB" w:eastAsia="zh-CN"/>
        </w:rPr>
        <w:t>1.2</w:t>
      </w:r>
      <w:r>
        <w:rPr>
          <w:rFonts w:eastAsia="SimSun"/>
          <w:b/>
          <w:lang w:val="en-GB" w:eastAsia="zh-CN"/>
        </w:rPr>
        <w:tab/>
      </w:r>
      <w:r w:rsidRPr="00E020CA">
        <w:rPr>
          <w:rFonts w:eastAsia="SimSun"/>
          <w:b/>
          <w:lang w:val="en-GB" w:eastAsia="zh-CN"/>
        </w:rPr>
        <w:t>Prior experience in implementing similar activities</w:t>
      </w:r>
    </w:p>
    <w:p w14:paraId="4E7F4927" w14:textId="77777777" w:rsidR="00AB60A9" w:rsidRPr="00E020CA" w:rsidRDefault="00AB60A9" w:rsidP="00AB60A9">
      <w:pPr>
        <w:tabs>
          <w:tab w:val="center" w:pos="4320"/>
          <w:tab w:val="left" w:pos="5085"/>
          <w:tab w:val="right" w:pos="8640"/>
        </w:tabs>
        <w:rPr>
          <w:rFonts w:eastAsia="SimSun"/>
          <w:b/>
          <w:lang w:val="en-GB" w:eastAsia="zh-CN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6"/>
        <w:gridCol w:w="4820"/>
      </w:tblGrid>
      <w:tr w:rsidR="00AB60A9" w:rsidRPr="00E020CA" w14:paraId="0E7B6859" w14:textId="77777777" w:rsidTr="00AC57A8">
        <w:trPr>
          <w:trHeight w:val="353"/>
        </w:trPr>
        <w:tc>
          <w:tcPr>
            <w:tcW w:w="4786" w:type="dxa"/>
            <w:shd w:val="clear" w:color="auto" w:fill="F2F2F2"/>
          </w:tcPr>
          <w:p w14:paraId="04262E2B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</w:pPr>
            <w:r w:rsidRPr="00E020CA">
              <w:rPr>
                <w:rFonts w:eastAsia="SimSun"/>
                <w:b/>
                <w:lang w:val="en-GB" w:eastAsia="zh-CN"/>
              </w:rPr>
              <w:t xml:space="preserve">Number of years </w:t>
            </w:r>
            <w:r w:rsidRPr="00E020CA">
              <w:t xml:space="preserve">implementing activities in </w:t>
            </w:r>
            <w:r w:rsidRPr="00DF23C5">
              <w:t>areas of Health and HIV and other communicable and noncommunicable disease with experience in delivering continuum of care services and reaching out key at risk populations.</w:t>
            </w:r>
          </w:p>
        </w:tc>
        <w:tc>
          <w:tcPr>
            <w:tcW w:w="4820" w:type="dxa"/>
          </w:tcPr>
          <w:p w14:paraId="47C5E8A9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eastAsia="zh-CN"/>
              </w:rPr>
            </w:pPr>
          </w:p>
        </w:tc>
      </w:tr>
    </w:tbl>
    <w:p w14:paraId="2F5EE6B7" w14:textId="77777777" w:rsidR="00AB60A9" w:rsidRPr="00E020CA" w:rsidRDefault="00AB60A9" w:rsidP="00AB60A9">
      <w:pPr>
        <w:tabs>
          <w:tab w:val="center" w:pos="4320"/>
          <w:tab w:val="left" w:pos="5085"/>
          <w:tab w:val="right" w:pos="8640"/>
        </w:tabs>
        <w:rPr>
          <w:rFonts w:eastAsia="SimSun"/>
          <w:b/>
          <w:lang w:val="en-GB" w:eastAsia="zh-CN"/>
        </w:rPr>
      </w:pPr>
    </w:p>
    <w:p w14:paraId="66C5BFC9" w14:textId="77777777" w:rsidR="00AB60A9" w:rsidRPr="00E020CA" w:rsidRDefault="00AB60A9" w:rsidP="00AB60A9">
      <w:r w:rsidRPr="00E020CA">
        <w:rPr>
          <w:rFonts w:eastAsia="SimSun"/>
          <w:bCs/>
          <w:i/>
          <w:iCs/>
          <w:lang w:val="en-GB" w:eastAsia="zh-CN"/>
        </w:rPr>
        <w:t>Please provide a description of up to three recent projects through which the applicant has</w:t>
      </w:r>
      <w:r>
        <w:rPr>
          <w:lang w:val="en-GB"/>
        </w:rPr>
        <w:t xml:space="preserve"> </w:t>
      </w:r>
      <w:r w:rsidRPr="00DF23C5">
        <w:t>healthcare services for released inmates, drug users or people who use drugs</w:t>
      </w:r>
    </w:p>
    <w:p w14:paraId="4B5B82E5" w14:textId="77777777" w:rsidR="00AB60A9" w:rsidRPr="00E020CA" w:rsidRDefault="00AB60A9" w:rsidP="00AB60A9">
      <w:pPr>
        <w:rPr>
          <w:rFonts w:eastAsia="SimSun"/>
          <w:b/>
          <w:bCs/>
          <w:color w:val="000000"/>
          <w:lang w:eastAsia="zh-CN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6"/>
        <w:gridCol w:w="4820"/>
      </w:tblGrid>
      <w:tr w:rsidR="00AB60A9" w:rsidRPr="00E020CA" w14:paraId="6B5D2089" w14:textId="77777777" w:rsidTr="00AC57A8">
        <w:trPr>
          <w:trHeight w:val="353"/>
        </w:trPr>
        <w:tc>
          <w:tcPr>
            <w:tcW w:w="9606" w:type="dxa"/>
            <w:gridSpan w:val="2"/>
            <w:shd w:val="clear" w:color="auto" w:fill="F2F2F2"/>
          </w:tcPr>
          <w:p w14:paraId="10B97538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>Project 1</w:t>
            </w:r>
          </w:p>
          <w:p w14:paraId="35D299A5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26B16743" w14:textId="77777777" w:rsidTr="00AC57A8">
        <w:trPr>
          <w:trHeight w:val="353"/>
        </w:trPr>
        <w:tc>
          <w:tcPr>
            <w:tcW w:w="4786" w:type="dxa"/>
            <w:shd w:val="clear" w:color="auto" w:fill="F2F2F2"/>
          </w:tcPr>
          <w:p w14:paraId="6EB6208D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lastRenderedPageBreak/>
              <w:t xml:space="preserve">Name of the project </w:t>
            </w:r>
          </w:p>
          <w:p w14:paraId="5C0BB9EE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48E8D14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440DAF5A" w14:textId="77777777" w:rsidTr="00AC57A8">
        <w:tc>
          <w:tcPr>
            <w:tcW w:w="4786" w:type="dxa"/>
            <w:shd w:val="clear" w:color="auto" w:fill="F2F2F2"/>
          </w:tcPr>
          <w:p w14:paraId="7ED3405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i/>
                <w:i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Description of the project</w:t>
            </w:r>
          </w:p>
        </w:tc>
        <w:tc>
          <w:tcPr>
            <w:tcW w:w="4820" w:type="dxa"/>
          </w:tcPr>
          <w:p w14:paraId="095842FE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  <w:p w14:paraId="1A0EC7A4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5D951F7A" w14:textId="77777777" w:rsidTr="00AC57A8">
        <w:tc>
          <w:tcPr>
            <w:tcW w:w="4786" w:type="dxa"/>
            <w:shd w:val="clear" w:color="auto" w:fill="F2F2F2"/>
          </w:tcPr>
          <w:p w14:paraId="5C0CE231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Name of donor</w:t>
            </w:r>
          </w:p>
          <w:p w14:paraId="754E4B1D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57A4852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6331418C" w14:textId="77777777" w:rsidTr="00AC57A8">
        <w:tc>
          <w:tcPr>
            <w:tcW w:w="4786" w:type="dxa"/>
            <w:shd w:val="clear" w:color="auto" w:fill="F2F2F2"/>
          </w:tcPr>
          <w:p w14:paraId="3CE58441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Location</w:t>
            </w:r>
          </w:p>
          <w:p w14:paraId="4C0F91E5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0C5CE7B2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76E553BA" w14:textId="77777777" w:rsidTr="00AC57A8">
        <w:tc>
          <w:tcPr>
            <w:tcW w:w="4786" w:type="dxa"/>
            <w:shd w:val="clear" w:color="auto" w:fill="F2F2F2"/>
          </w:tcPr>
          <w:p w14:paraId="73AC864D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Duration</w:t>
            </w:r>
            <w:r>
              <w:rPr>
                <w:rFonts w:eastAsia="SimSun"/>
                <w:bCs/>
                <w:lang w:val="en-GB" w:eastAsia="zh-CN"/>
              </w:rPr>
              <w:t xml:space="preserve"> (</w:t>
            </w:r>
            <w:r>
              <w:rPr>
                <w:rFonts w:eastAsia="SimSun"/>
                <w:bCs/>
              </w:rPr>
              <w:t>Beginning and end dates of the project month/year)</w:t>
            </w:r>
          </w:p>
          <w:p w14:paraId="3CA92E23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415BB96D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6B2F2CBD" w14:textId="77777777" w:rsidTr="00AC57A8">
        <w:tc>
          <w:tcPr>
            <w:tcW w:w="4786" w:type="dxa"/>
            <w:shd w:val="clear" w:color="auto" w:fill="F2F2F2"/>
          </w:tcPr>
          <w:p w14:paraId="56C9EB33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Total cost</w:t>
            </w:r>
            <w:r>
              <w:rPr>
                <w:rFonts w:eastAsia="SimSun"/>
                <w:bCs/>
                <w:lang w:val="en-GB" w:eastAsia="zh-CN"/>
              </w:rPr>
              <w:t xml:space="preserve"> in USD</w:t>
            </w:r>
          </w:p>
          <w:p w14:paraId="1B50DB45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i/>
                <w:iCs/>
                <w:lang w:val="en-GB" w:eastAsia="zh-CN"/>
              </w:rPr>
            </w:pPr>
          </w:p>
        </w:tc>
        <w:tc>
          <w:tcPr>
            <w:tcW w:w="4820" w:type="dxa"/>
          </w:tcPr>
          <w:p w14:paraId="07F8B472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7E260219" w14:textId="77777777" w:rsidTr="00AC57A8">
        <w:tc>
          <w:tcPr>
            <w:tcW w:w="4786" w:type="dxa"/>
            <w:shd w:val="clear" w:color="auto" w:fill="F2F2F2"/>
          </w:tcPr>
          <w:p w14:paraId="0BD438C3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Number of staff involved</w:t>
            </w:r>
          </w:p>
          <w:p w14:paraId="67924C1B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727E9BA5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1CB34E51" w14:textId="77777777" w:rsidTr="00AC57A8">
        <w:tc>
          <w:tcPr>
            <w:tcW w:w="4786" w:type="dxa"/>
            <w:shd w:val="clear" w:color="auto" w:fill="F2F2F2"/>
          </w:tcPr>
          <w:p w14:paraId="132B6E59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 xml:space="preserve">Results </w:t>
            </w:r>
          </w:p>
          <w:p w14:paraId="04350A2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01D3280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</w:tbl>
    <w:p w14:paraId="25D02EA1" w14:textId="77777777" w:rsidR="00AB60A9" w:rsidRPr="00E020CA" w:rsidRDefault="00AB60A9" w:rsidP="00AB60A9">
      <w:pPr>
        <w:rPr>
          <w:rFonts w:eastAsia="SimSun"/>
          <w:b/>
          <w:bCs/>
          <w:color w:val="000000"/>
          <w:lang w:eastAsia="zh-CN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6"/>
        <w:gridCol w:w="4820"/>
      </w:tblGrid>
      <w:tr w:rsidR="00AB60A9" w:rsidRPr="00E020CA" w14:paraId="1703C536" w14:textId="77777777" w:rsidTr="00AC57A8">
        <w:trPr>
          <w:trHeight w:val="353"/>
        </w:trPr>
        <w:tc>
          <w:tcPr>
            <w:tcW w:w="9606" w:type="dxa"/>
            <w:gridSpan w:val="2"/>
            <w:shd w:val="clear" w:color="auto" w:fill="F2F2F2"/>
          </w:tcPr>
          <w:p w14:paraId="3E999F9E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>Project 2</w:t>
            </w:r>
          </w:p>
          <w:p w14:paraId="268D550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7CAA1E00" w14:textId="77777777" w:rsidTr="00AC57A8">
        <w:trPr>
          <w:trHeight w:val="353"/>
        </w:trPr>
        <w:tc>
          <w:tcPr>
            <w:tcW w:w="4786" w:type="dxa"/>
            <w:shd w:val="clear" w:color="auto" w:fill="F2F2F2"/>
          </w:tcPr>
          <w:p w14:paraId="06B1700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 xml:space="preserve">Name of the project </w:t>
            </w:r>
          </w:p>
          <w:p w14:paraId="602373FD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4B259AA2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72783ACF" w14:textId="77777777" w:rsidTr="00AC57A8">
        <w:tc>
          <w:tcPr>
            <w:tcW w:w="4786" w:type="dxa"/>
            <w:shd w:val="clear" w:color="auto" w:fill="F2F2F2"/>
          </w:tcPr>
          <w:p w14:paraId="254DEE72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i/>
                <w:i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Description of the project</w:t>
            </w:r>
          </w:p>
        </w:tc>
        <w:tc>
          <w:tcPr>
            <w:tcW w:w="4820" w:type="dxa"/>
          </w:tcPr>
          <w:p w14:paraId="39C15C6A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  <w:p w14:paraId="4A030F8C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79BBFD25" w14:textId="77777777" w:rsidTr="00AC57A8">
        <w:tc>
          <w:tcPr>
            <w:tcW w:w="4786" w:type="dxa"/>
            <w:shd w:val="clear" w:color="auto" w:fill="F2F2F2"/>
          </w:tcPr>
          <w:p w14:paraId="097505F2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Name of donor</w:t>
            </w:r>
          </w:p>
          <w:p w14:paraId="6971DA5F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4FD356F6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1A28FF15" w14:textId="77777777" w:rsidTr="00AC57A8">
        <w:tc>
          <w:tcPr>
            <w:tcW w:w="4786" w:type="dxa"/>
            <w:shd w:val="clear" w:color="auto" w:fill="F2F2F2"/>
          </w:tcPr>
          <w:p w14:paraId="3BEB7638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Location</w:t>
            </w:r>
          </w:p>
          <w:p w14:paraId="53230CE6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02B2A322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1379D5C3" w14:textId="77777777" w:rsidTr="00AC57A8">
        <w:tc>
          <w:tcPr>
            <w:tcW w:w="4786" w:type="dxa"/>
            <w:shd w:val="clear" w:color="auto" w:fill="F2F2F2"/>
          </w:tcPr>
          <w:p w14:paraId="31CE9728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Duration</w:t>
            </w:r>
            <w:r>
              <w:rPr>
                <w:rFonts w:eastAsia="SimSun"/>
                <w:bCs/>
                <w:lang w:val="en-GB" w:eastAsia="zh-CN"/>
              </w:rPr>
              <w:t xml:space="preserve"> (</w:t>
            </w:r>
            <w:r>
              <w:rPr>
                <w:rFonts w:eastAsia="SimSun"/>
                <w:bCs/>
              </w:rPr>
              <w:t>Beginning and end dates of the project month/year)</w:t>
            </w:r>
          </w:p>
          <w:p w14:paraId="5D89B1CC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0676B7E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7BA9F947" w14:textId="77777777" w:rsidTr="00AC57A8">
        <w:tc>
          <w:tcPr>
            <w:tcW w:w="4786" w:type="dxa"/>
            <w:shd w:val="clear" w:color="auto" w:fill="F2F2F2"/>
          </w:tcPr>
          <w:p w14:paraId="440A6033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Total cost</w:t>
            </w:r>
            <w:r>
              <w:rPr>
                <w:rFonts w:eastAsia="SimSun"/>
                <w:bCs/>
                <w:lang w:val="en-GB" w:eastAsia="zh-CN"/>
              </w:rPr>
              <w:t xml:space="preserve"> in USD</w:t>
            </w:r>
          </w:p>
          <w:p w14:paraId="5D194D82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i/>
                <w:iCs/>
                <w:lang w:val="en-GB" w:eastAsia="zh-CN"/>
              </w:rPr>
            </w:pPr>
          </w:p>
        </w:tc>
        <w:tc>
          <w:tcPr>
            <w:tcW w:w="4820" w:type="dxa"/>
          </w:tcPr>
          <w:p w14:paraId="2EBF4AEC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0FD92691" w14:textId="77777777" w:rsidTr="00AC57A8">
        <w:tc>
          <w:tcPr>
            <w:tcW w:w="4786" w:type="dxa"/>
            <w:shd w:val="clear" w:color="auto" w:fill="F2F2F2"/>
          </w:tcPr>
          <w:p w14:paraId="42CD05D0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Number of staff involved</w:t>
            </w:r>
          </w:p>
          <w:p w14:paraId="4E64E17E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0F2B6BF4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6161BF29" w14:textId="77777777" w:rsidTr="00AC57A8">
        <w:tc>
          <w:tcPr>
            <w:tcW w:w="4786" w:type="dxa"/>
            <w:shd w:val="clear" w:color="auto" w:fill="F2F2F2"/>
          </w:tcPr>
          <w:p w14:paraId="18A941A0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 xml:space="preserve">Results </w:t>
            </w:r>
          </w:p>
          <w:p w14:paraId="30474C66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3A4AC484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</w:tbl>
    <w:p w14:paraId="7DEF8579" w14:textId="77777777" w:rsidR="00AB60A9" w:rsidRPr="00E020CA" w:rsidRDefault="00AB60A9" w:rsidP="00AB60A9">
      <w:pPr>
        <w:rPr>
          <w:rFonts w:eastAsia="SimSun"/>
          <w:b/>
          <w:bCs/>
          <w:color w:val="000000"/>
          <w:lang w:val="en-GB" w:eastAsia="zh-CN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6"/>
        <w:gridCol w:w="4820"/>
      </w:tblGrid>
      <w:tr w:rsidR="00AB60A9" w:rsidRPr="00E020CA" w14:paraId="535D54DD" w14:textId="77777777" w:rsidTr="00AC57A8">
        <w:trPr>
          <w:trHeight w:val="353"/>
        </w:trPr>
        <w:tc>
          <w:tcPr>
            <w:tcW w:w="9606" w:type="dxa"/>
            <w:gridSpan w:val="2"/>
            <w:shd w:val="clear" w:color="auto" w:fill="F2F2F2"/>
          </w:tcPr>
          <w:p w14:paraId="68E05D4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>Project 3</w:t>
            </w:r>
          </w:p>
          <w:p w14:paraId="02676369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6AC8A97C" w14:textId="77777777" w:rsidTr="00AC57A8">
        <w:trPr>
          <w:trHeight w:val="353"/>
        </w:trPr>
        <w:tc>
          <w:tcPr>
            <w:tcW w:w="4786" w:type="dxa"/>
            <w:shd w:val="clear" w:color="auto" w:fill="F2F2F2"/>
          </w:tcPr>
          <w:p w14:paraId="3E8D7216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 xml:space="preserve">Name of the project </w:t>
            </w:r>
          </w:p>
          <w:p w14:paraId="535E91A1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6E05ACF2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1619E1DA" w14:textId="77777777" w:rsidTr="00AC57A8">
        <w:tc>
          <w:tcPr>
            <w:tcW w:w="4786" w:type="dxa"/>
            <w:shd w:val="clear" w:color="auto" w:fill="F2F2F2"/>
          </w:tcPr>
          <w:p w14:paraId="2F1AF7B4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i/>
                <w:i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Description of the project</w:t>
            </w:r>
          </w:p>
        </w:tc>
        <w:tc>
          <w:tcPr>
            <w:tcW w:w="4820" w:type="dxa"/>
          </w:tcPr>
          <w:p w14:paraId="389D7F65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  <w:p w14:paraId="0D2D18B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6D631D4B" w14:textId="77777777" w:rsidTr="00AC57A8">
        <w:tc>
          <w:tcPr>
            <w:tcW w:w="4786" w:type="dxa"/>
            <w:shd w:val="clear" w:color="auto" w:fill="F2F2F2"/>
          </w:tcPr>
          <w:p w14:paraId="79FA129A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Name of donor</w:t>
            </w:r>
          </w:p>
          <w:p w14:paraId="09A896CF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23AE363A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2842779E" w14:textId="77777777" w:rsidTr="00AC57A8">
        <w:tc>
          <w:tcPr>
            <w:tcW w:w="4786" w:type="dxa"/>
            <w:shd w:val="clear" w:color="auto" w:fill="F2F2F2"/>
          </w:tcPr>
          <w:p w14:paraId="0E67B85E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Location</w:t>
            </w:r>
          </w:p>
          <w:p w14:paraId="3C1893D7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15EC6098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0EC2B474" w14:textId="77777777" w:rsidTr="00AC57A8">
        <w:tc>
          <w:tcPr>
            <w:tcW w:w="4786" w:type="dxa"/>
            <w:shd w:val="clear" w:color="auto" w:fill="F2F2F2"/>
          </w:tcPr>
          <w:p w14:paraId="18F3BE6B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lastRenderedPageBreak/>
              <w:t>Duration</w:t>
            </w:r>
            <w:r>
              <w:rPr>
                <w:rFonts w:eastAsia="SimSun"/>
                <w:bCs/>
                <w:lang w:val="en-GB" w:eastAsia="zh-CN"/>
              </w:rPr>
              <w:t xml:space="preserve"> (</w:t>
            </w:r>
            <w:r>
              <w:rPr>
                <w:rFonts w:eastAsia="SimSun"/>
                <w:bCs/>
              </w:rPr>
              <w:t>Beginning and end dates of the project month/year)</w:t>
            </w:r>
          </w:p>
          <w:p w14:paraId="59DCD66D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081AFF59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0E407C56" w14:textId="77777777" w:rsidTr="00AC57A8">
        <w:tc>
          <w:tcPr>
            <w:tcW w:w="4786" w:type="dxa"/>
            <w:shd w:val="clear" w:color="auto" w:fill="F2F2F2"/>
          </w:tcPr>
          <w:p w14:paraId="5E9185AE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Total cost</w:t>
            </w:r>
            <w:r>
              <w:rPr>
                <w:rFonts w:eastAsia="SimSun"/>
                <w:bCs/>
                <w:lang w:val="en-GB" w:eastAsia="zh-CN"/>
              </w:rPr>
              <w:t xml:space="preserve"> in USD</w:t>
            </w:r>
          </w:p>
          <w:p w14:paraId="0FC23F41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i/>
                <w:iCs/>
                <w:lang w:val="en-GB" w:eastAsia="zh-CN"/>
              </w:rPr>
            </w:pPr>
          </w:p>
        </w:tc>
        <w:tc>
          <w:tcPr>
            <w:tcW w:w="4820" w:type="dxa"/>
          </w:tcPr>
          <w:p w14:paraId="2A014854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5242A9FC" w14:textId="77777777" w:rsidTr="00AC57A8">
        <w:tc>
          <w:tcPr>
            <w:tcW w:w="4786" w:type="dxa"/>
            <w:shd w:val="clear" w:color="auto" w:fill="F2F2F2"/>
          </w:tcPr>
          <w:p w14:paraId="5AEE9D19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>Number of staff involved</w:t>
            </w:r>
          </w:p>
          <w:p w14:paraId="0F0DA838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19FB218C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  <w:tr w:rsidR="00AB60A9" w:rsidRPr="00E020CA" w14:paraId="4A22A544" w14:textId="77777777" w:rsidTr="00AC57A8">
        <w:tc>
          <w:tcPr>
            <w:tcW w:w="4786" w:type="dxa"/>
            <w:shd w:val="clear" w:color="auto" w:fill="F2F2F2"/>
          </w:tcPr>
          <w:p w14:paraId="6280163D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  <w:r w:rsidRPr="00E020CA">
              <w:rPr>
                <w:rFonts w:eastAsia="SimSun"/>
                <w:bCs/>
                <w:lang w:val="en-GB" w:eastAsia="zh-CN"/>
              </w:rPr>
              <w:t xml:space="preserve">Results </w:t>
            </w:r>
          </w:p>
          <w:p w14:paraId="66E21F5D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Cs/>
                <w:lang w:val="en-GB" w:eastAsia="zh-CN"/>
              </w:rPr>
            </w:pPr>
          </w:p>
        </w:tc>
        <w:tc>
          <w:tcPr>
            <w:tcW w:w="4820" w:type="dxa"/>
          </w:tcPr>
          <w:p w14:paraId="0BDA20A2" w14:textId="77777777" w:rsidR="00AB60A9" w:rsidRPr="00E020CA" w:rsidRDefault="00AB60A9" w:rsidP="00AC57A8">
            <w:pPr>
              <w:tabs>
                <w:tab w:val="center" w:pos="4320"/>
                <w:tab w:val="left" w:pos="5085"/>
                <w:tab w:val="right" w:pos="8640"/>
              </w:tabs>
              <w:rPr>
                <w:rFonts w:eastAsia="SimSun"/>
                <w:b/>
                <w:lang w:val="en-GB" w:eastAsia="zh-CN"/>
              </w:rPr>
            </w:pPr>
          </w:p>
        </w:tc>
      </w:tr>
    </w:tbl>
    <w:p w14:paraId="2E2B074F" w14:textId="77777777" w:rsidR="00AB60A9" w:rsidRPr="00E020CA" w:rsidRDefault="00AB60A9" w:rsidP="00AB60A9">
      <w:pPr>
        <w:rPr>
          <w:rFonts w:eastAsia="SimSun"/>
          <w:b/>
          <w:bCs/>
          <w:color w:val="000000"/>
          <w:lang w:val="en-GB" w:eastAsia="zh-CN"/>
        </w:rPr>
      </w:pPr>
    </w:p>
    <w:p w14:paraId="43C420DD" w14:textId="19ABF3B2" w:rsidR="00AB60A9" w:rsidRPr="00A653D0" w:rsidRDefault="00AB60A9" w:rsidP="004E5AB0">
      <w:pPr>
        <w:numPr>
          <w:ilvl w:val="0"/>
          <w:numId w:val="7"/>
        </w:numPr>
        <w:spacing w:after="160" w:line="259" w:lineRule="auto"/>
        <w:contextualSpacing/>
        <w:rPr>
          <w:rFonts w:eastAsia="SimSun"/>
          <w:b/>
          <w:bCs/>
          <w:color w:val="000000"/>
          <w:lang w:val="en-GB" w:eastAsia="zh-CN"/>
        </w:rPr>
      </w:pPr>
      <w:r w:rsidRPr="00A653D0">
        <w:rPr>
          <w:rFonts w:eastAsia="SimSun"/>
          <w:b/>
          <w:bCs/>
          <w:color w:val="000000"/>
          <w:lang w:val="en-GB" w:eastAsia="zh-CN"/>
        </w:rPr>
        <w:t>APPROACH</w:t>
      </w:r>
    </w:p>
    <w:p w14:paraId="562D9CD8" w14:textId="77777777" w:rsidR="00AB60A9" w:rsidRPr="00E020CA" w:rsidRDefault="00AB60A9" w:rsidP="00AB60A9">
      <w:pPr>
        <w:rPr>
          <w:rFonts w:eastAsia="SimSun"/>
          <w:lang w:val="en-GB" w:eastAsia="zh-CN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15"/>
        <w:gridCol w:w="4833"/>
      </w:tblGrid>
      <w:tr w:rsidR="00AB60A9" w:rsidRPr="00E020CA" w14:paraId="09576126" w14:textId="77777777" w:rsidTr="00AC57A8">
        <w:tc>
          <w:tcPr>
            <w:tcW w:w="4815" w:type="dxa"/>
            <w:shd w:val="clear" w:color="auto" w:fill="F2F2F2"/>
          </w:tcPr>
          <w:p w14:paraId="2EE6ED27" w14:textId="77777777" w:rsidR="00AB60A9" w:rsidRPr="00E020CA" w:rsidRDefault="00AB60A9" w:rsidP="00AC57A8">
            <w:pPr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>Project title</w:t>
            </w:r>
          </w:p>
          <w:p w14:paraId="6C24AD1C" w14:textId="77777777" w:rsidR="00AB60A9" w:rsidRPr="00E020CA" w:rsidRDefault="00AB60A9" w:rsidP="00AC57A8">
            <w:pPr>
              <w:rPr>
                <w:rFonts w:eastAsia="SimSun"/>
                <w:b/>
                <w:lang w:val="en-GB" w:eastAsia="zh-CN"/>
              </w:rPr>
            </w:pPr>
          </w:p>
        </w:tc>
        <w:tc>
          <w:tcPr>
            <w:tcW w:w="4833" w:type="dxa"/>
          </w:tcPr>
          <w:p w14:paraId="5611F100" w14:textId="77777777" w:rsidR="00AB60A9" w:rsidRPr="00E020CA" w:rsidRDefault="00AB60A9" w:rsidP="00AC57A8">
            <w:pPr>
              <w:rPr>
                <w:rFonts w:eastAsia="SimSun"/>
                <w:lang w:val="en-GB" w:eastAsia="zh-CN"/>
              </w:rPr>
            </w:pPr>
          </w:p>
        </w:tc>
      </w:tr>
      <w:tr w:rsidR="00AB60A9" w:rsidRPr="00E020CA" w14:paraId="29C76677" w14:textId="77777777" w:rsidTr="00AC57A8">
        <w:tc>
          <w:tcPr>
            <w:tcW w:w="4815" w:type="dxa"/>
            <w:shd w:val="clear" w:color="auto" w:fill="F2F2F2"/>
          </w:tcPr>
          <w:p w14:paraId="27F30317" w14:textId="3E2F1CE8" w:rsidR="005E1D13" w:rsidRDefault="00AB60A9" w:rsidP="00AC57A8">
            <w:pPr>
              <w:rPr>
                <w:rFonts w:eastAsia="SimSun"/>
                <w:b/>
              </w:rPr>
            </w:pPr>
            <w:r w:rsidRPr="00E020CA">
              <w:rPr>
                <w:rFonts w:eastAsia="SimSun"/>
                <w:b/>
                <w:lang w:val="en-GB" w:eastAsia="zh-CN"/>
              </w:rPr>
              <w:t>Amount requested from UNODC in USD</w:t>
            </w:r>
            <w:r>
              <w:rPr>
                <w:rFonts w:eastAsia="SimSun"/>
                <w:b/>
                <w:lang w:val="en-GB" w:eastAsia="zh-CN"/>
              </w:rPr>
              <w:t xml:space="preserve"> </w:t>
            </w:r>
            <w:r>
              <w:rPr>
                <w:rFonts w:eastAsia="SimSun"/>
                <w:b/>
              </w:rPr>
              <w:t>(</w:t>
            </w:r>
            <w:r w:rsidRPr="002B09F6">
              <w:rPr>
                <w:rFonts w:eastAsia="SimSun"/>
                <w:b/>
              </w:rPr>
              <w:t xml:space="preserve">USD </w:t>
            </w:r>
            <w:r w:rsidR="007F6BCC">
              <w:rPr>
                <w:rFonts w:eastAsia="SimSun"/>
                <w:b/>
              </w:rPr>
              <w:t>24,000-</w:t>
            </w:r>
            <w:r w:rsidR="005E1D13">
              <w:rPr>
                <w:rFonts w:eastAsia="SimSun"/>
                <w:b/>
              </w:rPr>
              <w:t>2</w:t>
            </w:r>
            <w:r w:rsidR="007F6BCC">
              <w:rPr>
                <w:rFonts w:eastAsia="SimSun"/>
                <w:b/>
              </w:rPr>
              <w:t>5</w:t>
            </w:r>
            <w:r w:rsidRPr="002B09F6">
              <w:rPr>
                <w:rFonts w:eastAsia="SimSun"/>
                <w:b/>
              </w:rPr>
              <w:t>,000)</w:t>
            </w:r>
          </w:p>
          <w:p w14:paraId="7836A19A" w14:textId="1DD93556" w:rsidR="00AB60A9" w:rsidRPr="005E1D13" w:rsidRDefault="005E1D13" w:rsidP="00AC57A8">
            <w:pPr>
              <w:rPr>
                <w:rFonts w:eastAsia="SimSun"/>
                <w:bCs/>
                <w:i/>
                <w:iCs/>
                <w:lang w:val="en-GB" w:eastAsia="zh-CN"/>
              </w:rPr>
            </w:pPr>
            <w:r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 xml:space="preserve">Proposal budgets </w:t>
            </w:r>
            <w:r w:rsidR="00803390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>n</w:t>
            </w:r>
            <w:r w:rsidR="00077078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>o</w:t>
            </w:r>
            <w:r w:rsidR="00803390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 xml:space="preserve">t </w:t>
            </w:r>
            <w:r w:rsidR="00A97CC2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>fulfilling</w:t>
            </w:r>
            <w:r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 xml:space="preserve"> provided</w:t>
            </w:r>
            <w:r w:rsidR="00803390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 xml:space="preserve"> amounts</w:t>
            </w:r>
            <w:r w:rsidRPr="005E1D13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 xml:space="preserve"> are ineligible</w:t>
            </w:r>
          </w:p>
        </w:tc>
        <w:tc>
          <w:tcPr>
            <w:tcW w:w="4833" w:type="dxa"/>
          </w:tcPr>
          <w:p w14:paraId="62E296FD" w14:textId="77777777" w:rsidR="00AB60A9" w:rsidRPr="00E020CA" w:rsidRDefault="00AB60A9" w:rsidP="00AC57A8">
            <w:pPr>
              <w:rPr>
                <w:rFonts w:eastAsia="SimSun"/>
                <w:lang w:val="en-GB" w:eastAsia="zh-CN"/>
              </w:rPr>
            </w:pPr>
          </w:p>
        </w:tc>
      </w:tr>
      <w:tr w:rsidR="00AB60A9" w:rsidRPr="00E020CA" w14:paraId="53C107B4" w14:textId="77777777" w:rsidTr="00AC57A8">
        <w:tc>
          <w:tcPr>
            <w:tcW w:w="4815" w:type="dxa"/>
            <w:shd w:val="clear" w:color="auto" w:fill="F2F2F2"/>
          </w:tcPr>
          <w:p w14:paraId="586513EE" w14:textId="77777777" w:rsidR="00AB60A9" w:rsidRDefault="00AB60A9" w:rsidP="00AC57A8">
            <w:pPr>
              <w:rPr>
                <w:rFonts w:eastAsia="SimSun"/>
                <w:b/>
                <w:lang w:val="en-GB" w:eastAsia="zh-CN"/>
              </w:rPr>
            </w:pPr>
            <w:r w:rsidRPr="00E020CA">
              <w:rPr>
                <w:rFonts w:eastAsia="SimSun"/>
                <w:b/>
                <w:lang w:val="en-GB" w:eastAsia="zh-CN"/>
              </w:rPr>
              <w:t>Location of the project</w:t>
            </w:r>
          </w:p>
          <w:p w14:paraId="61B2B50D" w14:textId="2BF192F0" w:rsidR="005E1D13" w:rsidRPr="005E1D13" w:rsidRDefault="009A7EB2" w:rsidP="005E1D13">
            <w:pPr>
              <w:rPr>
                <w:rFonts w:eastAsia="SimSun"/>
                <w:lang w:val="en-GB" w:eastAsia="zh-CN"/>
              </w:rPr>
            </w:pPr>
            <w:r>
              <w:rPr>
                <w:rFonts w:eastAsia="SimSun"/>
                <w:i/>
                <w:iCs/>
                <w:color w:val="FF0000"/>
                <w:lang w:val="en-GB" w:eastAsia="zh-CN"/>
              </w:rPr>
              <w:t>Project</w:t>
            </w:r>
            <w:r w:rsidRPr="005E1D13">
              <w:rPr>
                <w:rFonts w:eastAsia="SimSun"/>
                <w:i/>
                <w:iCs/>
                <w:color w:val="FF0000"/>
                <w:lang w:val="en-GB" w:eastAsia="zh-CN"/>
              </w:rPr>
              <w:t xml:space="preserve"> </w:t>
            </w:r>
            <w:r w:rsidR="00F12C19">
              <w:rPr>
                <w:rFonts w:eastAsia="SimSun"/>
                <w:i/>
                <w:iCs/>
                <w:color w:val="FF0000"/>
                <w:lang w:val="en-GB" w:eastAsia="zh-CN"/>
              </w:rPr>
              <w:t>located</w:t>
            </w:r>
            <w:r w:rsidR="005E1D13" w:rsidRPr="005E1D13">
              <w:rPr>
                <w:rFonts w:eastAsia="SimSun"/>
                <w:i/>
                <w:iCs/>
                <w:color w:val="FF0000"/>
                <w:lang w:val="en-GB" w:eastAsia="zh-CN"/>
              </w:rPr>
              <w:t xml:space="preserve"> outside </w:t>
            </w:r>
            <w:r w:rsidR="00F12C19">
              <w:rPr>
                <w:rFonts w:eastAsia="SimSun"/>
                <w:i/>
                <w:iCs/>
                <w:color w:val="FF0000"/>
                <w:lang w:val="en-GB" w:eastAsia="zh-CN"/>
              </w:rPr>
              <w:t>stated governorates</w:t>
            </w:r>
            <w:r w:rsidR="005E1D13" w:rsidRPr="005E1D13">
              <w:rPr>
                <w:rFonts w:eastAsia="SimSun"/>
                <w:i/>
                <w:iCs/>
                <w:color w:val="FF0000"/>
                <w:lang w:val="en-GB" w:eastAsia="zh-CN"/>
              </w:rPr>
              <w:t xml:space="preserve"> are ineligible</w:t>
            </w:r>
          </w:p>
        </w:tc>
        <w:tc>
          <w:tcPr>
            <w:tcW w:w="4833" w:type="dxa"/>
          </w:tcPr>
          <w:p w14:paraId="1FD89B0D" w14:textId="77777777" w:rsidR="00AB60A9" w:rsidRPr="00E020CA" w:rsidRDefault="00AB60A9" w:rsidP="00AC57A8">
            <w:pPr>
              <w:rPr>
                <w:rFonts w:eastAsia="SimSun"/>
                <w:i/>
                <w:lang w:val="en-GB" w:eastAsia="zh-CN"/>
              </w:rPr>
            </w:pPr>
            <w:r>
              <w:rPr>
                <w:rFonts w:eastAsia="SimSun"/>
                <w:i/>
                <w:lang w:val="en-GB" w:eastAsia="zh-CN"/>
              </w:rPr>
              <w:t>City, Country</w:t>
            </w:r>
          </w:p>
        </w:tc>
      </w:tr>
      <w:tr w:rsidR="00AB60A9" w:rsidRPr="00E020CA" w14:paraId="642C3FAD" w14:textId="77777777" w:rsidTr="00AC57A8">
        <w:tc>
          <w:tcPr>
            <w:tcW w:w="4815" w:type="dxa"/>
            <w:shd w:val="clear" w:color="auto" w:fill="F2F2F2"/>
          </w:tcPr>
          <w:p w14:paraId="776D1239" w14:textId="77777777" w:rsidR="00AB60A9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  <w:r w:rsidRPr="00E020CA">
              <w:rPr>
                <w:b/>
                <w:lang w:val="en-GB"/>
              </w:rPr>
              <w:t>Project dates</w:t>
            </w:r>
            <w:r w:rsidRPr="00E020CA">
              <w:rPr>
                <w:rFonts w:eastAsia="SimSun"/>
                <w:b/>
                <w:lang w:val="en-GB" w:eastAsia="zh-CN"/>
              </w:rPr>
              <w:t xml:space="preserve"> </w:t>
            </w:r>
          </w:p>
          <w:p w14:paraId="2F517742" w14:textId="7239FAFC" w:rsidR="00F12C19" w:rsidRPr="00E020CA" w:rsidRDefault="009A7EB2" w:rsidP="00F12C19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  <w:r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>Project shall</w:t>
            </w:r>
            <w:r w:rsidR="00616D77" w:rsidRPr="00616D77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 xml:space="preserve"> begin </w:t>
            </w:r>
            <w:r w:rsidR="0070049E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>15</w:t>
            </w:r>
            <w:r w:rsidR="00616D77" w:rsidRPr="00616D77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>/</w:t>
            </w:r>
            <w:r w:rsidR="0070049E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>04</w:t>
            </w:r>
            <w:r w:rsidR="00616D77" w:rsidRPr="00616D77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>/2023</w:t>
            </w:r>
            <w:r w:rsidR="00A97CC2">
              <w:rPr>
                <w:rFonts w:eastAsia="SimSun"/>
                <w:bCs/>
                <w:color w:val="000000"/>
                <w:lang w:val="en-GB" w:eastAsia="zh-CN"/>
              </w:rPr>
              <w:t xml:space="preserve"> </w:t>
            </w:r>
            <w:r w:rsidR="00A97CC2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>till 31</w:t>
            </w:r>
            <w:r w:rsidR="00462368">
              <w:rPr>
                <w:rFonts w:eastAsia="SimSun"/>
                <w:bCs/>
                <w:i/>
                <w:iCs/>
                <w:color w:val="FF0000"/>
                <w:lang w:val="en-GB" w:eastAsia="zh-CN"/>
              </w:rPr>
              <w:t>/12/2023</w:t>
            </w:r>
          </w:p>
        </w:tc>
        <w:tc>
          <w:tcPr>
            <w:tcW w:w="4833" w:type="dxa"/>
          </w:tcPr>
          <w:p w14:paraId="6358E3E9" w14:textId="77777777" w:rsidR="00AB60A9" w:rsidRPr="00E020CA" w:rsidRDefault="00AB60A9" w:rsidP="00AC57A8">
            <w:pPr>
              <w:rPr>
                <w:rFonts w:eastAsia="SimSun"/>
                <w:i/>
                <w:lang w:val="en-GB" w:eastAsia="zh-CN"/>
              </w:rPr>
            </w:pPr>
          </w:p>
        </w:tc>
      </w:tr>
    </w:tbl>
    <w:p w14:paraId="1093CE7B" w14:textId="77777777" w:rsidR="00AB60A9" w:rsidRPr="00E020CA" w:rsidRDefault="00AB60A9" w:rsidP="00AB60A9">
      <w:pPr>
        <w:autoSpaceDE w:val="0"/>
        <w:autoSpaceDN w:val="0"/>
        <w:adjustRightInd w:val="0"/>
        <w:rPr>
          <w:rFonts w:eastAsia="SimSun"/>
          <w:bCs/>
          <w:color w:val="000000"/>
          <w:lang w:val="en-GB" w:eastAsia="zh-CN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AB60A9" w:rsidRPr="00E020CA" w14:paraId="6968D060" w14:textId="77777777" w:rsidTr="00AC57A8">
        <w:tc>
          <w:tcPr>
            <w:tcW w:w="9648" w:type="dxa"/>
            <w:shd w:val="clear" w:color="auto" w:fill="F2F2F2"/>
          </w:tcPr>
          <w:p w14:paraId="1164F71D" w14:textId="39B2F0F1" w:rsidR="00AB60A9" w:rsidRPr="00E020CA" w:rsidRDefault="00A653D0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  <w:r>
              <w:rPr>
                <w:rFonts w:eastAsia="SimSun"/>
                <w:b/>
                <w:bCs/>
                <w:color w:val="000000"/>
                <w:lang w:val="en-GB" w:eastAsia="zh-CN"/>
              </w:rPr>
              <w:t>2</w:t>
            </w:r>
            <w:r w:rsidR="00AB60A9" w:rsidRPr="00E020CA">
              <w:rPr>
                <w:rFonts w:eastAsia="SimSun"/>
                <w:b/>
                <w:bCs/>
                <w:color w:val="000000"/>
                <w:lang w:val="en-GB" w:eastAsia="zh-CN"/>
              </w:rPr>
              <w:t>.1 Project summary</w:t>
            </w:r>
          </w:p>
        </w:tc>
      </w:tr>
      <w:tr w:rsidR="00AB60A9" w:rsidRPr="00E020CA" w14:paraId="56A4B990" w14:textId="77777777" w:rsidTr="00AC57A8">
        <w:trPr>
          <w:trHeight w:val="578"/>
        </w:trPr>
        <w:tc>
          <w:tcPr>
            <w:tcW w:w="9648" w:type="dxa"/>
            <w:shd w:val="clear" w:color="auto" w:fill="F2F2F2"/>
          </w:tcPr>
          <w:p w14:paraId="750EDF98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bookmarkStart w:id="0" w:name="OLE_LINK1"/>
            <w:bookmarkStart w:id="1" w:name="OLE_LINK2"/>
            <w:r w:rsidRPr="00E020CA">
              <w:rPr>
                <w:rFonts w:eastAsia="SimSun"/>
                <w:color w:val="000000"/>
                <w:lang w:val="en-GB" w:eastAsia="zh-CN"/>
              </w:rPr>
              <w:t xml:space="preserve">Please describe the proposed project, and the way in which it responds to the objectives (see Call for </w:t>
            </w:r>
            <w:r w:rsidRPr="00DF23C5">
              <w:rPr>
                <w:rFonts w:eastAsia="SimSun"/>
                <w:color w:val="000000"/>
                <w:lang w:val="en-GB" w:eastAsia="zh-CN"/>
              </w:rPr>
              <w:t xml:space="preserve">Proposals </w:t>
            </w:r>
            <w:r w:rsidRPr="007B2CC6">
              <w:rPr>
                <w:rFonts w:ascii="Calibri" w:hAnsi="Calibri" w:cs="Calibri"/>
                <w:b/>
                <w:bCs/>
              </w:rPr>
              <w:t>XAMZ96</w:t>
            </w:r>
            <w:r w:rsidRPr="00DF23C5">
              <w:rPr>
                <w:rFonts w:eastAsia="SimSun"/>
                <w:color w:val="000000"/>
                <w:lang w:val="en-GB" w:eastAsia="zh-CN"/>
              </w:rPr>
              <w:t xml:space="preserve">) and thematic focus (see Call for Proposals </w:t>
            </w:r>
            <w:r w:rsidRPr="007B2CC6">
              <w:rPr>
                <w:rFonts w:ascii="Calibri" w:hAnsi="Calibri" w:cs="Calibri"/>
                <w:b/>
                <w:bCs/>
              </w:rPr>
              <w:t>XAMZ96</w:t>
            </w:r>
            <w:r w:rsidRPr="00DF23C5">
              <w:rPr>
                <w:rFonts w:eastAsia="SimSun"/>
                <w:color w:val="000000"/>
                <w:lang w:val="en-GB" w:eastAsia="zh-CN"/>
              </w:rPr>
              <w:t>)</w:t>
            </w:r>
            <w:bookmarkEnd w:id="0"/>
            <w:bookmarkEnd w:id="1"/>
            <w:r w:rsidRPr="00DF23C5">
              <w:rPr>
                <w:rFonts w:eastAsia="SimSun"/>
                <w:color w:val="000000"/>
                <w:lang w:val="en-GB" w:eastAsia="zh-CN"/>
              </w:rPr>
              <w:t xml:space="preserve"> of this grants programme</w:t>
            </w:r>
          </w:p>
        </w:tc>
      </w:tr>
      <w:tr w:rsidR="00AB60A9" w:rsidRPr="00E020CA" w14:paraId="3D5FE603" w14:textId="77777777" w:rsidTr="00AC57A8">
        <w:trPr>
          <w:trHeight w:val="306"/>
        </w:trPr>
        <w:tc>
          <w:tcPr>
            <w:tcW w:w="9648" w:type="dxa"/>
            <w:shd w:val="clear" w:color="auto" w:fill="auto"/>
          </w:tcPr>
          <w:p w14:paraId="0913B805" w14:textId="77777777" w:rsidR="00AB60A9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721208D6" w14:textId="77777777" w:rsidR="0070049E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4542635E" w14:textId="77777777" w:rsidR="0070049E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086FA028" w14:textId="4B7792AA" w:rsidR="0070049E" w:rsidRPr="00E020CA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</w:tc>
      </w:tr>
    </w:tbl>
    <w:p w14:paraId="2307E5DF" w14:textId="77777777" w:rsidR="00AB60A9" w:rsidRPr="00E020CA" w:rsidRDefault="00AB60A9" w:rsidP="00AB60A9">
      <w:pPr>
        <w:autoSpaceDE w:val="0"/>
        <w:autoSpaceDN w:val="0"/>
        <w:adjustRightInd w:val="0"/>
        <w:rPr>
          <w:rFonts w:eastAsia="SimSun"/>
          <w:b/>
          <w:bCs/>
          <w:color w:val="000000"/>
          <w:lang w:val="en-GB" w:eastAsia="zh-CN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AB60A9" w:rsidRPr="00E020CA" w14:paraId="055B8BC8" w14:textId="77777777" w:rsidTr="00AC57A8">
        <w:tc>
          <w:tcPr>
            <w:tcW w:w="9648" w:type="dxa"/>
            <w:shd w:val="clear" w:color="auto" w:fill="F2F2F2"/>
          </w:tcPr>
          <w:p w14:paraId="010A5B41" w14:textId="3A9F8918" w:rsidR="00AB60A9" w:rsidRPr="00E020CA" w:rsidRDefault="00A653D0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  <w:r>
              <w:rPr>
                <w:rFonts w:eastAsia="SimSun"/>
                <w:b/>
                <w:bCs/>
                <w:color w:val="000000"/>
                <w:lang w:val="en-GB" w:eastAsia="zh-CN"/>
              </w:rPr>
              <w:t>2</w:t>
            </w:r>
            <w:r w:rsidR="00AB60A9" w:rsidRPr="00E020CA">
              <w:rPr>
                <w:rFonts w:eastAsia="SimSun"/>
                <w:b/>
                <w:bCs/>
                <w:color w:val="000000"/>
                <w:lang w:val="en-GB" w:eastAsia="zh-CN"/>
              </w:rPr>
              <w:t xml:space="preserve">.2 Context Analysis/problem description </w:t>
            </w:r>
          </w:p>
        </w:tc>
      </w:tr>
      <w:tr w:rsidR="00AB60A9" w:rsidRPr="00E020CA" w14:paraId="4F4EAC5F" w14:textId="77777777" w:rsidTr="00AC57A8">
        <w:trPr>
          <w:trHeight w:val="825"/>
        </w:trPr>
        <w:tc>
          <w:tcPr>
            <w:tcW w:w="9648" w:type="dxa"/>
            <w:shd w:val="clear" w:color="auto" w:fill="F2F2F2"/>
          </w:tcPr>
          <w:p w14:paraId="240E2FDB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>Please describe and analyse the problem conditions which the project aims to influence positively; provide information on how the differing needs of women and men have been identified</w:t>
            </w:r>
          </w:p>
        </w:tc>
      </w:tr>
      <w:tr w:rsidR="00AB60A9" w:rsidRPr="00E020CA" w14:paraId="2947EDA0" w14:textId="77777777" w:rsidTr="00AC57A8">
        <w:trPr>
          <w:trHeight w:val="279"/>
        </w:trPr>
        <w:tc>
          <w:tcPr>
            <w:tcW w:w="9648" w:type="dxa"/>
            <w:shd w:val="clear" w:color="auto" w:fill="auto"/>
          </w:tcPr>
          <w:p w14:paraId="466AF001" w14:textId="12DA4929" w:rsidR="0070049E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5B357199" w14:textId="51174ADF" w:rsidR="001E5576" w:rsidRDefault="001E5576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1837A1D4" w14:textId="33CFCFFD" w:rsidR="0070049E" w:rsidRPr="00E020CA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</w:tc>
      </w:tr>
    </w:tbl>
    <w:p w14:paraId="4773E206" w14:textId="77777777" w:rsidR="00AB60A9" w:rsidRPr="00E020CA" w:rsidRDefault="00AB60A9" w:rsidP="00AB60A9">
      <w:pPr>
        <w:autoSpaceDE w:val="0"/>
        <w:autoSpaceDN w:val="0"/>
        <w:adjustRightInd w:val="0"/>
        <w:rPr>
          <w:rFonts w:eastAsia="SimSun"/>
          <w:b/>
          <w:bCs/>
          <w:color w:val="000000"/>
          <w:lang w:val="en-GB" w:eastAsia="zh-CN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AB60A9" w:rsidRPr="00E020CA" w14:paraId="40EC91C5" w14:textId="77777777" w:rsidTr="00AC57A8">
        <w:tc>
          <w:tcPr>
            <w:tcW w:w="9648" w:type="dxa"/>
            <w:shd w:val="clear" w:color="auto" w:fill="F2F2F2"/>
          </w:tcPr>
          <w:p w14:paraId="43B2E449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color w:val="000000"/>
                <w:lang w:val="en-GB" w:eastAsia="zh-CN"/>
              </w:rPr>
              <w:t xml:space="preserve">2.3 Specific objective(s) of the project </w:t>
            </w:r>
          </w:p>
        </w:tc>
      </w:tr>
      <w:tr w:rsidR="00AB60A9" w:rsidRPr="00E020CA" w14:paraId="14F5517B" w14:textId="77777777" w:rsidTr="00AC57A8">
        <w:trPr>
          <w:trHeight w:val="405"/>
        </w:trPr>
        <w:tc>
          <w:tcPr>
            <w:tcW w:w="9648" w:type="dxa"/>
            <w:shd w:val="clear" w:color="auto" w:fill="F2F2F2"/>
          </w:tcPr>
          <w:p w14:paraId="4EA116D2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  <w:r w:rsidRPr="00E020CA">
              <w:rPr>
                <w:rFonts w:eastAsia="SimSun"/>
                <w:bCs/>
                <w:color w:val="000000"/>
                <w:lang w:val="en-GB" w:eastAsia="zh-CN"/>
              </w:rPr>
              <w:t>Please define objectives that are specific, measurable, achievable, relevant, and time-bound</w:t>
            </w:r>
          </w:p>
        </w:tc>
      </w:tr>
      <w:tr w:rsidR="00AB60A9" w:rsidRPr="00E020CA" w14:paraId="152B45D2" w14:textId="77777777" w:rsidTr="00AC57A8">
        <w:trPr>
          <w:trHeight w:val="269"/>
        </w:trPr>
        <w:tc>
          <w:tcPr>
            <w:tcW w:w="9648" w:type="dxa"/>
            <w:shd w:val="clear" w:color="auto" w:fill="auto"/>
          </w:tcPr>
          <w:p w14:paraId="74DCB95B" w14:textId="77777777" w:rsidR="00AB60A9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</w:p>
          <w:p w14:paraId="6ABDFC1B" w14:textId="77777777" w:rsidR="001E5576" w:rsidRDefault="001E5576" w:rsidP="00AC57A8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</w:p>
          <w:p w14:paraId="22439156" w14:textId="4CA1AD69" w:rsidR="0070049E" w:rsidRPr="00E020CA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</w:p>
        </w:tc>
      </w:tr>
    </w:tbl>
    <w:p w14:paraId="382237E5" w14:textId="77777777" w:rsidR="00AB60A9" w:rsidRPr="00E020CA" w:rsidRDefault="00AB60A9" w:rsidP="00AB60A9">
      <w:pPr>
        <w:autoSpaceDE w:val="0"/>
        <w:autoSpaceDN w:val="0"/>
        <w:adjustRightInd w:val="0"/>
        <w:rPr>
          <w:rFonts w:eastAsia="SimSun"/>
          <w:b/>
          <w:bCs/>
          <w:color w:val="000000"/>
          <w:lang w:val="en-GB" w:eastAsia="zh-CN"/>
        </w:rPr>
      </w:pPr>
    </w:p>
    <w:tbl>
      <w:tblPr>
        <w:tblW w:w="964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AB60A9" w:rsidRPr="00E020CA" w14:paraId="59EE13DF" w14:textId="77777777" w:rsidTr="00AC57A8">
        <w:tc>
          <w:tcPr>
            <w:tcW w:w="9648" w:type="dxa"/>
            <w:shd w:val="clear" w:color="auto" w:fill="F2F2F2"/>
          </w:tcPr>
          <w:p w14:paraId="13C72549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color w:val="000000"/>
                <w:lang w:val="en-GB" w:eastAsia="zh-CN"/>
              </w:rPr>
              <w:t xml:space="preserve">2.4 Methodology </w:t>
            </w:r>
          </w:p>
        </w:tc>
      </w:tr>
      <w:tr w:rsidR="00AB60A9" w:rsidRPr="00E020CA" w14:paraId="666417BA" w14:textId="77777777" w:rsidTr="00AC57A8">
        <w:trPr>
          <w:trHeight w:val="659"/>
        </w:trPr>
        <w:tc>
          <w:tcPr>
            <w:tcW w:w="9648" w:type="dxa"/>
            <w:shd w:val="clear" w:color="auto" w:fill="F2F2F2"/>
          </w:tcPr>
          <w:p w14:paraId="1D7D2E40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lastRenderedPageBreak/>
              <w:t xml:space="preserve">Please describe the project methodology; and specifically, which of the priority indicative activities (see Call for Proposals </w:t>
            </w:r>
            <w:r w:rsidRPr="007B2CC6">
              <w:rPr>
                <w:rFonts w:ascii="Calibri" w:hAnsi="Calibri" w:cs="Calibri"/>
                <w:b/>
                <w:bCs/>
              </w:rPr>
              <w:t>XAMZ96</w:t>
            </w:r>
            <w:r w:rsidRPr="00E020CA">
              <w:rPr>
                <w:rFonts w:eastAsia="SimSun"/>
                <w:color w:val="000000"/>
                <w:lang w:val="en-GB" w:eastAsia="zh-CN"/>
              </w:rPr>
              <w:t>) will be utilised</w:t>
            </w:r>
          </w:p>
        </w:tc>
      </w:tr>
      <w:tr w:rsidR="00AB60A9" w:rsidRPr="00E020CA" w14:paraId="7A196D58" w14:textId="77777777" w:rsidTr="00AC57A8">
        <w:trPr>
          <w:trHeight w:val="271"/>
        </w:trPr>
        <w:tc>
          <w:tcPr>
            <w:tcW w:w="9648" w:type="dxa"/>
            <w:shd w:val="clear" w:color="auto" w:fill="auto"/>
          </w:tcPr>
          <w:p w14:paraId="0482A507" w14:textId="77777777" w:rsidR="0070049E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5E45E9A3" w14:textId="77777777" w:rsidR="0070049E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28EF298A" w14:textId="630F553D" w:rsidR="0070049E" w:rsidRPr="00E020CA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</w:tc>
      </w:tr>
    </w:tbl>
    <w:p w14:paraId="3C84BD7C" w14:textId="77777777" w:rsidR="00AB60A9" w:rsidRPr="00E020CA" w:rsidRDefault="00AB60A9" w:rsidP="00AB60A9">
      <w:pPr>
        <w:autoSpaceDE w:val="0"/>
        <w:autoSpaceDN w:val="0"/>
        <w:adjustRightInd w:val="0"/>
        <w:rPr>
          <w:rFonts w:eastAsia="SimSun"/>
          <w:b/>
          <w:bCs/>
          <w:color w:val="000000"/>
          <w:lang w:val="en-GB" w:eastAsia="zh-CN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15"/>
        <w:gridCol w:w="4833"/>
      </w:tblGrid>
      <w:tr w:rsidR="00AB60A9" w:rsidRPr="00E020CA" w14:paraId="238A555A" w14:textId="77777777" w:rsidTr="00AC57A8">
        <w:tc>
          <w:tcPr>
            <w:tcW w:w="9648" w:type="dxa"/>
            <w:gridSpan w:val="2"/>
            <w:shd w:val="clear" w:color="auto" w:fill="F2F2F2"/>
          </w:tcPr>
          <w:p w14:paraId="4B6602E8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color w:val="000000"/>
                <w:lang w:val="en-GB" w:eastAsia="zh-CN"/>
              </w:rPr>
              <w:t xml:space="preserve">2.5 Beneficiaries </w:t>
            </w:r>
          </w:p>
        </w:tc>
      </w:tr>
      <w:tr w:rsidR="00AB60A9" w:rsidRPr="00E020CA" w14:paraId="4A765242" w14:textId="77777777" w:rsidTr="00AC57A8">
        <w:trPr>
          <w:trHeight w:val="686"/>
        </w:trPr>
        <w:tc>
          <w:tcPr>
            <w:tcW w:w="9648" w:type="dxa"/>
            <w:gridSpan w:val="2"/>
            <w:shd w:val="clear" w:color="auto" w:fill="F2F2F2"/>
          </w:tcPr>
          <w:p w14:paraId="0CF913B9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 xml:space="preserve">Please provide information on the targeted beneficiaries – including vulnerable and at-risk groups. </w:t>
            </w:r>
          </w:p>
        </w:tc>
      </w:tr>
      <w:tr w:rsidR="00AB60A9" w:rsidRPr="00E020CA" w14:paraId="53DB985A" w14:textId="77777777" w:rsidTr="00AC57A8">
        <w:trPr>
          <w:trHeight w:val="686"/>
        </w:trPr>
        <w:tc>
          <w:tcPr>
            <w:tcW w:w="9648" w:type="dxa"/>
            <w:gridSpan w:val="2"/>
            <w:shd w:val="clear" w:color="auto" w:fill="auto"/>
          </w:tcPr>
          <w:p w14:paraId="383E94B4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</w:tc>
      </w:tr>
      <w:tr w:rsidR="00AB60A9" w:rsidRPr="00E020CA" w14:paraId="22B6FACC" w14:textId="77777777" w:rsidTr="00AC57A8">
        <w:trPr>
          <w:trHeight w:val="369"/>
        </w:trPr>
        <w:tc>
          <w:tcPr>
            <w:tcW w:w="4815" w:type="dxa"/>
            <w:shd w:val="clear" w:color="auto" w:fill="F2F2F2"/>
          </w:tcPr>
          <w:p w14:paraId="2A70A22B" w14:textId="7F30F52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 xml:space="preserve">Estimated number of </w:t>
            </w:r>
            <w:r w:rsidR="0070049E">
              <w:rPr>
                <w:rFonts w:eastAsia="SimSun"/>
                <w:color w:val="000000"/>
                <w:lang w:val="en-GB" w:eastAsia="zh-CN"/>
              </w:rPr>
              <w:t xml:space="preserve">released inmates </w:t>
            </w:r>
            <w:r w:rsidR="007F6BCC">
              <w:rPr>
                <w:rFonts w:eastAsia="SimSun"/>
                <w:color w:val="000000"/>
                <w:lang w:val="en-GB" w:eastAsia="zh-CN"/>
              </w:rPr>
              <w:t xml:space="preserve">to </w:t>
            </w:r>
            <w:r w:rsidR="0070049E">
              <w:rPr>
                <w:rFonts w:eastAsia="SimSun"/>
                <w:color w:val="000000"/>
                <w:lang w:val="en-GB" w:eastAsia="zh-CN"/>
              </w:rPr>
              <w:t xml:space="preserve">benefit from services </w:t>
            </w:r>
            <w:r w:rsidR="0070049E" w:rsidRPr="00E020CA">
              <w:rPr>
                <w:rFonts w:eastAsia="SimSun"/>
                <w:color w:val="000000"/>
                <w:lang w:val="en-GB" w:eastAsia="zh-CN"/>
              </w:rPr>
              <w:t>(</w:t>
            </w:r>
            <w:r w:rsidR="0070049E">
              <w:rPr>
                <w:rFonts w:eastAsia="SimSun"/>
                <w:color w:val="000000"/>
                <w:lang w:val="en-GB" w:eastAsia="zh-CN"/>
              </w:rPr>
              <w:t>male and female)</w:t>
            </w:r>
            <w:r w:rsidRPr="00E020CA">
              <w:rPr>
                <w:rFonts w:eastAsia="SimSun"/>
                <w:color w:val="000000"/>
                <w:lang w:val="en-GB" w:eastAsia="zh-CN"/>
              </w:rPr>
              <w:t xml:space="preserve"> </w:t>
            </w:r>
          </w:p>
        </w:tc>
        <w:tc>
          <w:tcPr>
            <w:tcW w:w="4833" w:type="dxa"/>
          </w:tcPr>
          <w:p w14:paraId="3E0A0D8F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</w:p>
        </w:tc>
      </w:tr>
      <w:tr w:rsidR="00AB60A9" w:rsidRPr="00E020CA" w14:paraId="1302FF54" w14:textId="77777777" w:rsidTr="00AC57A8">
        <w:trPr>
          <w:trHeight w:val="367"/>
        </w:trPr>
        <w:tc>
          <w:tcPr>
            <w:tcW w:w="4815" w:type="dxa"/>
            <w:shd w:val="clear" w:color="auto" w:fill="F2F2F2"/>
          </w:tcPr>
          <w:p w14:paraId="60C02166" w14:textId="4ABD6A63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 xml:space="preserve">Estimated number of </w:t>
            </w:r>
            <w:r w:rsidR="0070049E">
              <w:rPr>
                <w:rFonts w:eastAsia="SimSun"/>
                <w:color w:val="000000"/>
                <w:lang w:val="en-GB" w:eastAsia="zh-CN"/>
              </w:rPr>
              <w:t xml:space="preserve">families of released </w:t>
            </w:r>
            <w:r w:rsidR="001E5576">
              <w:rPr>
                <w:rFonts w:eastAsia="SimSun"/>
                <w:color w:val="000000"/>
                <w:lang w:val="en-GB" w:eastAsia="zh-CN"/>
              </w:rPr>
              <w:t>inmates</w:t>
            </w:r>
            <w:r w:rsidR="0070049E">
              <w:rPr>
                <w:rFonts w:eastAsia="SimSun"/>
                <w:color w:val="000000"/>
                <w:lang w:val="en-GB" w:eastAsia="zh-CN"/>
              </w:rPr>
              <w:t xml:space="preserve"> </w:t>
            </w:r>
            <w:r w:rsidR="007F6BCC">
              <w:rPr>
                <w:rFonts w:eastAsia="SimSun"/>
                <w:color w:val="000000"/>
                <w:lang w:val="en-GB" w:eastAsia="zh-CN"/>
              </w:rPr>
              <w:t>to</w:t>
            </w:r>
            <w:r w:rsidR="0070049E" w:rsidRPr="0070049E">
              <w:rPr>
                <w:rFonts w:eastAsia="SimSun"/>
                <w:color w:val="000000"/>
                <w:lang w:val="en-GB" w:eastAsia="zh-CN"/>
              </w:rPr>
              <w:t xml:space="preserve"> benefit from services</w:t>
            </w:r>
          </w:p>
        </w:tc>
        <w:tc>
          <w:tcPr>
            <w:tcW w:w="4833" w:type="dxa"/>
          </w:tcPr>
          <w:p w14:paraId="45CE3639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</w:p>
        </w:tc>
      </w:tr>
      <w:tr w:rsidR="00AB60A9" w:rsidRPr="00E020CA" w14:paraId="2ACC2FC4" w14:textId="77777777" w:rsidTr="00AC57A8">
        <w:trPr>
          <w:trHeight w:val="367"/>
        </w:trPr>
        <w:tc>
          <w:tcPr>
            <w:tcW w:w="4815" w:type="dxa"/>
            <w:shd w:val="clear" w:color="auto" w:fill="F2F2F2"/>
          </w:tcPr>
          <w:p w14:paraId="7509EC17" w14:textId="35D2B1F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 xml:space="preserve">Estimated number of </w:t>
            </w:r>
            <w:r w:rsidR="0070049E">
              <w:rPr>
                <w:rFonts w:eastAsia="SimSun"/>
                <w:color w:val="000000"/>
                <w:lang w:val="en-GB" w:eastAsia="zh-CN"/>
              </w:rPr>
              <w:t xml:space="preserve">people who inject drugs </w:t>
            </w:r>
            <w:r w:rsidR="007F6BCC">
              <w:rPr>
                <w:rFonts w:eastAsia="SimSun"/>
                <w:color w:val="000000"/>
                <w:lang w:val="en-GB" w:eastAsia="zh-CN"/>
              </w:rPr>
              <w:t>to</w:t>
            </w:r>
            <w:r w:rsidR="0070049E">
              <w:rPr>
                <w:rFonts w:eastAsia="SimSun"/>
                <w:color w:val="000000"/>
                <w:lang w:val="en-GB" w:eastAsia="zh-CN"/>
              </w:rPr>
              <w:t xml:space="preserve"> benefit from services </w:t>
            </w:r>
            <w:r w:rsidR="0070049E" w:rsidRPr="00E020CA">
              <w:rPr>
                <w:rFonts w:eastAsia="SimSun"/>
                <w:color w:val="000000"/>
                <w:lang w:val="en-GB" w:eastAsia="zh-CN"/>
              </w:rPr>
              <w:t>(</w:t>
            </w:r>
            <w:r w:rsidR="0070049E">
              <w:rPr>
                <w:rFonts w:eastAsia="SimSun"/>
                <w:color w:val="000000"/>
                <w:lang w:val="en-GB" w:eastAsia="zh-CN"/>
              </w:rPr>
              <w:t>male and female)</w:t>
            </w:r>
            <w:r w:rsidR="0070049E" w:rsidRPr="00E020CA">
              <w:rPr>
                <w:rFonts w:eastAsia="SimSun"/>
                <w:color w:val="000000"/>
                <w:lang w:val="en-GB" w:eastAsia="zh-CN"/>
              </w:rPr>
              <w:t xml:space="preserve"> </w:t>
            </w:r>
            <w:r w:rsidRPr="00E020CA">
              <w:rPr>
                <w:rFonts w:eastAsia="SimSun"/>
                <w:color w:val="000000"/>
                <w:lang w:val="en-GB" w:eastAsia="zh-CN"/>
              </w:rPr>
              <w:t xml:space="preserve"> </w:t>
            </w:r>
          </w:p>
        </w:tc>
        <w:tc>
          <w:tcPr>
            <w:tcW w:w="4833" w:type="dxa"/>
          </w:tcPr>
          <w:p w14:paraId="18B31F80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</w:p>
        </w:tc>
      </w:tr>
      <w:tr w:rsidR="0070049E" w:rsidRPr="00E020CA" w14:paraId="10216FB9" w14:textId="77777777" w:rsidTr="00AC57A8">
        <w:trPr>
          <w:trHeight w:val="367"/>
        </w:trPr>
        <w:tc>
          <w:tcPr>
            <w:tcW w:w="4815" w:type="dxa"/>
            <w:shd w:val="clear" w:color="auto" w:fill="F2F2F2"/>
          </w:tcPr>
          <w:p w14:paraId="2D1010F7" w14:textId="0B53B00D" w:rsidR="0070049E" w:rsidRPr="00E020CA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 xml:space="preserve">Estimated number of </w:t>
            </w:r>
            <w:r>
              <w:rPr>
                <w:rFonts w:eastAsia="SimSun"/>
                <w:color w:val="000000"/>
                <w:lang w:val="en-GB" w:eastAsia="zh-CN"/>
              </w:rPr>
              <w:t xml:space="preserve">released inmates </w:t>
            </w:r>
            <w:r w:rsidR="007F6BCC">
              <w:rPr>
                <w:rFonts w:eastAsia="SimSun"/>
                <w:color w:val="000000"/>
                <w:lang w:val="en-GB" w:eastAsia="zh-CN"/>
              </w:rPr>
              <w:t xml:space="preserve">to </w:t>
            </w:r>
            <w:r>
              <w:rPr>
                <w:rFonts w:eastAsia="SimSun"/>
                <w:color w:val="000000"/>
                <w:lang w:val="en-GB" w:eastAsia="zh-CN"/>
              </w:rPr>
              <w:t>benefit from noncommunicable disease services of the project (male and female)</w:t>
            </w:r>
          </w:p>
        </w:tc>
        <w:tc>
          <w:tcPr>
            <w:tcW w:w="4833" w:type="dxa"/>
          </w:tcPr>
          <w:p w14:paraId="5C67AB3F" w14:textId="77777777" w:rsidR="0070049E" w:rsidRPr="00E020CA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</w:p>
        </w:tc>
      </w:tr>
      <w:tr w:rsidR="0070049E" w:rsidRPr="00E020CA" w14:paraId="78BC7E51" w14:textId="77777777" w:rsidTr="00AC57A8">
        <w:trPr>
          <w:trHeight w:val="367"/>
        </w:trPr>
        <w:tc>
          <w:tcPr>
            <w:tcW w:w="4815" w:type="dxa"/>
            <w:shd w:val="clear" w:color="auto" w:fill="F2F2F2"/>
          </w:tcPr>
          <w:p w14:paraId="31D8C5B1" w14:textId="5968B6E9" w:rsidR="0070049E" w:rsidRPr="00E020CA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 xml:space="preserve">Estimated number of </w:t>
            </w:r>
            <w:r>
              <w:rPr>
                <w:rFonts w:eastAsia="SimSun"/>
                <w:color w:val="000000"/>
                <w:lang w:val="en-GB" w:eastAsia="zh-CN"/>
              </w:rPr>
              <w:t xml:space="preserve">Men Who have Sex with Men (MSM) </w:t>
            </w:r>
            <w:r w:rsidR="007F6BCC">
              <w:rPr>
                <w:rFonts w:eastAsia="SimSun"/>
                <w:color w:val="000000"/>
                <w:lang w:val="en-GB" w:eastAsia="zh-CN"/>
              </w:rPr>
              <w:t>to</w:t>
            </w:r>
            <w:r>
              <w:rPr>
                <w:rFonts w:eastAsia="SimSun"/>
                <w:color w:val="000000"/>
                <w:lang w:val="en-GB" w:eastAsia="zh-CN"/>
              </w:rPr>
              <w:t xml:space="preserve"> benefit from services </w:t>
            </w:r>
          </w:p>
        </w:tc>
        <w:tc>
          <w:tcPr>
            <w:tcW w:w="4833" w:type="dxa"/>
          </w:tcPr>
          <w:p w14:paraId="6424F449" w14:textId="77777777" w:rsidR="0070049E" w:rsidRPr="00E020CA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</w:p>
        </w:tc>
      </w:tr>
      <w:tr w:rsidR="00AB60A9" w:rsidRPr="00E020CA" w14:paraId="360861C2" w14:textId="77777777" w:rsidTr="00AC57A8">
        <w:trPr>
          <w:trHeight w:val="367"/>
        </w:trPr>
        <w:tc>
          <w:tcPr>
            <w:tcW w:w="4815" w:type="dxa"/>
            <w:shd w:val="clear" w:color="auto" w:fill="F2F2F2"/>
          </w:tcPr>
          <w:p w14:paraId="765149DE" w14:textId="531D482F" w:rsidR="00AB60A9" w:rsidRPr="00E020CA" w:rsidRDefault="0070049E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 xml:space="preserve">Estimated number of </w:t>
            </w:r>
            <w:r>
              <w:rPr>
                <w:rFonts w:eastAsia="SimSun"/>
                <w:color w:val="000000"/>
                <w:lang w:val="en-GB" w:eastAsia="zh-CN"/>
              </w:rPr>
              <w:t xml:space="preserve">Female Sex Workers (FSWs) </w:t>
            </w:r>
            <w:r w:rsidR="007F6BCC">
              <w:rPr>
                <w:rFonts w:eastAsia="SimSun"/>
                <w:color w:val="000000"/>
                <w:lang w:val="en-GB" w:eastAsia="zh-CN"/>
              </w:rPr>
              <w:t>to</w:t>
            </w:r>
            <w:r>
              <w:rPr>
                <w:rFonts w:eastAsia="SimSun"/>
                <w:color w:val="000000"/>
                <w:lang w:val="en-GB" w:eastAsia="zh-CN"/>
              </w:rPr>
              <w:t xml:space="preserve"> benefit from services</w:t>
            </w:r>
          </w:p>
        </w:tc>
        <w:tc>
          <w:tcPr>
            <w:tcW w:w="4833" w:type="dxa"/>
          </w:tcPr>
          <w:p w14:paraId="278BB76C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</w:p>
        </w:tc>
      </w:tr>
      <w:tr w:rsidR="00AB60A9" w:rsidRPr="00E020CA" w14:paraId="64A82B2D" w14:textId="77777777" w:rsidTr="00AC57A8">
        <w:trPr>
          <w:trHeight w:val="367"/>
        </w:trPr>
        <w:tc>
          <w:tcPr>
            <w:tcW w:w="4815" w:type="dxa"/>
            <w:shd w:val="clear" w:color="auto" w:fill="F2F2F2"/>
          </w:tcPr>
          <w:p w14:paraId="7A9B19CD" w14:textId="79954AFB" w:rsidR="00616D77" w:rsidRPr="00077078" w:rsidRDefault="00AB60A9" w:rsidP="0007707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 xml:space="preserve">Estimated </w:t>
            </w:r>
            <w:r w:rsidRPr="00077078">
              <w:rPr>
                <w:rFonts w:eastAsia="SimSun"/>
                <w:color w:val="000000"/>
                <w:lang w:val="en-GB" w:eastAsia="zh-CN"/>
              </w:rPr>
              <w:t>total number of beneficiaries</w:t>
            </w:r>
          </w:p>
        </w:tc>
        <w:tc>
          <w:tcPr>
            <w:tcW w:w="4833" w:type="dxa"/>
          </w:tcPr>
          <w:p w14:paraId="2B39D4DF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</w:p>
        </w:tc>
      </w:tr>
    </w:tbl>
    <w:p w14:paraId="228D5815" w14:textId="77777777" w:rsidR="00AB60A9" w:rsidRPr="00E020CA" w:rsidRDefault="00AB60A9" w:rsidP="00AB60A9">
      <w:pPr>
        <w:autoSpaceDE w:val="0"/>
        <w:autoSpaceDN w:val="0"/>
        <w:adjustRightInd w:val="0"/>
        <w:rPr>
          <w:rFonts w:eastAsia="SimSun"/>
          <w:b/>
          <w:bCs/>
          <w:color w:val="000000"/>
          <w:lang w:val="en-GB" w:eastAsia="zh-CN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AB60A9" w:rsidRPr="00E020CA" w14:paraId="7002E78F" w14:textId="77777777" w:rsidTr="00AC57A8">
        <w:tc>
          <w:tcPr>
            <w:tcW w:w="9648" w:type="dxa"/>
            <w:shd w:val="clear" w:color="auto" w:fill="F2F2F2"/>
          </w:tcPr>
          <w:p w14:paraId="2378E556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color w:val="000000"/>
                <w:lang w:val="en-GB" w:eastAsia="zh-CN"/>
              </w:rPr>
              <w:t>2.6 Staff involved in the project</w:t>
            </w:r>
          </w:p>
        </w:tc>
      </w:tr>
      <w:tr w:rsidR="00AB60A9" w:rsidRPr="00E020CA" w14:paraId="02A3FFF4" w14:textId="77777777" w:rsidTr="00AC57A8">
        <w:trPr>
          <w:trHeight w:val="617"/>
        </w:trPr>
        <w:tc>
          <w:tcPr>
            <w:tcW w:w="9648" w:type="dxa"/>
            <w:shd w:val="clear" w:color="auto" w:fill="F2F2F2"/>
          </w:tcPr>
          <w:p w14:paraId="3A7A588E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 xml:space="preserve">Please provide information on the number of staff involved in the project activities and describe their roles and responsibilities. </w:t>
            </w:r>
          </w:p>
        </w:tc>
      </w:tr>
      <w:tr w:rsidR="00AB60A9" w:rsidRPr="00E020CA" w14:paraId="334059A2" w14:textId="77777777" w:rsidTr="00AC57A8">
        <w:trPr>
          <w:trHeight w:val="271"/>
        </w:trPr>
        <w:tc>
          <w:tcPr>
            <w:tcW w:w="9648" w:type="dxa"/>
            <w:shd w:val="clear" w:color="auto" w:fill="auto"/>
          </w:tcPr>
          <w:p w14:paraId="4177D25B" w14:textId="77777777" w:rsidR="00AB60A9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071C4286" w14:textId="77777777" w:rsidR="00716BCC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689EE83D" w14:textId="1BCF9F3A" w:rsidR="00716BCC" w:rsidRPr="00E020CA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</w:tc>
      </w:tr>
    </w:tbl>
    <w:p w14:paraId="46BB74CB" w14:textId="77777777" w:rsidR="00AB60A9" w:rsidRPr="00E020CA" w:rsidRDefault="00AB60A9" w:rsidP="00AB60A9">
      <w:pPr>
        <w:autoSpaceDE w:val="0"/>
        <w:autoSpaceDN w:val="0"/>
        <w:adjustRightInd w:val="0"/>
        <w:rPr>
          <w:rFonts w:eastAsia="SimSun"/>
          <w:b/>
          <w:bCs/>
          <w:color w:val="000000"/>
          <w:lang w:val="en-GB" w:eastAsia="zh-CN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AB60A9" w:rsidRPr="00E020CA" w14:paraId="5DA9AB28" w14:textId="77777777" w:rsidTr="00AC57A8">
        <w:tc>
          <w:tcPr>
            <w:tcW w:w="9648" w:type="dxa"/>
            <w:shd w:val="clear" w:color="auto" w:fill="F2F2F2"/>
          </w:tcPr>
          <w:p w14:paraId="207C5A87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color w:val="000000"/>
                <w:lang w:val="en-GB" w:eastAsia="zh-CN"/>
              </w:rPr>
              <w:t>2.7 Monitoring and evaluation plan</w:t>
            </w:r>
          </w:p>
        </w:tc>
      </w:tr>
      <w:tr w:rsidR="00AB60A9" w:rsidRPr="00E020CA" w14:paraId="22CF82C7" w14:textId="77777777" w:rsidTr="00AC57A8">
        <w:trPr>
          <w:trHeight w:val="411"/>
        </w:trPr>
        <w:tc>
          <w:tcPr>
            <w:tcW w:w="9648" w:type="dxa"/>
            <w:shd w:val="clear" w:color="auto" w:fill="F2F2F2"/>
          </w:tcPr>
          <w:p w14:paraId="51180DA0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>Please describe the proposed monitoring and evaluation plan for the project</w:t>
            </w:r>
          </w:p>
        </w:tc>
      </w:tr>
      <w:tr w:rsidR="00AB60A9" w:rsidRPr="00E020CA" w14:paraId="4FBD54AD" w14:textId="77777777" w:rsidTr="00AC57A8">
        <w:trPr>
          <w:trHeight w:val="275"/>
        </w:trPr>
        <w:tc>
          <w:tcPr>
            <w:tcW w:w="9648" w:type="dxa"/>
            <w:shd w:val="clear" w:color="auto" w:fill="auto"/>
          </w:tcPr>
          <w:p w14:paraId="19DD1424" w14:textId="77777777" w:rsidR="00AB60A9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0998418A" w14:textId="77777777" w:rsidR="00716BCC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7CFD0FE5" w14:textId="77777777" w:rsidR="00716BCC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0DD8C2FE" w14:textId="6A028033" w:rsidR="00716BCC" w:rsidRPr="00E020CA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</w:tc>
      </w:tr>
    </w:tbl>
    <w:p w14:paraId="2D6658D9" w14:textId="77777777" w:rsidR="00AB60A9" w:rsidRPr="00E020CA" w:rsidRDefault="00AB60A9" w:rsidP="00AB60A9">
      <w:pPr>
        <w:autoSpaceDE w:val="0"/>
        <w:autoSpaceDN w:val="0"/>
        <w:adjustRightInd w:val="0"/>
        <w:rPr>
          <w:rFonts w:eastAsia="SimSun"/>
          <w:b/>
          <w:bCs/>
          <w:color w:val="000000"/>
          <w:lang w:val="en-GB" w:eastAsia="zh-CN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AB60A9" w:rsidRPr="00E020CA" w14:paraId="13954E66" w14:textId="77777777" w:rsidTr="00AC57A8">
        <w:tc>
          <w:tcPr>
            <w:tcW w:w="9648" w:type="dxa"/>
            <w:shd w:val="clear" w:color="auto" w:fill="F2F2F2"/>
          </w:tcPr>
          <w:p w14:paraId="4A6B5B2B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color w:val="000000"/>
                <w:lang w:val="en-GB" w:eastAsia="zh-CN"/>
              </w:rPr>
              <w:t>2.8 Risks and mitigation measures</w:t>
            </w:r>
          </w:p>
        </w:tc>
      </w:tr>
      <w:tr w:rsidR="00AB60A9" w:rsidRPr="00E020CA" w14:paraId="6BA31920" w14:textId="77777777" w:rsidTr="00AC57A8">
        <w:trPr>
          <w:trHeight w:val="556"/>
        </w:trPr>
        <w:tc>
          <w:tcPr>
            <w:tcW w:w="9648" w:type="dxa"/>
            <w:shd w:val="clear" w:color="auto" w:fill="F2F2F2"/>
          </w:tcPr>
          <w:p w14:paraId="61ED675C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>Please identify the main risks for project implementation and describe the measures put in place to mitigate them</w:t>
            </w:r>
          </w:p>
        </w:tc>
      </w:tr>
      <w:tr w:rsidR="00AB60A9" w:rsidRPr="00E020CA" w14:paraId="234130B4" w14:textId="77777777" w:rsidTr="00AC57A8">
        <w:trPr>
          <w:trHeight w:val="266"/>
        </w:trPr>
        <w:tc>
          <w:tcPr>
            <w:tcW w:w="9648" w:type="dxa"/>
            <w:shd w:val="clear" w:color="auto" w:fill="auto"/>
          </w:tcPr>
          <w:p w14:paraId="4EC00EB7" w14:textId="77777777" w:rsidR="00AB60A9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2536339D" w14:textId="77777777" w:rsidR="00716BCC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6B07BF42" w14:textId="448E6143" w:rsidR="00716BCC" w:rsidRPr="00E020CA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</w:tc>
      </w:tr>
    </w:tbl>
    <w:p w14:paraId="16F62842" w14:textId="77777777" w:rsidR="00AB60A9" w:rsidRPr="00E020CA" w:rsidRDefault="00AB60A9" w:rsidP="00AB60A9">
      <w:pPr>
        <w:autoSpaceDE w:val="0"/>
        <w:autoSpaceDN w:val="0"/>
        <w:adjustRightInd w:val="0"/>
        <w:rPr>
          <w:rFonts w:eastAsia="SimSun"/>
          <w:b/>
          <w:bCs/>
          <w:color w:val="000000"/>
          <w:lang w:val="en-GB" w:eastAsia="zh-CN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AB60A9" w:rsidRPr="00E020CA" w14:paraId="69D1FC8F" w14:textId="77777777" w:rsidTr="00AC57A8">
        <w:tc>
          <w:tcPr>
            <w:tcW w:w="9648" w:type="dxa"/>
            <w:shd w:val="clear" w:color="auto" w:fill="F2F2F2"/>
          </w:tcPr>
          <w:p w14:paraId="7C732EA9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color w:val="000000"/>
                <w:lang w:val="en-GB" w:eastAsia="zh-CN"/>
              </w:rPr>
              <w:t>2.9 Role key stakeholders</w:t>
            </w:r>
          </w:p>
        </w:tc>
      </w:tr>
      <w:tr w:rsidR="00AB60A9" w:rsidRPr="00E020CA" w14:paraId="2F21F1E6" w14:textId="77777777" w:rsidTr="00AC57A8">
        <w:trPr>
          <w:trHeight w:val="692"/>
        </w:trPr>
        <w:tc>
          <w:tcPr>
            <w:tcW w:w="9648" w:type="dxa"/>
            <w:shd w:val="clear" w:color="auto" w:fill="F2F2F2"/>
          </w:tcPr>
          <w:p w14:paraId="37D2DAD5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  <w:r w:rsidRPr="00E020CA">
              <w:rPr>
                <w:rFonts w:eastAsia="SimSun"/>
                <w:color w:val="000000"/>
                <w:lang w:val="en-GB" w:eastAsia="zh-CN"/>
              </w:rPr>
              <w:t>Please describe how the applicant will work in partnership with other entities, including governments</w:t>
            </w:r>
          </w:p>
        </w:tc>
      </w:tr>
      <w:tr w:rsidR="00AB60A9" w:rsidRPr="00E020CA" w14:paraId="6044A19B" w14:textId="77777777" w:rsidTr="00AC57A8">
        <w:trPr>
          <w:trHeight w:val="260"/>
        </w:trPr>
        <w:tc>
          <w:tcPr>
            <w:tcW w:w="9648" w:type="dxa"/>
            <w:shd w:val="clear" w:color="auto" w:fill="auto"/>
          </w:tcPr>
          <w:p w14:paraId="06E6C534" w14:textId="77777777" w:rsidR="00716BCC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4888681F" w14:textId="77777777" w:rsidR="00716BCC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  <w:p w14:paraId="4449DA33" w14:textId="4A26AB5A" w:rsidR="00716BCC" w:rsidRPr="00E020CA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color w:val="000000"/>
                <w:lang w:val="en-GB" w:eastAsia="zh-CN"/>
              </w:rPr>
            </w:pPr>
          </w:p>
        </w:tc>
      </w:tr>
    </w:tbl>
    <w:p w14:paraId="43F8914C" w14:textId="77777777" w:rsidR="00AB60A9" w:rsidRPr="00E020CA" w:rsidRDefault="00AB60A9" w:rsidP="00AB60A9">
      <w:pPr>
        <w:autoSpaceDE w:val="0"/>
        <w:autoSpaceDN w:val="0"/>
        <w:adjustRightInd w:val="0"/>
        <w:rPr>
          <w:rFonts w:eastAsia="SimSun"/>
          <w:b/>
          <w:bCs/>
          <w:color w:val="000000"/>
          <w:lang w:eastAsia="zh-CN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AB60A9" w:rsidRPr="00E020CA" w14:paraId="1D0E657E" w14:textId="77777777" w:rsidTr="00AC57A8">
        <w:tc>
          <w:tcPr>
            <w:tcW w:w="9648" w:type="dxa"/>
            <w:shd w:val="clear" w:color="auto" w:fill="F2F2F2"/>
          </w:tcPr>
          <w:p w14:paraId="31EAF038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color w:val="000000"/>
                <w:lang w:val="en-GB" w:eastAsia="zh-CN"/>
              </w:rPr>
              <w:t xml:space="preserve">2.10 Expected results of the project </w:t>
            </w:r>
          </w:p>
        </w:tc>
      </w:tr>
      <w:tr w:rsidR="00AB60A9" w:rsidRPr="00E020CA" w14:paraId="75AAC775" w14:textId="77777777" w:rsidTr="00AC57A8">
        <w:tc>
          <w:tcPr>
            <w:tcW w:w="9648" w:type="dxa"/>
            <w:shd w:val="clear" w:color="auto" w:fill="F2F2F2"/>
          </w:tcPr>
          <w:p w14:paraId="4C5861BF" w14:textId="77777777" w:rsidR="00AB60A9" w:rsidRPr="00E020CA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  <w:r w:rsidRPr="00E020CA">
              <w:rPr>
                <w:rFonts w:eastAsia="SimSun"/>
                <w:bCs/>
                <w:color w:val="000000"/>
                <w:lang w:val="en-GB" w:eastAsia="zh-CN"/>
              </w:rPr>
              <w:t>Please explain what the expected results of the proposed project will be about end-beneficiaries; provide information on how the differing needs of women and men have been addressed</w:t>
            </w:r>
          </w:p>
        </w:tc>
      </w:tr>
      <w:tr w:rsidR="00AB60A9" w:rsidRPr="00E020CA" w14:paraId="6BEF9543" w14:textId="77777777" w:rsidTr="00AC57A8">
        <w:tc>
          <w:tcPr>
            <w:tcW w:w="9648" w:type="dxa"/>
            <w:shd w:val="clear" w:color="auto" w:fill="auto"/>
          </w:tcPr>
          <w:p w14:paraId="739D4EED" w14:textId="77777777" w:rsidR="00AB60A9" w:rsidRDefault="00AB60A9" w:rsidP="00AC57A8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</w:p>
          <w:p w14:paraId="7B3A6DA3" w14:textId="77777777" w:rsidR="00716BCC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</w:p>
          <w:p w14:paraId="6C10A58B" w14:textId="77777777" w:rsidR="00716BCC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</w:p>
          <w:p w14:paraId="3597964A" w14:textId="77777777" w:rsidR="00716BCC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</w:p>
          <w:p w14:paraId="33B2C300" w14:textId="19F70C17" w:rsidR="00716BCC" w:rsidRPr="00E020CA" w:rsidRDefault="00716BCC" w:rsidP="00AC57A8">
            <w:pPr>
              <w:autoSpaceDE w:val="0"/>
              <w:autoSpaceDN w:val="0"/>
              <w:adjustRightInd w:val="0"/>
              <w:rPr>
                <w:rFonts w:eastAsia="SimSun"/>
                <w:bCs/>
                <w:color w:val="000000"/>
                <w:lang w:val="en-GB" w:eastAsia="zh-CN"/>
              </w:rPr>
            </w:pPr>
          </w:p>
        </w:tc>
      </w:tr>
    </w:tbl>
    <w:p w14:paraId="613E295E" w14:textId="77777777" w:rsidR="00AB60A9" w:rsidRPr="00E020CA" w:rsidRDefault="00AB60A9" w:rsidP="00AB60A9">
      <w:pPr>
        <w:spacing w:after="160" w:line="259" w:lineRule="auto"/>
        <w:rPr>
          <w:rFonts w:ascii="Calibri" w:eastAsia="DengXian" w:hAnsi="Calibri" w:cs="Arial"/>
          <w:sz w:val="22"/>
          <w:szCs w:val="22"/>
          <w:lang w:val="en-GB" w:eastAsia="zh-CN"/>
        </w:rPr>
        <w:sectPr w:rsidR="00AB60A9" w:rsidRPr="00E020CA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8C5E912" w14:textId="07F20214" w:rsidR="00AB60A9" w:rsidRPr="00A653D0" w:rsidRDefault="00AB60A9" w:rsidP="004E5AB0">
      <w:pPr>
        <w:numPr>
          <w:ilvl w:val="0"/>
          <w:numId w:val="7"/>
        </w:numPr>
        <w:spacing w:after="160" w:line="259" w:lineRule="auto"/>
        <w:contextualSpacing/>
        <w:rPr>
          <w:rFonts w:eastAsia="SimSun"/>
          <w:b/>
          <w:bCs/>
          <w:color w:val="000000"/>
          <w:lang w:val="en-GB" w:eastAsia="zh-CN"/>
        </w:rPr>
      </w:pPr>
      <w:r w:rsidRPr="00A653D0">
        <w:rPr>
          <w:rFonts w:eastAsia="SimSun"/>
          <w:b/>
          <w:bCs/>
          <w:color w:val="000000"/>
          <w:lang w:val="en-GB" w:eastAsia="zh-CN"/>
        </w:rPr>
        <w:lastRenderedPageBreak/>
        <w:t>W</w:t>
      </w:r>
      <w:r w:rsidR="00A36913" w:rsidRPr="00A653D0">
        <w:rPr>
          <w:rFonts w:eastAsia="SimSun"/>
          <w:b/>
          <w:bCs/>
          <w:color w:val="000000"/>
          <w:lang w:val="en-GB" w:eastAsia="zh-CN"/>
        </w:rPr>
        <w:t>ORKPLAN</w:t>
      </w:r>
    </w:p>
    <w:tbl>
      <w:tblPr>
        <w:tblpPr w:leftFromText="180" w:rightFromText="180" w:vertAnchor="text" w:horzAnchor="margin" w:tblpXSpec="center" w:tblpY="451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30"/>
        <w:gridCol w:w="3209"/>
        <w:gridCol w:w="604"/>
        <w:gridCol w:w="605"/>
        <w:gridCol w:w="605"/>
        <w:gridCol w:w="605"/>
        <w:gridCol w:w="605"/>
        <w:gridCol w:w="605"/>
        <w:gridCol w:w="605"/>
        <w:gridCol w:w="495"/>
      </w:tblGrid>
      <w:tr w:rsidR="00AB60A9" w:rsidRPr="00E020CA" w14:paraId="490A7324" w14:textId="77777777" w:rsidTr="007F6BCC">
        <w:trPr>
          <w:trHeight w:val="215"/>
        </w:trPr>
        <w:tc>
          <w:tcPr>
            <w:tcW w:w="28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8B1CEC" w14:textId="77777777" w:rsidR="00AB60A9" w:rsidRPr="00E020CA" w:rsidRDefault="00AB60A9" w:rsidP="00AC57A8">
            <w:pPr>
              <w:jc w:val="center"/>
              <w:rPr>
                <w:rFonts w:eastAsia="SimSun"/>
                <w:sz w:val="20"/>
                <w:szCs w:val="20"/>
                <w:lang w:val="en-GB" w:eastAsia="zh-CN"/>
              </w:rPr>
            </w:pPr>
            <w:r w:rsidRPr="00E020CA">
              <w:rPr>
                <w:rFonts w:eastAsia="SimSun"/>
                <w:b/>
                <w:sz w:val="20"/>
                <w:szCs w:val="20"/>
                <w:lang w:val="en-GB" w:eastAsia="zh-CN"/>
              </w:rPr>
              <w:t>Expected results</w:t>
            </w:r>
          </w:p>
        </w:tc>
        <w:tc>
          <w:tcPr>
            <w:tcW w:w="3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16B38" w14:textId="77777777" w:rsidR="00AB60A9" w:rsidRPr="00E020CA" w:rsidRDefault="00AB60A9" w:rsidP="00AC57A8">
            <w:pPr>
              <w:jc w:val="center"/>
              <w:rPr>
                <w:rFonts w:eastAsia="SimSun"/>
                <w:sz w:val="20"/>
                <w:szCs w:val="2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  <w:t>Main Planned activities</w:t>
            </w:r>
          </w:p>
        </w:tc>
        <w:tc>
          <w:tcPr>
            <w:tcW w:w="4729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B02E3" w14:textId="77777777" w:rsidR="00AB60A9" w:rsidRPr="00E020CA" w:rsidRDefault="00AB60A9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  <w:t>Implementation period (months)</w:t>
            </w:r>
          </w:p>
        </w:tc>
      </w:tr>
      <w:tr w:rsidR="00716BCC" w:rsidRPr="00E020CA" w14:paraId="7591303B" w14:textId="77777777" w:rsidTr="007F6BCC">
        <w:trPr>
          <w:trHeight w:val="215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EFFA28" w14:textId="77777777" w:rsidR="00716BCC" w:rsidRPr="00E020CA" w:rsidRDefault="00716BCC" w:rsidP="00AC57A8">
            <w:pPr>
              <w:jc w:val="center"/>
              <w:rPr>
                <w:rFonts w:eastAsia="SimSun"/>
                <w:b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C8E5A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DC08D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  <w:t>1</w:t>
            </w: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0C15C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  <w:t>2</w:t>
            </w: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6A716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  <w:t>3</w:t>
            </w: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4C777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  <w:t>4</w:t>
            </w: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4FD38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  <w:t>5</w:t>
            </w: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310C7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  <w:t>6</w:t>
            </w: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78E6A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  <w:t>7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F568B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  <w:r w:rsidRPr="00E020CA"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  <w:t>8</w:t>
            </w:r>
          </w:p>
        </w:tc>
      </w:tr>
      <w:tr w:rsidR="00716BCC" w:rsidRPr="00E020CA" w14:paraId="43CE56CD" w14:textId="77777777" w:rsidTr="007F6BCC">
        <w:trPr>
          <w:trHeight w:val="300"/>
        </w:trPr>
        <w:tc>
          <w:tcPr>
            <w:tcW w:w="28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F44B7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  <w:p w14:paraId="7FFFA37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  <w:p w14:paraId="0D2DFB06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  <w:p w14:paraId="3803C80F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1EA7BE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15D1A8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18E543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FFCE7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360149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DC1F6A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AE13CE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3A87B3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74AAE8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7FFE2D1A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E4C871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EA8C51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15BD2B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06E7E0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FA3A44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9A1DE5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798FD7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90070B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6B05F7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D0ADD2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5562BAA9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51532F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50CC3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B7A424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20AF19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EA50DC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2CEEA6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CC3144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8AEB2D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6CDF49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BEC75D" w14:textId="77777777" w:rsidR="00716BCC" w:rsidRPr="00E020CA" w:rsidRDefault="00716BCC" w:rsidP="00AC57A8">
            <w:pPr>
              <w:jc w:val="center"/>
              <w:rPr>
                <w:rFonts w:eastAsia="SimSun"/>
                <w:b/>
                <w:bCs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37A905B6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79FC9E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10601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43BB76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7B549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68091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312C4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7C0B09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C04C6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40207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29C07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49B9D7E7" w14:textId="77777777" w:rsidTr="007F6BCC">
        <w:trPr>
          <w:trHeight w:val="300"/>
        </w:trPr>
        <w:tc>
          <w:tcPr>
            <w:tcW w:w="283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A4CFB1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48C73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0F757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1AA3C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092C87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FE3C3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7F519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629D1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307EF9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84029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6EE3A138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9CA84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EFE909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BB7E3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5A737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0C09E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E39CF6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0940E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0B3529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03209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0516C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7D57C6C2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ACD5DC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951DC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A458B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EC8D9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00D8A3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83A59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73F9B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40420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3261EF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E3E1A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1E979E23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710BB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DA7206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55192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B3109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902A67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B77813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8655C1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94B9B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A4500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A00EFE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43497524" w14:textId="77777777" w:rsidTr="007F6BCC">
        <w:trPr>
          <w:trHeight w:val="300"/>
        </w:trPr>
        <w:tc>
          <w:tcPr>
            <w:tcW w:w="283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99A5AA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94FD3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C29EBC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50936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3388B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0FEA03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91244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2A3BB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41DFF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3972E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626A0B0E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41FB46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57BFF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6C0839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84540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98DB9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2D5FD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C36E9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7741E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27C543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C7515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2A5ED053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36F15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D4E3C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3429D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359BAF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A2511C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0E4C0E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88875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BD98D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9CF71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BF69B3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0ED58B0B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6ADA7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4AF62C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D2B6A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B5CEC7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CA8547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67DE9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D332F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577EC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A78FF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4A608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34BBAF21" w14:textId="77777777" w:rsidTr="007F6BCC">
        <w:trPr>
          <w:trHeight w:val="300"/>
        </w:trPr>
        <w:tc>
          <w:tcPr>
            <w:tcW w:w="283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143DF97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E57F59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53247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ABC13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20A48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550D2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E5CAB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9F7207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E64751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4AC0E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10192755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3A47C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DF6486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201F01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52374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1FE82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18F016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BF5B6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21547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B2CE06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967FD7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3ACDEE0A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06910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F6159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A6A16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8B206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66A813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4A8B3C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CC6EB1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BF336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22B0C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E3D5DF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16FF7C9E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1CEE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A27A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078C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54F5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1A487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1CCC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9A55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9CE1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4BC2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3C011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3F96F621" w14:textId="77777777" w:rsidTr="007F6BCC">
        <w:trPr>
          <w:trHeight w:val="300"/>
        </w:trPr>
        <w:tc>
          <w:tcPr>
            <w:tcW w:w="283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25C665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CF8A4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F96C4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BB1A56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EE208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63636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E8C69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16C7AC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6FC41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38439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204E6426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6D2AB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0CFA2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E4DF0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4C6F2D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51E6DC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12618E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358A69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0BA18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3FB704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5CF689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509F978E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64CE8F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552C1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89A781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EBD356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174B0E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A7367F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E27AE2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90F44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F8799A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5DBDC6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  <w:tr w:rsidR="00716BCC" w:rsidRPr="00E020CA" w14:paraId="2AED2250" w14:textId="77777777" w:rsidTr="007F6BCC">
        <w:trPr>
          <w:trHeight w:val="300"/>
        </w:trPr>
        <w:tc>
          <w:tcPr>
            <w:tcW w:w="28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85F7D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32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825B2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EFFC2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A8355C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13ED2E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7EC0A0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B07578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97680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6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7F339B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EB9155" w14:textId="77777777" w:rsidR="00716BCC" w:rsidRPr="00E020CA" w:rsidRDefault="00716BCC" w:rsidP="00AC57A8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</w:tr>
    </w:tbl>
    <w:p w14:paraId="664A249C" w14:textId="77777777" w:rsidR="00AB60A9" w:rsidRPr="00E020CA" w:rsidRDefault="00AB60A9" w:rsidP="00AB60A9">
      <w:pPr>
        <w:spacing w:after="160" w:line="259" w:lineRule="auto"/>
        <w:rPr>
          <w:rFonts w:eastAsia="DengXian"/>
          <w:b/>
          <w:bCs/>
          <w:lang w:eastAsia="zh-CN"/>
        </w:rPr>
      </w:pPr>
    </w:p>
    <w:p w14:paraId="456B74CD" w14:textId="77777777" w:rsidR="00AB60A9" w:rsidRPr="00E020CA" w:rsidRDefault="00AB60A9" w:rsidP="00AB60A9">
      <w:pPr>
        <w:spacing w:after="160" w:line="259" w:lineRule="auto"/>
        <w:rPr>
          <w:rFonts w:ascii="Calibri" w:eastAsia="DengXian" w:hAnsi="Calibri" w:cs="Arial"/>
          <w:sz w:val="22"/>
          <w:szCs w:val="22"/>
          <w:lang w:val="en-GB" w:eastAsia="zh-CN"/>
        </w:rPr>
      </w:pPr>
    </w:p>
    <w:p w14:paraId="47A73A84" w14:textId="442159A3" w:rsidR="00F27509" w:rsidRDefault="00F27509">
      <w:pPr>
        <w:spacing w:after="160" w:line="259" w:lineRule="auto"/>
      </w:pPr>
      <w:r>
        <w:br w:type="page"/>
      </w:r>
    </w:p>
    <w:p w14:paraId="776D1873" w14:textId="77777777" w:rsidR="00F27509" w:rsidRDefault="00F27509">
      <w:pPr>
        <w:sectPr w:rsidR="00F27509" w:rsidSect="00AB60A9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2F4FF568" w14:textId="0533B6A9" w:rsidR="00F27509" w:rsidRPr="00744C26" w:rsidRDefault="00F27509" w:rsidP="00A653D0">
      <w:pPr>
        <w:numPr>
          <w:ilvl w:val="0"/>
          <w:numId w:val="7"/>
        </w:numPr>
        <w:spacing w:after="160" w:line="259" w:lineRule="auto"/>
        <w:contextualSpacing/>
        <w:rPr>
          <w:rFonts w:eastAsia="SimSun"/>
          <w:b/>
          <w:bCs/>
          <w:color w:val="000000"/>
          <w:lang w:val="en-GB" w:eastAsia="zh-CN"/>
        </w:rPr>
      </w:pPr>
      <w:r w:rsidRPr="00744C26">
        <w:rPr>
          <w:rFonts w:eastAsia="SimSun"/>
          <w:b/>
          <w:bCs/>
          <w:color w:val="000000"/>
          <w:lang w:val="en-GB" w:eastAsia="zh-CN"/>
        </w:rPr>
        <w:lastRenderedPageBreak/>
        <w:t>FINANCIAL ASPECTS</w:t>
      </w:r>
    </w:p>
    <w:p w14:paraId="29866A7A" w14:textId="77777777" w:rsidR="00F27509" w:rsidRDefault="00F27509" w:rsidP="00F27509">
      <w:pPr>
        <w:autoSpaceDE w:val="0"/>
        <w:autoSpaceDN w:val="0"/>
        <w:adjustRightInd w:val="0"/>
        <w:rPr>
          <w:rFonts w:eastAsia="SimSun"/>
          <w:b/>
          <w:bCs/>
          <w:color w:val="000000"/>
        </w:rPr>
      </w:pPr>
    </w:p>
    <w:tbl>
      <w:tblPr>
        <w:tblW w:w="964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F27509" w:rsidRPr="00C45DCC" w14:paraId="009B71AF" w14:textId="77777777" w:rsidTr="00725C18">
        <w:tc>
          <w:tcPr>
            <w:tcW w:w="9648" w:type="dxa"/>
            <w:shd w:val="clear" w:color="auto" w:fill="F2F2F2" w:themeFill="background1" w:themeFillShade="F2"/>
          </w:tcPr>
          <w:p w14:paraId="24AFA00A" w14:textId="4547140D" w:rsidR="00F27509" w:rsidRPr="00C45DCC" w:rsidRDefault="00A653D0" w:rsidP="00725C1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</w:rPr>
            </w:pPr>
            <w:r>
              <w:rPr>
                <w:rFonts w:eastAsia="SimSun"/>
                <w:b/>
                <w:bCs/>
                <w:color w:val="000000"/>
              </w:rPr>
              <w:t>4</w:t>
            </w:r>
            <w:r w:rsidR="00F27509" w:rsidRPr="00C45DCC">
              <w:rPr>
                <w:rFonts w:eastAsia="SimSun"/>
                <w:b/>
                <w:bCs/>
                <w:color w:val="000000"/>
              </w:rPr>
              <w:t>.</w:t>
            </w:r>
            <w:r w:rsidR="00F27509">
              <w:rPr>
                <w:rFonts w:eastAsia="SimSun"/>
                <w:b/>
                <w:bCs/>
                <w:color w:val="000000"/>
              </w:rPr>
              <w:t xml:space="preserve">1 </w:t>
            </w:r>
            <w:r w:rsidR="00F27509" w:rsidRPr="0007434A">
              <w:rPr>
                <w:rFonts w:eastAsia="SimSun"/>
                <w:b/>
                <w:bCs/>
                <w:color w:val="000000"/>
              </w:rPr>
              <w:t xml:space="preserve">Justification of the amount of </w:t>
            </w:r>
            <w:r w:rsidR="00F27509">
              <w:rPr>
                <w:rFonts w:eastAsia="SimSun"/>
                <w:b/>
                <w:bCs/>
                <w:color w:val="000000"/>
              </w:rPr>
              <w:t>funding</w:t>
            </w:r>
            <w:r w:rsidR="00F27509" w:rsidRPr="0007434A">
              <w:rPr>
                <w:rFonts w:eastAsia="SimSun"/>
                <w:b/>
                <w:bCs/>
                <w:color w:val="000000"/>
              </w:rPr>
              <w:t xml:space="preserve"> requ</w:t>
            </w:r>
            <w:r w:rsidR="00F27509">
              <w:rPr>
                <w:rFonts w:eastAsia="SimSun"/>
                <w:b/>
                <w:bCs/>
                <w:color w:val="000000"/>
              </w:rPr>
              <w:t>ested</w:t>
            </w:r>
          </w:p>
        </w:tc>
      </w:tr>
      <w:tr w:rsidR="00F27509" w:rsidRPr="00C45DCC" w14:paraId="4A413D40" w14:textId="77777777" w:rsidTr="00725C18">
        <w:trPr>
          <w:trHeight w:val="1020"/>
        </w:trPr>
        <w:tc>
          <w:tcPr>
            <w:tcW w:w="9648" w:type="dxa"/>
            <w:shd w:val="clear" w:color="auto" w:fill="F2F2F2" w:themeFill="background1" w:themeFillShade="F2"/>
            <w:vAlign w:val="center"/>
          </w:tcPr>
          <w:p w14:paraId="6664F614" w14:textId="679C3AFE" w:rsidR="00F27509" w:rsidRPr="00662B06" w:rsidRDefault="00F27509" w:rsidP="00725C18">
            <w:pPr>
              <w:autoSpaceDE w:val="0"/>
              <w:autoSpaceDN w:val="0"/>
              <w:adjustRightInd w:val="0"/>
              <w:rPr>
                <w:rFonts w:eastAsia="SimSun"/>
                <w:color w:val="FF0000"/>
              </w:rPr>
            </w:pPr>
            <w:r w:rsidRPr="008E57C9">
              <w:rPr>
                <w:rFonts w:eastAsia="SimSun"/>
              </w:rPr>
              <w:t xml:space="preserve">Please provide justification of the budget </w:t>
            </w:r>
            <w:r>
              <w:rPr>
                <w:rFonts w:eastAsia="SimSun"/>
              </w:rPr>
              <w:t>o</w:t>
            </w:r>
            <w:r w:rsidRPr="008E57C9">
              <w:rPr>
                <w:rFonts w:eastAsia="SimSun"/>
              </w:rPr>
              <w:t xml:space="preserve">n </w:t>
            </w:r>
            <w:r w:rsidRPr="008E57C9">
              <w:rPr>
                <w:rFonts w:eastAsia="SimSun"/>
                <w:b/>
                <w:bCs/>
                <w:u w:val="single"/>
              </w:rPr>
              <w:t>‘why’</w:t>
            </w:r>
            <w:r w:rsidRPr="008E57C9">
              <w:rPr>
                <w:rFonts w:eastAsia="SimSun"/>
              </w:rPr>
              <w:t xml:space="preserve"> the budget item is necessary to meet the project’s deliverables, and </w:t>
            </w:r>
            <w:r w:rsidRPr="008E57C9">
              <w:rPr>
                <w:rFonts w:eastAsia="SimSun"/>
                <w:b/>
                <w:bCs/>
                <w:u w:val="single"/>
              </w:rPr>
              <w:t>‘how’</w:t>
            </w:r>
            <w:r w:rsidRPr="008E57C9">
              <w:rPr>
                <w:rFonts w:eastAsia="SimSun"/>
              </w:rPr>
              <w:t xml:space="preserve"> costs were determined. Please ensure that there are no discrepancies between Annex </w:t>
            </w:r>
            <w:r w:rsidR="00D550A0">
              <w:rPr>
                <w:rFonts w:eastAsia="SimSun"/>
              </w:rPr>
              <w:t>1</w:t>
            </w:r>
            <w:r w:rsidRPr="008E57C9">
              <w:rPr>
                <w:rFonts w:eastAsia="SimSun"/>
              </w:rPr>
              <w:t xml:space="preserve"> and Annex </w:t>
            </w:r>
            <w:r w:rsidR="00D550A0">
              <w:rPr>
                <w:rFonts w:eastAsia="SimSun"/>
              </w:rPr>
              <w:t>2</w:t>
            </w:r>
            <w:r w:rsidRPr="008E57C9">
              <w:rPr>
                <w:rFonts w:eastAsia="SimSun"/>
              </w:rPr>
              <w:t>.</w:t>
            </w:r>
          </w:p>
        </w:tc>
      </w:tr>
      <w:tr w:rsidR="00F27509" w:rsidRPr="00C45DCC" w14:paraId="39FDB76E" w14:textId="77777777" w:rsidTr="00725C18">
        <w:trPr>
          <w:trHeight w:val="660"/>
        </w:trPr>
        <w:tc>
          <w:tcPr>
            <w:tcW w:w="9648" w:type="dxa"/>
            <w:shd w:val="clear" w:color="auto" w:fill="auto"/>
            <w:vAlign w:val="center"/>
          </w:tcPr>
          <w:p w14:paraId="43D79957" w14:textId="77777777" w:rsidR="00F27509" w:rsidRDefault="00F27509" w:rsidP="00725C18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eastAsia="SimSun" w:hAnsi="Times New Roman" w:cs="Times New Roman"/>
                <w:color w:val="000000"/>
              </w:rPr>
            </w:pPr>
          </w:p>
          <w:p w14:paraId="62486106" w14:textId="4AEB0063" w:rsidR="00F27509" w:rsidRPr="00077078" w:rsidRDefault="00F27509" w:rsidP="00077078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bCs/>
              </w:rPr>
              <w:t>Provide an explanation of the links between the budget and the activities included in the Workplan.  This explanation should demonstrate a well thought out budgeting process and understanding of evidence-based prevention combined with meaningful youth engagement. This should be no more than 500 words.</w:t>
            </w:r>
          </w:p>
          <w:p w14:paraId="0DBF1406" w14:textId="77777777" w:rsidR="00F27509" w:rsidRDefault="00F27509" w:rsidP="00725C18">
            <w:pPr>
              <w:autoSpaceDE w:val="0"/>
              <w:autoSpaceDN w:val="0"/>
              <w:adjustRightInd w:val="0"/>
              <w:rPr>
                <w:rFonts w:eastAsia="SimSun"/>
                <w:b/>
                <w:bCs/>
                <w:color w:val="000000"/>
              </w:rPr>
            </w:pPr>
          </w:p>
          <w:p w14:paraId="0C3742F3" w14:textId="780E2913" w:rsidR="00F27509" w:rsidRPr="00245A1B" w:rsidRDefault="00F27509" w:rsidP="00F27509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color w:val="000000"/>
              </w:rPr>
            </w:pPr>
            <w:r w:rsidRPr="00245A1B">
              <w:rPr>
                <w:rFonts w:ascii="Times New Roman" w:eastAsia="SimSun" w:hAnsi="Times New Roman" w:cs="Times New Roman"/>
                <w:b/>
                <w:bCs/>
              </w:rPr>
              <w:t>Staff and other personnel costs</w:t>
            </w:r>
          </w:p>
          <w:p w14:paraId="74F6AC44" w14:textId="1D838D40" w:rsidR="00B321BC" w:rsidRDefault="00F27509" w:rsidP="00725C18">
            <w:pPr>
              <w:autoSpaceDE w:val="0"/>
              <w:autoSpaceDN w:val="0"/>
              <w:adjustRightInd w:val="0"/>
              <w:ind w:left="360"/>
              <w:rPr>
                <w:rFonts w:eastAsia="SimSun"/>
                <w:i/>
                <w:iCs/>
                <w:color w:val="FF0000"/>
              </w:rPr>
            </w:pPr>
            <w:r>
              <w:rPr>
                <w:rFonts w:eastAsia="SimSun"/>
                <w:i/>
                <w:iCs/>
                <w:color w:val="000000"/>
              </w:rPr>
              <w:t xml:space="preserve">Describe </w:t>
            </w:r>
            <w:r w:rsidRPr="00167E48">
              <w:rPr>
                <w:rFonts w:eastAsia="SimSun"/>
                <w:i/>
                <w:iCs/>
                <w:color w:val="000000"/>
              </w:rPr>
              <w:t xml:space="preserve">the role and responsibilities of each </w:t>
            </w:r>
            <w:r>
              <w:rPr>
                <w:rFonts w:eastAsia="SimSun"/>
                <w:i/>
                <w:iCs/>
                <w:color w:val="000000"/>
              </w:rPr>
              <w:t xml:space="preserve">staff/personnel to be covered by the funding, and how their salaries were determined. </w:t>
            </w:r>
          </w:p>
          <w:p w14:paraId="5ACE7FAE" w14:textId="3F050F3A" w:rsidR="00B321BC" w:rsidRDefault="00B321BC" w:rsidP="00725C18">
            <w:pPr>
              <w:autoSpaceDE w:val="0"/>
              <w:autoSpaceDN w:val="0"/>
              <w:adjustRightInd w:val="0"/>
              <w:ind w:left="360"/>
              <w:rPr>
                <w:rFonts w:eastAsia="SimSun"/>
                <w:i/>
                <w:iCs/>
                <w:color w:val="FF0000"/>
              </w:rPr>
            </w:pPr>
            <w:r>
              <w:rPr>
                <w:rFonts w:eastAsia="SimSun"/>
                <w:i/>
                <w:iCs/>
                <w:color w:val="000000"/>
              </w:rPr>
              <w:t>Please include key staff contributing significantly to the project who not covered by the UNODC funding and indicate that their salaries are covered through other funding source.</w:t>
            </w:r>
          </w:p>
          <w:p w14:paraId="435F8CFA" w14:textId="4A889631" w:rsidR="002F0328" w:rsidRDefault="002F0328" w:rsidP="00725C18">
            <w:pPr>
              <w:autoSpaceDE w:val="0"/>
              <w:autoSpaceDN w:val="0"/>
              <w:adjustRightInd w:val="0"/>
              <w:ind w:left="360"/>
              <w:rPr>
                <w:rFonts w:eastAsia="SimSun"/>
                <w:i/>
                <w:iCs/>
                <w:color w:val="000000"/>
              </w:rPr>
            </w:pPr>
            <w:r w:rsidRPr="002F0328">
              <w:rPr>
                <w:rFonts w:eastAsia="SimSun"/>
                <w:i/>
                <w:iCs/>
                <w:color w:val="FF0000"/>
              </w:rPr>
              <w:t>Please include permanent &amp; temporary staff employed during this project</w:t>
            </w:r>
            <w:r>
              <w:rPr>
                <w:rFonts w:eastAsia="SimSun"/>
                <w:i/>
                <w:iCs/>
                <w:color w:val="FF0000"/>
              </w:rPr>
              <w:t>.</w:t>
            </w:r>
          </w:p>
          <w:p w14:paraId="621D92EA" w14:textId="48E53DE0" w:rsidR="00F27509" w:rsidRPr="00704403" w:rsidRDefault="00E90AD5" w:rsidP="00505DBA">
            <w:pPr>
              <w:autoSpaceDE w:val="0"/>
              <w:autoSpaceDN w:val="0"/>
              <w:adjustRightInd w:val="0"/>
              <w:ind w:left="360"/>
              <w:rPr>
                <w:rFonts w:eastAsia="SimSun"/>
                <w:i/>
                <w:iCs/>
                <w:color w:val="FF0000"/>
              </w:rPr>
            </w:pPr>
            <w:r w:rsidRPr="00704403">
              <w:rPr>
                <w:rFonts w:eastAsia="SimSun"/>
                <w:i/>
                <w:iCs/>
                <w:color w:val="FF0000"/>
              </w:rPr>
              <w:t xml:space="preserve">keeping in mind that it should equate to no more than </w:t>
            </w:r>
            <w:r w:rsidR="00A44783" w:rsidRPr="00704403">
              <w:rPr>
                <w:rFonts w:eastAsia="SimSun"/>
                <w:i/>
                <w:iCs/>
                <w:color w:val="FF0000"/>
              </w:rPr>
              <w:t>2</w:t>
            </w:r>
            <w:r w:rsidRPr="00704403">
              <w:rPr>
                <w:rFonts w:eastAsia="SimSun"/>
                <w:i/>
                <w:iCs/>
                <w:color w:val="FF0000"/>
              </w:rPr>
              <w:t>0% of the amount requested.</w:t>
            </w:r>
          </w:p>
          <w:p w14:paraId="239A14D8" w14:textId="77777777" w:rsidR="00F27509" w:rsidRPr="007D169E" w:rsidRDefault="00F27509" w:rsidP="00725C18">
            <w:pPr>
              <w:autoSpaceDE w:val="0"/>
              <w:autoSpaceDN w:val="0"/>
              <w:adjustRightInd w:val="0"/>
              <w:ind w:left="360"/>
              <w:rPr>
                <w:rFonts w:eastAsia="SimSun"/>
                <w:color w:val="000000"/>
              </w:rPr>
            </w:pPr>
          </w:p>
          <w:p w14:paraId="22356C02" w14:textId="77777777" w:rsidR="004265BF" w:rsidRPr="004265BF" w:rsidRDefault="004265BF" w:rsidP="004265BF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  <w:b/>
                <w:bCs/>
              </w:rPr>
            </w:pPr>
            <w:r w:rsidRPr="004265BF">
              <w:rPr>
                <w:rFonts w:ascii="Times New Roman" w:eastAsia="SimSun" w:hAnsi="Times New Roman" w:cs="Times New Roman"/>
                <w:b/>
                <w:bCs/>
              </w:rPr>
              <w:t>Supplies, Commodities, Materials</w:t>
            </w:r>
          </w:p>
          <w:p w14:paraId="767D5DEB" w14:textId="77777777" w:rsidR="004265BF" w:rsidRPr="004265BF" w:rsidRDefault="004265BF" w:rsidP="004265BF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Times New Roman" w:eastAsia="SimSun" w:hAnsi="Times New Roman" w:cs="Times New Roman"/>
              </w:rPr>
            </w:pPr>
            <w:r w:rsidRPr="004265BF">
              <w:rPr>
                <w:rFonts w:ascii="Times New Roman" w:eastAsia="SimSun" w:hAnsi="Times New Roman" w:cs="Times New Roman"/>
              </w:rPr>
              <w:t>(Describe the need for each item, how they relate to the implementation of the project, and how the costs were determined.)</w:t>
            </w:r>
          </w:p>
          <w:p w14:paraId="3C9E78F7" w14:textId="77777777" w:rsidR="004265BF" w:rsidRPr="004265BF" w:rsidRDefault="004265BF" w:rsidP="004265BF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eastAsia="SimSun" w:hAnsi="Times New Roman" w:cs="Times New Roman"/>
                <w:b/>
                <w:bCs/>
                <w:color w:val="000000"/>
              </w:rPr>
            </w:pPr>
          </w:p>
          <w:p w14:paraId="691E6348" w14:textId="56D4CBE2" w:rsidR="00F27509" w:rsidRPr="00245A1B" w:rsidRDefault="00F27509" w:rsidP="00F27509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color w:val="000000"/>
              </w:rPr>
            </w:pPr>
            <w:r w:rsidRPr="00245A1B">
              <w:rPr>
                <w:rFonts w:ascii="Times New Roman" w:eastAsia="SimSun" w:hAnsi="Times New Roman" w:cs="Times New Roman"/>
                <w:b/>
                <w:bCs/>
              </w:rPr>
              <w:t>Contractual Services</w:t>
            </w:r>
          </w:p>
          <w:p w14:paraId="373192BE" w14:textId="77777777" w:rsidR="00505DBA" w:rsidRDefault="00F27509" w:rsidP="00505DBA">
            <w:pPr>
              <w:autoSpaceDE w:val="0"/>
              <w:autoSpaceDN w:val="0"/>
              <w:adjustRightInd w:val="0"/>
              <w:ind w:left="360"/>
              <w:rPr>
                <w:rFonts w:eastAsia="SimSun"/>
                <w:i/>
                <w:iCs/>
                <w:color w:val="000000"/>
              </w:rPr>
            </w:pPr>
            <w:r>
              <w:rPr>
                <w:rFonts w:eastAsia="SimSun"/>
                <w:i/>
                <w:iCs/>
                <w:color w:val="000000"/>
              </w:rPr>
              <w:t>(</w:t>
            </w:r>
            <w:r w:rsidRPr="00F0353C">
              <w:rPr>
                <w:rFonts w:eastAsia="SimSun"/>
                <w:i/>
                <w:iCs/>
                <w:color w:val="000000"/>
              </w:rPr>
              <w:t xml:space="preserve">Explain the need for </w:t>
            </w:r>
            <w:r>
              <w:rPr>
                <w:rFonts w:eastAsia="SimSun"/>
                <w:i/>
                <w:iCs/>
                <w:color w:val="000000"/>
              </w:rPr>
              <w:t>the</w:t>
            </w:r>
            <w:r w:rsidRPr="00F0353C">
              <w:rPr>
                <w:rFonts w:eastAsia="SimSun"/>
                <w:i/>
                <w:iCs/>
                <w:color w:val="000000"/>
              </w:rPr>
              <w:t xml:space="preserve"> </w:t>
            </w:r>
            <w:r>
              <w:rPr>
                <w:rFonts w:eastAsia="SimSun"/>
                <w:i/>
                <w:iCs/>
                <w:color w:val="000000"/>
              </w:rPr>
              <w:t>services to be delivered by other entities,</w:t>
            </w:r>
            <w:r w:rsidRPr="00F0353C">
              <w:rPr>
                <w:rFonts w:eastAsia="SimSun"/>
                <w:i/>
                <w:iCs/>
                <w:color w:val="000000"/>
              </w:rPr>
              <w:t xml:space="preserve"> how they relate to the</w:t>
            </w:r>
            <w:r>
              <w:rPr>
                <w:rFonts w:eastAsia="SimSun"/>
                <w:i/>
                <w:iCs/>
                <w:color w:val="000000"/>
              </w:rPr>
              <w:t xml:space="preserve"> implementation of the</w:t>
            </w:r>
            <w:r w:rsidRPr="00F0353C">
              <w:rPr>
                <w:rFonts w:eastAsia="SimSun"/>
                <w:i/>
                <w:iCs/>
                <w:color w:val="000000"/>
              </w:rPr>
              <w:t xml:space="preserve"> project</w:t>
            </w:r>
            <w:r>
              <w:rPr>
                <w:rFonts w:eastAsia="SimSun"/>
                <w:i/>
                <w:iCs/>
                <w:color w:val="000000"/>
              </w:rPr>
              <w:t>, and how the costs were determined</w:t>
            </w:r>
            <w:r w:rsidRPr="00F0353C">
              <w:rPr>
                <w:rFonts w:eastAsia="SimSun"/>
                <w:i/>
                <w:iCs/>
                <w:color w:val="000000"/>
              </w:rPr>
              <w:t>.</w:t>
            </w:r>
            <w:r>
              <w:rPr>
                <w:rFonts w:eastAsia="SimSun"/>
                <w:i/>
                <w:iCs/>
                <w:color w:val="000000"/>
              </w:rPr>
              <w:t>)</w:t>
            </w:r>
          </w:p>
          <w:p w14:paraId="4A9D526B" w14:textId="7F02200F" w:rsidR="00F27509" w:rsidRPr="008A1966" w:rsidRDefault="008A1966" w:rsidP="008A1966">
            <w:pPr>
              <w:autoSpaceDE w:val="0"/>
              <w:autoSpaceDN w:val="0"/>
              <w:adjustRightInd w:val="0"/>
              <w:ind w:left="360"/>
              <w:rPr>
                <w:rFonts w:eastAsia="SimSun"/>
                <w:i/>
                <w:iCs/>
                <w:color w:val="000000"/>
              </w:rPr>
            </w:pPr>
            <w:r w:rsidRPr="008A1966">
              <w:rPr>
                <w:rFonts w:eastAsia="SimSun"/>
                <w:i/>
                <w:iCs/>
              </w:rPr>
              <w:t>(</w:t>
            </w:r>
            <w:r w:rsidR="00505DBA" w:rsidRPr="008A1966">
              <w:rPr>
                <w:rFonts w:eastAsia="SimSun"/>
                <w:i/>
                <w:iCs/>
              </w:rPr>
              <w:t>Travel Costs</w:t>
            </w:r>
            <w:r w:rsidRPr="008A1966">
              <w:rPr>
                <w:rFonts w:eastAsia="SimSun"/>
                <w:i/>
                <w:iCs/>
              </w:rPr>
              <w:t>; e</w:t>
            </w:r>
            <w:r w:rsidR="00505DBA" w:rsidRPr="008A1966">
              <w:rPr>
                <w:rFonts w:eastAsia="SimSun"/>
                <w:i/>
                <w:iCs/>
                <w:color w:val="000000"/>
              </w:rPr>
              <w:t>xplain need for travel to be covered by the funding, including the purpose of travel, and how the costs were determined.)</w:t>
            </w:r>
          </w:p>
          <w:p w14:paraId="41D92492" w14:textId="77777777" w:rsidR="00F27509" w:rsidRPr="007D169E" w:rsidRDefault="00F27509" w:rsidP="00725C18">
            <w:pPr>
              <w:autoSpaceDE w:val="0"/>
              <w:autoSpaceDN w:val="0"/>
              <w:adjustRightInd w:val="0"/>
              <w:rPr>
                <w:rFonts w:eastAsia="SimSun"/>
                <w:color w:val="000000"/>
              </w:rPr>
            </w:pPr>
          </w:p>
          <w:p w14:paraId="425CC9A2" w14:textId="77777777" w:rsidR="00F27509" w:rsidRPr="00245A1B" w:rsidRDefault="00F27509" w:rsidP="00F27509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b/>
                <w:bCs/>
                <w:color w:val="000000"/>
              </w:rPr>
            </w:pPr>
            <w:r w:rsidRPr="00245A1B">
              <w:rPr>
                <w:rFonts w:ascii="Times New Roman" w:eastAsia="SimSun" w:hAnsi="Times New Roman" w:cs="Times New Roman"/>
                <w:b/>
                <w:bCs/>
              </w:rPr>
              <w:t>General Operating and Other Direct Costs</w:t>
            </w:r>
          </w:p>
          <w:p w14:paraId="0D0D2431" w14:textId="2FB0EED0" w:rsidR="00F27509" w:rsidRPr="00D076A9" w:rsidRDefault="00F27509" w:rsidP="00D076A9">
            <w:pPr>
              <w:autoSpaceDE w:val="0"/>
              <w:autoSpaceDN w:val="0"/>
              <w:adjustRightInd w:val="0"/>
              <w:ind w:left="360"/>
              <w:rPr>
                <w:rFonts w:eastAsia="SimSun"/>
                <w:i/>
                <w:iCs/>
                <w:color w:val="000000"/>
              </w:rPr>
            </w:pPr>
            <w:r>
              <w:rPr>
                <w:rFonts w:eastAsia="SimSun"/>
                <w:i/>
                <w:iCs/>
                <w:color w:val="000000"/>
              </w:rPr>
              <w:t>(Describe g</w:t>
            </w:r>
            <w:r w:rsidRPr="003416E6">
              <w:rPr>
                <w:rFonts w:eastAsia="SimSun"/>
                <w:i/>
                <w:iCs/>
                <w:color w:val="000000"/>
              </w:rPr>
              <w:t>eneral operating costs necessary to the direct implementation of the project</w:t>
            </w:r>
            <w:r>
              <w:rPr>
                <w:rFonts w:eastAsia="SimSun"/>
                <w:i/>
                <w:iCs/>
                <w:color w:val="000000"/>
              </w:rPr>
              <w:t>, such as a</w:t>
            </w:r>
            <w:r w:rsidRPr="003416E6">
              <w:rPr>
                <w:rFonts w:eastAsia="SimSun"/>
                <w:i/>
                <w:iCs/>
                <w:color w:val="000000"/>
              </w:rPr>
              <w:t>dministrative costs</w:t>
            </w:r>
            <w:r>
              <w:rPr>
                <w:rFonts w:eastAsia="SimSun"/>
                <w:i/>
                <w:iCs/>
                <w:color w:val="000000"/>
              </w:rPr>
              <w:t>, keeping in mind that it</w:t>
            </w:r>
            <w:r w:rsidRPr="00E03799">
              <w:rPr>
                <w:rFonts w:eastAsia="SimSun"/>
                <w:i/>
                <w:iCs/>
                <w:color w:val="000000"/>
              </w:rPr>
              <w:t xml:space="preserve"> should equate </w:t>
            </w:r>
            <w:r w:rsidRPr="00077078">
              <w:rPr>
                <w:rFonts w:eastAsia="SimSun"/>
                <w:i/>
                <w:iCs/>
                <w:color w:val="FF0000"/>
              </w:rPr>
              <w:t>to no more than 10%</w:t>
            </w:r>
            <w:r w:rsidRPr="00616D77">
              <w:rPr>
                <w:rFonts w:eastAsia="SimSun"/>
                <w:i/>
                <w:iCs/>
                <w:color w:val="FF0000"/>
              </w:rPr>
              <w:t xml:space="preserve"> </w:t>
            </w:r>
            <w:r w:rsidRPr="00E03799">
              <w:rPr>
                <w:rFonts w:eastAsia="SimSun"/>
                <w:i/>
                <w:iCs/>
                <w:color w:val="000000"/>
              </w:rPr>
              <w:t>of the amount requested</w:t>
            </w:r>
            <w:r>
              <w:rPr>
                <w:rFonts w:eastAsia="SimSun"/>
                <w:i/>
                <w:iCs/>
                <w:color w:val="000000"/>
              </w:rPr>
              <w:t>.)</w:t>
            </w:r>
          </w:p>
          <w:p w14:paraId="4C321FE0" w14:textId="77777777" w:rsidR="00F27509" w:rsidRPr="008C39C9" w:rsidRDefault="00F27509" w:rsidP="00725C18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eastAsia="SimSun" w:hAnsi="Times New Roman" w:cs="Times New Roman"/>
                <w:color w:val="000000"/>
              </w:rPr>
            </w:pPr>
          </w:p>
        </w:tc>
      </w:tr>
    </w:tbl>
    <w:p w14:paraId="5572D5BF" w14:textId="77777777" w:rsidR="00F27509" w:rsidRDefault="00F27509" w:rsidP="00F27509">
      <w:pPr>
        <w:autoSpaceDE w:val="0"/>
        <w:autoSpaceDN w:val="0"/>
        <w:adjustRightInd w:val="0"/>
        <w:rPr>
          <w:rFonts w:eastAsia="SimSun"/>
          <w:b/>
          <w:bCs/>
          <w:color w:val="000000"/>
        </w:rPr>
      </w:pPr>
    </w:p>
    <w:p w14:paraId="317ED19C" w14:textId="77777777" w:rsidR="00F27509" w:rsidRDefault="00F27509" w:rsidP="00F27509"/>
    <w:p w14:paraId="693C239D" w14:textId="77777777" w:rsidR="00F27509" w:rsidRDefault="00F27509" w:rsidP="00F27509"/>
    <w:p w14:paraId="432F24FD" w14:textId="77777777" w:rsidR="00F27509" w:rsidRDefault="00F27509" w:rsidP="00F27509">
      <w:pPr>
        <w:sectPr w:rsidR="00F27509" w:rsidSect="00F27509">
          <w:headerReference w:type="default" r:id="rId10"/>
          <w:footerReference w:type="default" r:id="rId11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02AAC76B" w14:textId="77777777" w:rsidR="00F27509" w:rsidRPr="00517B9B" w:rsidRDefault="00F27509" w:rsidP="00A653D0">
      <w:pPr>
        <w:numPr>
          <w:ilvl w:val="0"/>
          <w:numId w:val="7"/>
        </w:numPr>
        <w:spacing w:after="160" w:line="259" w:lineRule="auto"/>
        <w:contextualSpacing/>
        <w:rPr>
          <w:rFonts w:eastAsia="SimSun"/>
          <w:b/>
          <w:bCs/>
          <w:color w:val="000000"/>
          <w:lang w:val="en-GB" w:eastAsia="zh-CN"/>
        </w:rPr>
      </w:pPr>
      <w:r w:rsidRPr="00517B9B">
        <w:rPr>
          <w:rFonts w:eastAsia="SimSun"/>
          <w:b/>
          <w:bCs/>
          <w:color w:val="000000"/>
          <w:lang w:val="en-GB" w:eastAsia="zh-CN"/>
        </w:rPr>
        <w:lastRenderedPageBreak/>
        <w:t>BUDGET PROPOSAL</w:t>
      </w:r>
    </w:p>
    <w:p w14:paraId="6CB10E9D" w14:textId="6D868E7F" w:rsidR="00F27509" w:rsidRDefault="00F27509" w:rsidP="00F2750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Please use Annex </w:t>
      </w:r>
      <w:r w:rsidR="00517B9B">
        <w:rPr>
          <w:rFonts w:ascii="Times New Roman" w:eastAsia="SimSun" w:hAnsi="Times New Roman" w:cs="Times New Roman"/>
          <w:sz w:val="24"/>
          <w:szCs w:val="24"/>
        </w:rPr>
        <w:t>2</w:t>
      </w:r>
      <w:r>
        <w:rPr>
          <w:rFonts w:ascii="Times New Roman" w:eastAsia="SimSun" w:hAnsi="Times New Roman" w:cs="Times New Roman"/>
          <w:sz w:val="24"/>
          <w:szCs w:val="24"/>
        </w:rPr>
        <w:t xml:space="preserve"> to describe the project’s budget, </w:t>
      </w:r>
      <w:r w:rsidRPr="00226871">
        <w:rPr>
          <w:rFonts w:ascii="Times New Roman" w:eastAsia="SimSun" w:hAnsi="Times New Roman" w:cs="Times New Roman"/>
          <w:sz w:val="24"/>
          <w:szCs w:val="24"/>
        </w:rPr>
        <w:t>mak</w:t>
      </w:r>
      <w:r>
        <w:rPr>
          <w:rFonts w:ascii="Times New Roman" w:eastAsia="SimSun" w:hAnsi="Times New Roman" w:cs="Times New Roman"/>
          <w:sz w:val="24"/>
          <w:szCs w:val="24"/>
        </w:rPr>
        <w:t>ing</w:t>
      </w:r>
      <w:r w:rsidRPr="00226871">
        <w:rPr>
          <w:rFonts w:ascii="Times New Roman" w:eastAsia="SimSun" w:hAnsi="Times New Roman" w:cs="Times New Roman"/>
          <w:sz w:val="24"/>
          <w:szCs w:val="24"/>
        </w:rPr>
        <w:t xml:space="preserve"> sure that </w:t>
      </w:r>
      <w:r>
        <w:rPr>
          <w:rFonts w:ascii="Times New Roman" w:eastAsia="SimSun" w:hAnsi="Times New Roman" w:cs="Times New Roman"/>
          <w:sz w:val="24"/>
          <w:szCs w:val="24"/>
        </w:rPr>
        <w:t>it</w:t>
      </w:r>
      <w:r w:rsidRPr="00226871">
        <w:rPr>
          <w:rFonts w:ascii="Times New Roman" w:eastAsia="SimSun" w:hAnsi="Times New Roman" w:cs="Times New Roman"/>
          <w:sz w:val="24"/>
          <w:szCs w:val="24"/>
        </w:rPr>
        <w:t xml:space="preserve"> aligns with the information provided in the </w:t>
      </w:r>
      <w:r>
        <w:rPr>
          <w:rFonts w:ascii="Times New Roman" w:eastAsia="SimSun" w:hAnsi="Times New Roman" w:cs="Times New Roman"/>
          <w:sz w:val="24"/>
          <w:szCs w:val="24"/>
        </w:rPr>
        <w:t xml:space="preserve">project </w:t>
      </w:r>
      <w:r w:rsidRPr="00226871">
        <w:rPr>
          <w:rFonts w:ascii="Times New Roman" w:eastAsia="SimSun" w:hAnsi="Times New Roman" w:cs="Times New Roman"/>
          <w:sz w:val="24"/>
          <w:szCs w:val="24"/>
        </w:rPr>
        <w:t>proposal and workplan.</w:t>
      </w:r>
    </w:p>
    <w:p w14:paraId="5F8A8676" w14:textId="68987FAD" w:rsidR="00F27509" w:rsidRDefault="00F27509" w:rsidP="00F2750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1A4602">
        <w:rPr>
          <w:rFonts w:ascii="Times New Roman" w:eastAsia="SimSun" w:hAnsi="Times New Roman" w:cs="Times New Roman"/>
          <w:sz w:val="24"/>
          <w:szCs w:val="24"/>
        </w:rPr>
        <w:t xml:space="preserve">Please note that </w:t>
      </w:r>
      <w:r w:rsidRPr="006E0C20">
        <w:rPr>
          <w:rFonts w:ascii="Times New Roman" w:eastAsia="SimSun" w:hAnsi="Times New Roman" w:cs="Times New Roman"/>
          <w:b/>
          <w:bCs/>
          <w:color w:val="FF0000"/>
          <w:sz w:val="24"/>
          <w:szCs w:val="24"/>
        </w:rPr>
        <w:t xml:space="preserve">staff costs equating to more than approximately </w:t>
      </w:r>
      <w:r w:rsidR="00B93451">
        <w:rPr>
          <w:rFonts w:ascii="Times New Roman" w:eastAsia="SimSun" w:hAnsi="Times New Roman" w:cs="Times New Roman"/>
          <w:b/>
          <w:bCs/>
          <w:color w:val="FF0000"/>
          <w:sz w:val="24"/>
          <w:szCs w:val="24"/>
        </w:rPr>
        <w:t>2</w:t>
      </w:r>
      <w:r w:rsidRPr="006E0C20">
        <w:rPr>
          <w:rFonts w:ascii="Times New Roman" w:eastAsia="SimSun" w:hAnsi="Times New Roman" w:cs="Times New Roman"/>
          <w:b/>
          <w:bCs/>
          <w:color w:val="FF0000"/>
          <w:sz w:val="24"/>
          <w:szCs w:val="24"/>
        </w:rPr>
        <w:t>0%</w:t>
      </w:r>
      <w:r w:rsidRPr="006E0C20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Pr="001A4602">
        <w:rPr>
          <w:rFonts w:ascii="Times New Roman" w:eastAsia="SimSun" w:hAnsi="Times New Roman" w:cs="Times New Roman"/>
          <w:sz w:val="24"/>
          <w:szCs w:val="24"/>
        </w:rPr>
        <w:t xml:space="preserve">of the total budget would be evaluated for assurance that these are justified by the proposed activities. </w:t>
      </w:r>
    </w:p>
    <w:p w14:paraId="60553D26" w14:textId="1FDDFB3C" w:rsidR="00F27509" w:rsidRPr="006E0C20" w:rsidRDefault="00F27509" w:rsidP="00F2750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SimSun" w:hAnsi="Times New Roman" w:cs="Times New Roman"/>
          <w:b/>
          <w:bCs/>
          <w:color w:val="FF0000"/>
          <w:sz w:val="24"/>
          <w:szCs w:val="24"/>
        </w:rPr>
      </w:pPr>
      <w:r w:rsidRPr="006E0C20">
        <w:rPr>
          <w:rFonts w:ascii="Times New Roman" w:eastAsia="SimSun" w:hAnsi="Times New Roman" w:cs="Times New Roman"/>
          <w:b/>
          <w:bCs/>
          <w:color w:val="FF0000"/>
          <w:sz w:val="24"/>
          <w:szCs w:val="24"/>
        </w:rPr>
        <w:t>No more than 10% of the total budget is allocated to indirect costs.</w:t>
      </w:r>
    </w:p>
    <w:p w14:paraId="4117C44E" w14:textId="77777777" w:rsidR="00F27509" w:rsidRDefault="00F27509" w:rsidP="00F27509">
      <w:pPr>
        <w:rPr>
          <w:rFonts w:eastAsia="SimSun"/>
        </w:rPr>
      </w:pPr>
    </w:p>
    <w:p w14:paraId="4E788F51" w14:textId="77777777" w:rsidR="0079680E" w:rsidRDefault="0079680E"/>
    <w:sectPr w:rsidR="0079680E" w:rsidSect="00A36913">
      <w:pgSz w:w="11906" w:h="16838"/>
      <w:pgMar w:top="1985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61764" w14:textId="77777777" w:rsidR="00B40735" w:rsidRDefault="00B40735">
      <w:r>
        <w:separator/>
      </w:r>
    </w:p>
  </w:endnote>
  <w:endnote w:type="continuationSeparator" w:id="0">
    <w:p w14:paraId="0F5DBA25" w14:textId="77777777" w:rsidR="00B40735" w:rsidRDefault="00B407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F0AA4" w14:textId="77777777" w:rsidR="00E020CA" w:rsidRDefault="00AB60A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157FFFB" w14:textId="77777777" w:rsidR="00E020CA" w:rsidRDefault="000770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00170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112533" w14:textId="77777777" w:rsidR="00F27509" w:rsidRDefault="00F275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CD009A" w14:textId="77777777" w:rsidR="00F27509" w:rsidRDefault="00F275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6A505" w14:textId="77777777" w:rsidR="00B40735" w:rsidRDefault="00B40735">
      <w:r>
        <w:separator/>
      </w:r>
    </w:p>
  </w:footnote>
  <w:footnote w:type="continuationSeparator" w:id="0">
    <w:p w14:paraId="1ECE4842" w14:textId="77777777" w:rsidR="00B40735" w:rsidRDefault="00B407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2B496" w14:textId="77777777" w:rsidR="00F27509" w:rsidRDefault="00F27509">
    <w:pPr>
      <w:pStyle w:val="Header"/>
    </w:pPr>
    <w:r>
      <w:rPr>
        <w:noProof/>
      </w:rPr>
      <w:drawing>
        <wp:inline distT="0" distB="0" distL="0" distR="0" wp14:anchorId="09DCE668" wp14:editId="7A7FD0F6">
          <wp:extent cx="2809875" cy="542925"/>
          <wp:effectExtent l="0" t="0" r="0" b="0"/>
          <wp:docPr id="4" name="Picture 4" descr="UNODC_logo_E_black_600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ODC_logo_E_black_600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9875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75420"/>
    <w:multiLevelType w:val="multilevel"/>
    <w:tmpl w:val="EE862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4CB5F48"/>
    <w:multiLevelType w:val="hybridMultilevel"/>
    <w:tmpl w:val="B59CC0EA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C453A48"/>
    <w:multiLevelType w:val="hybridMultilevel"/>
    <w:tmpl w:val="17DE2910"/>
    <w:lvl w:ilvl="0" w:tplc="4CCA3492">
      <w:numFmt w:val="bullet"/>
      <w:lvlText w:val=""/>
      <w:lvlJc w:val="left"/>
      <w:pPr>
        <w:ind w:left="1080" w:hanging="72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47C9D"/>
    <w:multiLevelType w:val="hybridMultilevel"/>
    <w:tmpl w:val="F0FEFE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C97C02"/>
    <w:multiLevelType w:val="hybridMultilevel"/>
    <w:tmpl w:val="FAC29B22"/>
    <w:lvl w:ilvl="0" w:tplc="596ACA4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AF3AD4"/>
    <w:multiLevelType w:val="hybridMultilevel"/>
    <w:tmpl w:val="5E0699BE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8C08CC"/>
    <w:multiLevelType w:val="hybridMultilevel"/>
    <w:tmpl w:val="3ECCA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316023">
    <w:abstractNumId w:val="0"/>
  </w:num>
  <w:num w:numId="2" w16cid:durableId="503475323">
    <w:abstractNumId w:val="4"/>
  </w:num>
  <w:num w:numId="3" w16cid:durableId="1977373647">
    <w:abstractNumId w:val="2"/>
  </w:num>
  <w:num w:numId="4" w16cid:durableId="1204631001">
    <w:abstractNumId w:val="6"/>
  </w:num>
  <w:num w:numId="5" w16cid:durableId="2062710256">
    <w:abstractNumId w:val="3"/>
  </w:num>
  <w:num w:numId="6" w16cid:durableId="663581957">
    <w:abstractNumId w:val="1"/>
  </w:num>
  <w:num w:numId="7" w16cid:durableId="17686518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NTAzNjMztjQxNbBQ0lEKTi0uzszPAykwrAUAr25w6CwAAAA="/>
  </w:docVars>
  <w:rsids>
    <w:rsidRoot w:val="00AB60A9"/>
    <w:rsid w:val="00003964"/>
    <w:rsid w:val="00007523"/>
    <w:rsid w:val="00077078"/>
    <w:rsid w:val="00087EE7"/>
    <w:rsid w:val="001C5DCE"/>
    <w:rsid w:val="001D4C3E"/>
    <w:rsid w:val="001E5576"/>
    <w:rsid w:val="00247E54"/>
    <w:rsid w:val="002F0328"/>
    <w:rsid w:val="00337357"/>
    <w:rsid w:val="00373229"/>
    <w:rsid w:val="003F58BC"/>
    <w:rsid w:val="004046B6"/>
    <w:rsid w:val="004265BF"/>
    <w:rsid w:val="00462368"/>
    <w:rsid w:val="004E5AB0"/>
    <w:rsid w:val="004F0A75"/>
    <w:rsid w:val="00505DBA"/>
    <w:rsid w:val="00517B9B"/>
    <w:rsid w:val="00530CF8"/>
    <w:rsid w:val="005749A7"/>
    <w:rsid w:val="005758B2"/>
    <w:rsid w:val="00586497"/>
    <w:rsid w:val="005D3EB9"/>
    <w:rsid w:val="005E1D13"/>
    <w:rsid w:val="005F4530"/>
    <w:rsid w:val="0060641E"/>
    <w:rsid w:val="00616D77"/>
    <w:rsid w:val="006364B8"/>
    <w:rsid w:val="00686AA7"/>
    <w:rsid w:val="006959DD"/>
    <w:rsid w:val="006E0C20"/>
    <w:rsid w:val="0070049E"/>
    <w:rsid w:val="00704403"/>
    <w:rsid w:val="00716BCC"/>
    <w:rsid w:val="007414AA"/>
    <w:rsid w:val="00744C26"/>
    <w:rsid w:val="0079680E"/>
    <w:rsid w:val="007F6BCC"/>
    <w:rsid w:val="00803390"/>
    <w:rsid w:val="008715C2"/>
    <w:rsid w:val="008A1966"/>
    <w:rsid w:val="008A7898"/>
    <w:rsid w:val="008E6D77"/>
    <w:rsid w:val="009A7EB2"/>
    <w:rsid w:val="009D1445"/>
    <w:rsid w:val="00A36913"/>
    <w:rsid w:val="00A44783"/>
    <w:rsid w:val="00A653D0"/>
    <w:rsid w:val="00A97CC2"/>
    <w:rsid w:val="00AB60A9"/>
    <w:rsid w:val="00AD71E2"/>
    <w:rsid w:val="00B321BC"/>
    <w:rsid w:val="00B40735"/>
    <w:rsid w:val="00B465CC"/>
    <w:rsid w:val="00B93451"/>
    <w:rsid w:val="00C328B9"/>
    <w:rsid w:val="00C33412"/>
    <w:rsid w:val="00C37862"/>
    <w:rsid w:val="00C439E6"/>
    <w:rsid w:val="00C503B2"/>
    <w:rsid w:val="00C70D62"/>
    <w:rsid w:val="00C920B2"/>
    <w:rsid w:val="00CB05A2"/>
    <w:rsid w:val="00CE7913"/>
    <w:rsid w:val="00D076A9"/>
    <w:rsid w:val="00D11BDC"/>
    <w:rsid w:val="00D550A0"/>
    <w:rsid w:val="00D6027D"/>
    <w:rsid w:val="00E0279F"/>
    <w:rsid w:val="00E73E95"/>
    <w:rsid w:val="00E90AD5"/>
    <w:rsid w:val="00F12C19"/>
    <w:rsid w:val="00F27509"/>
    <w:rsid w:val="00F87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4F4150"/>
  <w15:chartTrackingRefBased/>
  <w15:docId w15:val="{88EE1E22-B74C-4F14-A5A8-AB4AF575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0A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B60A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60A9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B60A9"/>
    <w:pPr>
      <w:tabs>
        <w:tab w:val="center" w:pos="4513"/>
        <w:tab w:val="right" w:pos="9026"/>
      </w:tabs>
      <w:spacing w:beforeAutospacing="1" w:afterAutospacing="1"/>
    </w:pPr>
    <w:rPr>
      <w:rFonts w:ascii="Arial" w:eastAsia="Calibri" w:hAnsi="Arial"/>
      <w:sz w:val="2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B60A9"/>
    <w:rPr>
      <w:rFonts w:ascii="Arial" w:eastAsia="Calibri" w:hAnsi="Arial" w:cs="Times New Roman"/>
      <w:sz w:val="20"/>
      <w:lang w:eastAsia="en-US"/>
    </w:rPr>
  </w:style>
  <w:style w:type="character" w:styleId="PlaceholderText">
    <w:name w:val="Placeholder Text"/>
    <w:uiPriority w:val="99"/>
    <w:semiHidden/>
    <w:rsid w:val="00AB60A9"/>
    <w:rPr>
      <w:color w:val="808080"/>
    </w:rPr>
  </w:style>
  <w:style w:type="paragraph" w:styleId="ListParagraph">
    <w:name w:val="List Paragraph"/>
    <w:basedOn w:val="Normal"/>
    <w:uiPriority w:val="34"/>
    <w:qFormat/>
    <w:rsid w:val="00F27509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GB" w:eastAsia="zh-CN"/>
    </w:rPr>
  </w:style>
  <w:style w:type="paragraph" w:styleId="Revision">
    <w:name w:val="Revision"/>
    <w:hidden/>
    <w:uiPriority w:val="99"/>
    <w:semiHidden/>
    <w:rsid w:val="007004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11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1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BDC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BDC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F952C71C54043956C0B685E230268" ma:contentTypeVersion="16" ma:contentTypeDescription="Create a new document." ma:contentTypeScope="" ma:versionID="826043a6d3f572596327bb1f4980e448">
  <xsd:schema xmlns:xsd="http://www.w3.org/2001/XMLSchema" xmlns:xs="http://www.w3.org/2001/XMLSchema" xmlns:p="http://schemas.microsoft.com/office/2006/metadata/properties" xmlns:ns2="a0a6cd1e-9c6e-48ad-869e-4ddaee73ebe5" xmlns:ns3="c8ef1ee6-42e6-43b7-92eb-fe29ce5509f7" xmlns:ns4="985ec44e-1bab-4c0b-9df0-6ba128686fc9" targetNamespace="http://schemas.microsoft.com/office/2006/metadata/properties" ma:root="true" ma:fieldsID="4e5dba3da931e62ded0403a3956df98a" ns2:_="" ns3:_="" ns4:_="">
    <xsd:import namespace="a0a6cd1e-9c6e-48ad-869e-4ddaee73ebe5"/>
    <xsd:import namespace="c8ef1ee6-42e6-43b7-92eb-fe29ce5509f7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a6cd1e-9c6e-48ad-869e-4ddaee73eb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ef1ee6-42e6-43b7-92eb-fe29ce5509f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779bfc-f587-4d15-8087-fd5e1259d978}" ma:internalName="TaxCatchAll" ma:showField="CatchAllData" ma:web="c8ef1ee6-42e6-43b7-92eb-fe29ce5509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3C1693-7C9F-442F-A7F9-32911110C1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9EE3A4-25D9-4495-8FF1-1B3103548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a6cd1e-9c6e-48ad-869e-4ddaee73ebe5"/>
    <ds:schemaRef ds:uri="c8ef1ee6-42e6-43b7-92eb-fe29ce5509f7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1164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Bromboszcz</dc:creator>
  <cp:keywords/>
  <dc:description/>
  <cp:lastModifiedBy>Reham Aly</cp:lastModifiedBy>
  <cp:revision>13</cp:revision>
  <dcterms:created xsi:type="dcterms:W3CDTF">2023-03-10T08:39:00Z</dcterms:created>
  <dcterms:modified xsi:type="dcterms:W3CDTF">2023-03-12T08:09:00Z</dcterms:modified>
</cp:coreProperties>
</file>